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HAnsi" w:hAnsi="Times New Roman" w:cs="Times New Roman"/>
          <w:color w:val="4472C4" w:themeColor="accent1"/>
        </w:rPr>
        <w:id w:val="1858932126"/>
        <w:docPartObj>
          <w:docPartGallery w:val="Cover Pages"/>
          <w:docPartUnique/>
        </w:docPartObj>
      </w:sdtPr>
      <w:sdtEndPr>
        <w:rPr>
          <w:color w:val="auto"/>
          <w:sz w:val="28"/>
          <w:szCs w:val="28"/>
        </w:rPr>
      </w:sdtEndPr>
      <w:sdtContent>
        <w:p w14:paraId="74C29C49" w14:textId="01E488F6" w:rsidR="00833EAB" w:rsidRPr="00844195" w:rsidRDefault="00833EAB">
          <w:pPr>
            <w:pStyle w:val="NoSpacing"/>
            <w:spacing w:before="1540" w:after="240"/>
            <w:jc w:val="center"/>
            <w:rPr>
              <w:rFonts w:ascii="Times New Roman" w:hAnsi="Times New Roman" w:cs="Times New Roman"/>
              <w:color w:val="4472C4" w:themeColor="accent1"/>
            </w:rPr>
          </w:pPr>
          <w:r w:rsidRPr="00844195">
            <w:rPr>
              <w:rFonts w:ascii="Times New Roman" w:hAnsi="Times New Roman" w:cs="Times New Roman"/>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44195"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44195">
                <w:rPr>
                  <w:rFonts w:ascii="Times New Roman" w:eastAsiaTheme="majorEastAsia" w:hAnsi="Times New Roman" w:cs="Times New Roman"/>
                  <w:color w:val="4472C4" w:themeColor="accent1"/>
                  <w:sz w:val="40"/>
                  <w:szCs w:val="40"/>
                </w:rPr>
                <w:t>Security in WSN as regards Node Life-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3BD8DBB1" w:rsidR="00833EAB" w:rsidRPr="00844195" w:rsidRDefault="0023407E">
              <w:pPr>
                <w:pStyle w:val="NoSpacing"/>
                <w:jc w:val="center"/>
                <w:rPr>
                  <w:rFonts w:ascii="Times New Roman" w:hAnsi="Times New Roman" w:cs="Times New Roman"/>
                  <w:color w:val="4472C4" w:themeColor="accent1"/>
                  <w:sz w:val="28"/>
                  <w:szCs w:val="28"/>
                </w:rPr>
              </w:pPr>
              <w:r w:rsidRPr="00844195">
                <w:rPr>
                  <w:rFonts w:ascii="Times New Roman" w:hAnsi="Times New Roman" w:cs="Times New Roman"/>
                  <w:color w:val="4472C4" w:themeColor="accent1"/>
                  <w:sz w:val="28"/>
                  <w:szCs w:val="28"/>
                </w:rPr>
                <w:t xml:space="preserve">Research </w:t>
              </w:r>
              <w:r w:rsidR="00FB5915">
                <w:rPr>
                  <w:rFonts w:ascii="Times New Roman" w:hAnsi="Times New Roman" w:cs="Times New Roman"/>
                  <w:color w:val="4472C4" w:themeColor="accent1"/>
                  <w:sz w:val="28"/>
                  <w:szCs w:val="28"/>
                </w:rPr>
                <w:t>Survey</w:t>
              </w:r>
              <w:r w:rsidR="00712DF8" w:rsidRPr="00844195">
                <w:rPr>
                  <w:rFonts w:ascii="Times New Roman" w:hAnsi="Times New Roman" w:cs="Times New Roman"/>
                  <w:color w:val="4472C4" w:themeColor="accent1"/>
                  <w:sz w:val="28"/>
                  <w:szCs w:val="28"/>
                </w:rPr>
                <w:t xml:space="preserve"> o</w:t>
              </w:r>
              <w:r w:rsidR="00052FBD" w:rsidRPr="00844195">
                <w:rPr>
                  <w:rFonts w:ascii="Times New Roman" w:hAnsi="Times New Roman" w:cs="Times New Roman"/>
                  <w:color w:val="4472C4" w:themeColor="accent1"/>
                  <w:sz w:val="28"/>
                  <w:szCs w:val="28"/>
                </w:rPr>
                <w:t xml:space="preserve">n </w:t>
              </w:r>
              <w:r w:rsidR="00A44423" w:rsidRPr="00844195">
                <w:rPr>
                  <w:rFonts w:ascii="Times New Roman" w:hAnsi="Times New Roman" w:cs="Times New Roman"/>
                  <w:color w:val="4472C4" w:themeColor="accent1"/>
                  <w:sz w:val="28"/>
                  <w:szCs w:val="28"/>
                </w:rPr>
                <w:t>Constrained Node Security</w:t>
              </w:r>
            </w:p>
          </w:sdtContent>
        </w:sdt>
        <w:p w14:paraId="7D581D0B" w14:textId="1AAA28D9" w:rsidR="00833EAB" w:rsidRPr="00844195" w:rsidRDefault="00833EAB">
          <w:pPr>
            <w:pStyle w:val="NoSpacing"/>
            <w:spacing w:before="480"/>
            <w:jc w:val="center"/>
            <w:rPr>
              <w:rFonts w:ascii="Times New Roman" w:hAnsi="Times New Roman" w:cs="Times New Roman"/>
              <w:color w:val="4472C4" w:themeColor="accent1"/>
            </w:rPr>
          </w:pPr>
          <w:r w:rsidRPr="00844195">
            <w:rPr>
              <w:rFonts w:ascii="Times New Roman" w:hAnsi="Times New Roman" w:cs="Times New Roman"/>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2007552271"/>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054EB4" w:rsidRPr="00D7032B" w:rsidRDefault="00054EB4"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054EB4" w:rsidRPr="00D7032B" w:rsidRDefault="006D3817"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2037884203"/>
                                    <w:dataBinding w:prefixMappings="xmlns:ns0='http://schemas.openxmlformats.org/officeDocument/2006/extended-properties' " w:xpath="/ns0:Properties[1]/ns0:Company[1]" w:storeItemID="{6668398D-A668-4E3E-A5EB-62B293D839F1}"/>
                                    <w:text/>
                                  </w:sdtPr>
                                  <w:sdtEndPr/>
                                  <w:sdtContent>
                                    <w:r w:rsidR="00054EB4" w:rsidRPr="00D7032B">
                                      <w:rPr>
                                        <w:rFonts w:ascii="Times New Roman" w:hAnsi="Times New Roman" w:cs="Times New Roman"/>
                                        <w:caps/>
                                        <w:color w:val="4472C4" w:themeColor="accent1"/>
                                        <w:sz w:val="28"/>
                                        <w:szCs w:val="28"/>
                                      </w:rPr>
                                      <w:t>Gideon Eromosele (200394099)</w:t>
                                    </w:r>
                                  </w:sdtContent>
                                </w:sdt>
                              </w:p>
                              <w:p w14:paraId="6CE3DC90" w14:textId="23D79E66" w:rsidR="00054EB4" w:rsidRPr="00D7032B" w:rsidRDefault="006D3817"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3949286"/>
                                    <w:dataBinding w:prefixMappings="xmlns:ns0='http://schemas.microsoft.com/office/2006/coverPageProps' " w:xpath="/ns0:CoverPageProperties[1]/ns0:CompanyAddress[1]" w:storeItemID="{55AF091B-3C7A-41E3-B477-F2FDAA23CFDA}"/>
                                    <w:text/>
                                  </w:sdtPr>
                                  <w:sdtEndPr/>
                                  <w:sdtContent>
                                    <w:r w:rsidR="00054EB4" w:rsidRPr="00D7032B">
                                      <w:rPr>
                                        <w:rFonts w:ascii="Times New Roman" w:hAnsi="Times New Roman" w:cs="Times New Roman"/>
                                        <w:color w:val="4472C4" w:themeColor="accent1"/>
                                        <w:sz w:val="24"/>
                                        <w:szCs w:val="24"/>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2007552271"/>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054EB4" w:rsidRPr="00D7032B" w:rsidRDefault="00054EB4"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054EB4" w:rsidRPr="00D7032B" w:rsidRDefault="009F3DB2"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2037884203"/>
                              <w:dataBinding w:prefixMappings="xmlns:ns0='http://schemas.openxmlformats.org/officeDocument/2006/extended-properties' " w:xpath="/ns0:Properties[1]/ns0:Company[1]" w:storeItemID="{6668398D-A668-4E3E-A5EB-62B293D839F1}"/>
                              <w:text/>
                            </w:sdtPr>
                            <w:sdtEndPr/>
                            <w:sdtContent>
                              <w:r w:rsidR="00054EB4" w:rsidRPr="00D7032B">
                                <w:rPr>
                                  <w:rFonts w:ascii="Times New Roman" w:hAnsi="Times New Roman" w:cs="Times New Roman"/>
                                  <w:caps/>
                                  <w:color w:val="4472C4" w:themeColor="accent1"/>
                                  <w:sz w:val="28"/>
                                  <w:szCs w:val="28"/>
                                </w:rPr>
                                <w:t>Gideon Eromosele (200394099)</w:t>
                              </w:r>
                            </w:sdtContent>
                          </w:sdt>
                        </w:p>
                        <w:p w14:paraId="6CE3DC90" w14:textId="23D79E66" w:rsidR="00054EB4" w:rsidRPr="00D7032B" w:rsidRDefault="009F3DB2"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3949286"/>
                              <w:dataBinding w:prefixMappings="xmlns:ns0='http://schemas.microsoft.com/office/2006/coverPageProps' " w:xpath="/ns0:CoverPageProperties[1]/ns0:CompanyAddress[1]" w:storeItemID="{55AF091B-3C7A-41E3-B477-F2FDAA23CFDA}"/>
                              <w:text/>
                            </w:sdtPr>
                            <w:sdtEndPr/>
                            <w:sdtContent>
                              <w:r w:rsidR="00054EB4" w:rsidRPr="00D7032B">
                                <w:rPr>
                                  <w:rFonts w:ascii="Times New Roman" w:hAnsi="Times New Roman" w:cs="Times New Roman"/>
                                  <w:color w:val="4472C4" w:themeColor="accent1"/>
                                  <w:sz w:val="24"/>
                                  <w:szCs w:val="24"/>
                                </w:rPr>
                                <w:t>University of Regina</w:t>
                              </w:r>
                            </w:sdtContent>
                          </w:sdt>
                        </w:p>
                      </w:txbxContent>
                    </v:textbox>
                    <w10:wrap anchorx="margin" anchory="page"/>
                  </v:shape>
                </w:pict>
              </mc:Fallback>
            </mc:AlternateContent>
          </w:r>
          <w:r w:rsidRPr="00844195">
            <w:rPr>
              <w:rFonts w:ascii="Times New Roman" w:hAnsi="Times New Roman" w:cs="Times New Roman"/>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Pr="00844195" w:rsidRDefault="00E84A7D">
          <w:pPr>
            <w:rPr>
              <w:rFonts w:ascii="Times New Roman" w:hAnsi="Times New Roman" w:cs="Times New Roman"/>
              <w:sz w:val="28"/>
              <w:szCs w:val="28"/>
            </w:rPr>
          </w:pPr>
          <w:r w:rsidRPr="00844195">
            <w:rPr>
              <w:rFonts w:ascii="Times New Roman" w:hAnsi="Times New Roman" w:cs="Times New Roman"/>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054EB4" w:rsidRPr="008E5237" w:rsidRDefault="00054EB4"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054EB4" w:rsidRDefault="00054EB4"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Maher Elshakankiri</w:t>
                                </w:r>
                              </w:p>
                              <w:p w14:paraId="75162946" w14:textId="54395E46" w:rsidR="00054EB4" w:rsidRPr="008E5237" w:rsidRDefault="00054EB4"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054EB4" w:rsidRPr="008E5237" w:rsidRDefault="00054EB4"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054EB4" w:rsidRDefault="00054EB4"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Maher Elshakankiri</w:t>
                          </w:r>
                        </w:p>
                        <w:p w14:paraId="75162946" w14:textId="54395E46" w:rsidR="00054EB4" w:rsidRPr="008E5237" w:rsidRDefault="00054EB4"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sidRPr="00844195">
            <w:rPr>
              <w:rFonts w:ascii="Times New Roman" w:hAnsi="Times New Roman" w:cs="Times New Roman"/>
              <w:sz w:val="28"/>
              <w:szCs w:val="28"/>
            </w:rPr>
            <w:br w:type="page"/>
          </w:r>
        </w:p>
      </w:sdtContent>
    </w:sdt>
    <w:sdt>
      <w:sdtPr>
        <w:rPr>
          <w:rFonts w:ascii="Times New Roman" w:eastAsiaTheme="minorHAnsi" w:hAnsi="Times New Roman" w:cs="Times New Roman"/>
          <w:color w:val="auto"/>
          <w:sz w:val="22"/>
          <w:szCs w:val="22"/>
        </w:rPr>
        <w:id w:val="1245759462"/>
        <w:docPartObj>
          <w:docPartGallery w:val="Table of Contents"/>
          <w:docPartUnique/>
        </w:docPartObj>
      </w:sdtPr>
      <w:sdtEndPr>
        <w:rPr>
          <w:b/>
          <w:bCs/>
          <w:noProof/>
        </w:rPr>
      </w:sdtEndPr>
      <w:sdtContent>
        <w:p w14:paraId="484E16EA" w14:textId="760E7EB8" w:rsidR="001D50B4" w:rsidRPr="00844195" w:rsidRDefault="001D50B4" w:rsidP="003D1462">
          <w:pPr>
            <w:pStyle w:val="TOCHeading"/>
            <w:rPr>
              <w:rFonts w:ascii="Times New Roman" w:hAnsi="Times New Roman" w:cs="Times New Roman"/>
              <w:sz w:val="28"/>
            </w:rPr>
          </w:pPr>
          <w:r w:rsidRPr="00844195">
            <w:rPr>
              <w:rFonts w:ascii="Times New Roman" w:hAnsi="Times New Roman" w:cs="Times New Roman"/>
              <w:sz w:val="28"/>
            </w:rPr>
            <w:t>Contents</w:t>
          </w:r>
        </w:p>
        <w:p w14:paraId="607343A3" w14:textId="2A8A220D" w:rsidR="00844195" w:rsidRPr="00844195" w:rsidRDefault="001D50B4">
          <w:pPr>
            <w:pStyle w:val="TOC1"/>
            <w:rPr>
              <w:rFonts w:ascii="Times New Roman" w:eastAsiaTheme="minorEastAsia" w:hAnsi="Times New Roman" w:cs="Times New Roman"/>
              <w:noProof/>
            </w:rPr>
          </w:pPr>
          <w:r w:rsidRPr="00844195">
            <w:rPr>
              <w:rFonts w:ascii="Times New Roman" w:hAnsi="Times New Roman" w:cs="Times New Roman"/>
              <w:b/>
              <w:bCs/>
              <w:noProof/>
            </w:rPr>
            <w:fldChar w:fldCharType="begin"/>
          </w:r>
          <w:r w:rsidRPr="00844195">
            <w:rPr>
              <w:rFonts w:ascii="Times New Roman" w:hAnsi="Times New Roman" w:cs="Times New Roman"/>
              <w:b/>
              <w:bCs/>
              <w:noProof/>
            </w:rPr>
            <w:instrText xml:space="preserve"> TOC \o "1-3" \h \z \u </w:instrText>
          </w:r>
          <w:r w:rsidRPr="00844195">
            <w:rPr>
              <w:rFonts w:ascii="Times New Roman" w:hAnsi="Times New Roman" w:cs="Times New Roman"/>
              <w:b/>
              <w:bCs/>
              <w:noProof/>
            </w:rPr>
            <w:fldChar w:fldCharType="separate"/>
          </w:r>
          <w:hyperlink w:anchor="_Toc4689206" w:history="1">
            <w:r w:rsidR="00844195" w:rsidRPr="00844195">
              <w:rPr>
                <w:rStyle w:val="Hyperlink"/>
                <w:rFonts w:ascii="Times New Roman" w:hAnsi="Times New Roman" w:cs="Times New Roman"/>
                <w:noProof/>
              </w:rPr>
              <w:t>Abstract</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06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w:t>
            </w:r>
            <w:r w:rsidR="00844195" w:rsidRPr="00844195">
              <w:rPr>
                <w:rFonts w:ascii="Times New Roman" w:hAnsi="Times New Roman" w:cs="Times New Roman"/>
                <w:noProof/>
                <w:webHidden/>
              </w:rPr>
              <w:fldChar w:fldCharType="end"/>
            </w:r>
          </w:hyperlink>
        </w:p>
        <w:p w14:paraId="40F6B355" w14:textId="503F8011" w:rsidR="00844195" w:rsidRPr="00844195" w:rsidRDefault="006D3817">
          <w:pPr>
            <w:pStyle w:val="TOC1"/>
            <w:rPr>
              <w:rFonts w:ascii="Times New Roman" w:eastAsiaTheme="minorEastAsia" w:hAnsi="Times New Roman" w:cs="Times New Roman"/>
              <w:noProof/>
            </w:rPr>
          </w:pPr>
          <w:hyperlink w:anchor="_Toc4689207" w:history="1">
            <w:r w:rsidR="00844195" w:rsidRPr="00844195">
              <w:rPr>
                <w:rStyle w:val="Hyperlink"/>
                <w:rFonts w:ascii="Times New Roman" w:hAnsi="Times New Roman" w:cs="Times New Roman"/>
                <w:noProof/>
              </w:rPr>
              <w:t>Introduction</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07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w:t>
            </w:r>
            <w:r w:rsidR="00844195" w:rsidRPr="00844195">
              <w:rPr>
                <w:rFonts w:ascii="Times New Roman" w:hAnsi="Times New Roman" w:cs="Times New Roman"/>
                <w:noProof/>
                <w:webHidden/>
              </w:rPr>
              <w:fldChar w:fldCharType="end"/>
            </w:r>
          </w:hyperlink>
        </w:p>
        <w:p w14:paraId="534AAC07" w14:textId="1E699F01" w:rsidR="00844195" w:rsidRPr="00844195" w:rsidRDefault="006D3817">
          <w:pPr>
            <w:pStyle w:val="TOC1"/>
            <w:rPr>
              <w:rFonts w:ascii="Times New Roman" w:eastAsiaTheme="minorEastAsia" w:hAnsi="Times New Roman" w:cs="Times New Roman"/>
              <w:noProof/>
            </w:rPr>
          </w:pPr>
          <w:hyperlink w:anchor="_Toc4689208" w:history="1">
            <w:r w:rsidR="00844195" w:rsidRPr="00844195">
              <w:rPr>
                <w:rStyle w:val="Hyperlink"/>
                <w:rFonts w:ascii="Times New Roman" w:hAnsi="Times New Roman" w:cs="Times New Roman"/>
                <w:noProof/>
              </w:rPr>
              <w:t>Literature Review</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08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3</w:t>
            </w:r>
            <w:r w:rsidR="00844195" w:rsidRPr="00844195">
              <w:rPr>
                <w:rFonts w:ascii="Times New Roman" w:hAnsi="Times New Roman" w:cs="Times New Roman"/>
                <w:noProof/>
                <w:webHidden/>
              </w:rPr>
              <w:fldChar w:fldCharType="end"/>
            </w:r>
          </w:hyperlink>
        </w:p>
        <w:p w14:paraId="72B674D0" w14:textId="550822A3" w:rsidR="00844195" w:rsidRPr="00844195" w:rsidRDefault="006D3817">
          <w:pPr>
            <w:pStyle w:val="TOC1"/>
            <w:rPr>
              <w:rFonts w:ascii="Times New Roman" w:eastAsiaTheme="minorEastAsia" w:hAnsi="Times New Roman" w:cs="Times New Roman"/>
              <w:noProof/>
            </w:rPr>
          </w:pPr>
          <w:hyperlink w:anchor="_Toc4689209" w:history="1">
            <w:r w:rsidR="00844195" w:rsidRPr="00844195">
              <w:rPr>
                <w:rStyle w:val="Hyperlink"/>
                <w:rFonts w:ascii="Times New Roman" w:hAnsi="Times New Roman" w:cs="Times New Roman"/>
                <w:noProof/>
              </w:rPr>
              <w:t>Methodology</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09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5</w:t>
            </w:r>
            <w:r w:rsidR="00844195" w:rsidRPr="00844195">
              <w:rPr>
                <w:rFonts w:ascii="Times New Roman" w:hAnsi="Times New Roman" w:cs="Times New Roman"/>
                <w:noProof/>
                <w:webHidden/>
              </w:rPr>
              <w:fldChar w:fldCharType="end"/>
            </w:r>
          </w:hyperlink>
        </w:p>
        <w:p w14:paraId="5CAC3B75" w14:textId="2324A1D0" w:rsidR="00844195" w:rsidRPr="00844195" w:rsidRDefault="006D3817">
          <w:pPr>
            <w:pStyle w:val="TOC1"/>
            <w:rPr>
              <w:rFonts w:ascii="Times New Roman" w:eastAsiaTheme="minorEastAsia" w:hAnsi="Times New Roman" w:cs="Times New Roman"/>
              <w:noProof/>
            </w:rPr>
          </w:pPr>
          <w:hyperlink w:anchor="_Toc4689210" w:history="1">
            <w:r w:rsidR="00844195" w:rsidRPr="00844195">
              <w:rPr>
                <w:rStyle w:val="Hyperlink"/>
                <w:rFonts w:ascii="Times New Roman" w:hAnsi="Times New Roman" w:cs="Times New Roman"/>
                <w:noProof/>
              </w:rPr>
              <w:t>Structure of WSN</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0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6</w:t>
            </w:r>
            <w:r w:rsidR="00844195" w:rsidRPr="00844195">
              <w:rPr>
                <w:rFonts w:ascii="Times New Roman" w:hAnsi="Times New Roman" w:cs="Times New Roman"/>
                <w:noProof/>
                <w:webHidden/>
              </w:rPr>
              <w:fldChar w:fldCharType="end"/>
            </w:r>
          </w:hyperlink>
        </w:p>
        <w:p w14:paraId="5671E6EC" w14:textId="3EFCBA34" w:rsidR="00844195" w:rsidRPr="00844195" w:rsidRDefault="006D3817">
          <w:pPr>
            <w:pStyle w:val="TOC2"/>
            <w:rPr>
              <w:rFonts w:ascii="Times New Roman" w:eastAsiaTheme="minorEastAsia" w:hAnsi="Times New Roman" w:cs="Times New Roman"/>
              <w:noProof/>
            </w:rPr>
          </w:pPr>
          <w:hyperlink w:anchor="_Toc4689211" w:history="1">
            <w:r w:rsidR="00844195" w:rsidRPr="00844195">
              <w:rPr>
                <w:rStyle w:val="Hyperlink"/>
                <w:rFonts w:ascii="Times New Roman" w:hAnsi="Times New Roman" w:cs="Times New Roman"/>
                <w:noProof/>
              </w:rPr>
              <w:t>Important Components in WSN</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1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6</w:t>
            </w:r>
            <w:r w:rsidR="00844195" w:rsidRPr="00844195">
              <w:rPr>
                <w:rFonts w:ascii="Times New Roman" w:hAnsi="Times New Roman" w:cs="Times New Roman"/>
                <w:noProof/>
                <w:webHidden/>
              </w:rPr>
              <w:fldChar w:fldCharType="end"/>
            </w:r>
          </w:hyperlink>
        </w:p>
        <w:p w14:paraId="6AB4C964" w14:textId="4E5C5CA9" w:rsidR="00844195" w:rsidRPr="00844195" w:rsidRDefault="006D3817">
          <w:pPr>
            <w:pStyle w:val="TOC3"/>
            <w:tabs>
              <w:tab w:val="right" w:leader="dot" w:pos="9350"/>
            </w:tabs>
            <w:rPr>
              <w:rFonts w:ascii="Times New Roman" w:eastAsiaTheme="minorEastAsia" w:hAnsi="Times New Roman" w:cs="Times New Roman"/>
              <w:noProof/>
            </w:rPr>
          </w:pPr>
          <w:hyperlink w:anchor="_Toc4689212" w:history="1">
            <w:r w:rsidR="00844195" w:rsidRPr="00844195">
              <w:rPr>
                <w:rStyle w:val="Hyperlink"/>
                <w:rFonts w:ascii="Times New Roman" w:hAnsi="Times New Roman" w:cs="Times New Roman"/>
                <w:noProof/>
              </w:rPr>
              <w:t>Sensing Unit</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2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7</w:t>
            </w:r>
            <w:r w:rsidR="00844195" w:rsidRPr="00844195">
              <w:rPr>
                <w:rFonts w:ascii="Times New Roman" w:hAnsi="Times New Roman" w:cs="Times New Roman"/>
                <w:noProof/>
                <w:webHidden/>
              </w:rPr>
              <w:fldChar w:fldCharType="end"/>
            </w:r>
          </w:hyperlink>
        </w:p>
        <w:p w14:paraId="349F037B" w14:textId="7F8AD37A" w:rsidR="00844195" w:rsidRPr="00844195" w:rsidRDefault="006D3817">
          <w:pPr>
            <w:pStyle w:val="TOC3"/>
            <w:tabs>
              <w:tab w:val="right" w:leader="dot" w:pos="9350"/>
            </w:tabs>
            <w:rPr>
              <w:rFonts w:ascii="Times New Roman" w:eastAsiaTheme="minorEastAsia" w:hAnsi="Times New Roman" w:cs="Times New Roman"/>
              <w:noProof/>
            </w:rPr>
          </w:pPr>
          <w:hyperlink w:anchor="_Toc4689213" w:history="1">
            <w:r w:rsidR="00844195" w:rsidRPr="00844195">
              <w:rPr>
                <w:rStyle w:val="Hyperlink"/>
                <w:rFonts w:ascii="Times New Roman" w:hAnsi="Times New Roman" w:cs="Times New Roman"/>
                <w:noProof/>
              </w:rPr>
              <w:t>Processing Unit</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3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7</w:t>
            </w:r>
            <w:r w:rsidR="00844195" w:rsidRPr="00844195">
              <w:rPr>
                <w:rFonts w:ascii="Times New Roman" w:hAnsi="Times New Roman" w:cs="Times New Roman"/>
                <w:noProof/>
                <w:webHidden/>
              </w:rPr>
              <w:fldChar w:fldCharType="end"/>
            </w:r>
          </w:hyperlink>
        </w:p>
        <w:p w14:paraId="53554CB7" w14:textId="29CC4FCE" w:rsidR="00844195" w:rsidRPr="00844195" w:rsidRDefault="006D3817">
          <w:pPr>
            <w:pStyle w:val="TOC3"/>
            <w:tabs>
              <w:tab w:val="right" w:leader="dot" w:pos="9350"/>
            </w:tabs>
            <w:rPr>
              <w:rFonts w:ascii="Times New Roman" w:eastAsiaTheme="minorEastAsia" w:hAnsi="Times New Roman" w:cs="Times New Roman"/>
              <w:noProof/>
            </w:rPr>
          </w:pPr>
          <w:hyperlink w:anchor="_Toc4689214" w:history="1">
            <w:r w:rsidR="00844195" w:rsidRPr="00844195">
              <w:rPr>
                <w:rStyle w:val="Hyperlink"/>
                <w:rFonts w:ascii="Times New Roman" w:hAnsi="Times New Roman" w:cs="Times New Roman"/>
                <w:noProof/>
              </w:rPr>
              <w:t>Communication Unit</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4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7</w:t>
            </w:r>
            <w:r w:rsidR="00844195" w:rsidRPr="00844195">
              <w:rPr>
                <w:rFonts w:ascii="Times New Roman" w:hAnsi="Times New Roman" w:cs="Times New Roman"/>
                <w:noProof/>
                <w:webHidden/>
              </w:rPr>
              <w:fldChar w:fldCharType="end"/>
            </w:r>
          </w:hyperlink>
        </w:p>
        <w:p w14:paraId="0A6CE9D1" w14:textId="0C07EC36" w:rsidR="00844195" w:rsidRPr="00844195" w:rsidRDefault="006D3817">
          <w:pPr>
            <w:pStyle w:val="TOC3"/>
            <w:tabs>
              <w:tab w:val="right" w:leader="dot" w:pos="9350"/>
            </w:tabs>
            <w:rPr>
              <w:rFonts w:ascii="Times New Roman" w:eastAsiaTheme="minorEastAsia" w:hAnsi="Times New Roman" w:cs="Times New Roman"/>
              <w:noProof/>
            </w:rPr>
          </w:pPr>
          <w:hyperlink w:anchor="_Toc4689215" w:history="1">
            <w:r w:rsidR="00844195" w:rsidRPr="00844195">
              <w:rPr>
                <w:rStyle w:val="Hyperlink"/>
                <w:rFonts w:ascii="Times New Roman" w:hAnsi="Times New Roman" w:cs="Times New Roman"/>
                <w:noProof/>
              </w:rPr>
              <w:t>Power Unit</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5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8</w:t>
            </w:r>
            <w:r w:rsidR="00844195" w:rsidRPr="00844195">
              <w:rPr>
                <w:rFonts w:ascii="Times New Roman" w:hAnsi="Times New Roman" w:cs="Times New Roman"/>
                <w:noProof/>
                <w:webHidden/>
              </w:rPr>
              <w:fldChar w:fldCharType="end"/>
            </w:r>
          </w:hyperlink>
        </w:p>
        <w:p w14:paraId="0F52A888" w14:textId="65DE64C7" w:rsidR="00844195" w:rsidRPr="00844195" w:rsidRDefault="006D3817">
          <w:pPr>
            <w:pStyle w:val="TOC2"/>
            <w:rPr>
              <w:rFonts w:ascii="Times New Roman" w:eastAsiaTheme="minorEastAsia" w:hAnsi="Times New Roman" w:cs="Times New Roman"/>
              <w:noProof/>
            </w:rPr>
          </w:pPr>
          <w:hyperlink w:anchor="_Toc4689216" w:history="1">
            <w:r w:rsidR="00844195" w:rsidRPr="00844195">
              <w:rPr>
                <w:rStyle w:val="Hyperlink"/>
                <w:rFonts w:ascii="Times New Roman" w:hAnsi="Times New Roman" w:cs="Times New Roman"/>
                <w:noProof/>
              </w:rPr>
              <w:t>Topology in WSN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6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8</w:t>
            </w:r>
            <w:r w:rsidR="00844195" w:rsidRPr="00844195">
              <w:rPr>
                <w:rFonts w:ascii="Times New Roman" w:hAnsi="Times New Roman" w:cs="Times New Roman"/>
                <w:noProof/>
                <w:webHidden/>
              </w:rPr>
              <w:fldChar w:fldCharType="end"/>
            </w:r>
          </w:hyperlink>
        </w:p>
        <w:p w14:paraId="71182652" w14:textId="1AFA56F1" w:rsidR="00844195" w:rsidRPr="00844195" w:rsidRDefault="006D3817">
          <w:pPr>
            <w:pStyle w:val="TOC1"/>
            <w:rPr>
              <w:rFonts w:ascii="Times New Roman" w:eastAsiaTheme="minorEastAsia" w:hAnsi="Times New Roman" w:cs="Times New Roman"/>
              <w:noProof/>
            </w:rPr>
          </w:pPr>
          <w:hyperlink w:anchor="_Toc4689217" w:history="1">
            <w:r w:rsidR="00844195" w:rsidRPr="00844195">
              <w:rPr>
                <w:rStyle w:val="Hyperlink"/>
                <w:rFonts w:ascii="Times New Roman" w:hAnsi="Times New Roman" w:cs="Times New Roman"/>
                <w:noProof/>
              </w:rPr>
              <w:t>Example of WSN Nod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7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0</w:t>
            </w:r>
            <w:r w:rsidR="00844195" w:rsidRPr="00844195">
              <w:rPr>
                <w:rFonts w:ascii="Times New Roman" w:hAnsi="Times New Roman" w:cs="Times New Roman"/>
                <w:noProof/>
                <w:webHidden/>
              </w:rPr>
              <w:fldChar w:fldCharType="end"/>
            </w:r>
          </w:hyperlink>
        </w:p>
        <w:p w14:paraId="46830B7A" w14:textId="680E8C5B" w:rsidR="00844195" w:rsidRPr="00844195" w:rsidRDefault="006D3817">
          <w:pPr>
            <w:pStyle w:val="TOC1"/>
            <w:rPr>
              <w:rFonts w:ascii="Times New Roman" w:eastAsiaTheme="minorEastAsia" w:hAnsi="Times New Roman" w:cs="Times New Roman"/>
              <w:noProof/>
            </w:rPr>
          </w:pPr>
          <w:hyperlink w:anchor="_Toc4689218" w:history="1">
            <w:r w:rsidR="00844195" w:rsidRPr="00844195">
              <w:rPr>
                <w:rStyle w:val="Hyperlink"/>
                <w:rFonts w:ascii="Times New Roman" w:hAnsi="Times New Roman" w:cs="Times New Roman"/>
                <w:noProof/>
              </w:rPr>
              <w:t>Limitations of Nod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8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1</w:t>
            </w:r>
            <w:r w:rsidR="00844195" w:rsidRPr="00844195">
              <w:rPr>
                <w:rFonts w:ascii="Times New Roman" w:hAnsi="Times New Roman" w:cs="Times New Roman"/>
                <w:noProof/>
                <w:webHidden/>
              </w:rPr>
              <w:fldChar w:fldCharType="end"/>
            </w:r>
          </w:hyperlink>
        </w:p>
        <w:p w14:paraId="2C5C328B" w14:textId="49234886" w:rsidR="00844195" w:rsidRPr="00844195" w:rsidRDefault="006D3817">
          <w:pPr>
            <w:pStyle w:val="TOC1"/>
            <w:rPr>
              <w:rFonts w:ascii="Times New Roman" w:eastAsiaTheme="minorEastAsia" w:hAnsi="Times New Roman" w:cs="Times New Roman"/>
              <w:noProof/>
            </w:rPr>
          </w:pPr>
          <w:hyperlink w:anchor="_Toc4689219" w:history="1">
            <w:r w:rsidR="00844195" w:rsidRPr="00844195">
              <w:rPr>
                <w:rStyle w:val="Hyperlink"/>
                <w:rFonts w:ascii="Times New Roman" w:hAnsi="Times New Roman" w:cs="Times New Roman"/>
                <w:noProof/>
              </w:rPr>
              <w:t>Security Algorithm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9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2</w:t>
            </w:r>
            <w:r w:rsidR="00844195" w:rsidRPr="00844195">
              <w:rPr>
                <w:rFonts w:ascii="Times New Roman" w:hAnsi="Times New Roman" w:cs="Times New Roman"/>
                <w:noProof/>
                <w:webHidden/>
              </w:rPr>
              <w:fldChar w:fldCharType="end"/>
            </w:r>
          </w:hyperlink>
        </w:p>
        <w:p w14:paraId="680BD590" w14:textId="0CFB7ED3" w:rsidR="00844195" w:rsidRPr="00844195" w:rsidRDefault="006D3817">
          <w:pPr>
            <w:pStyle w:val="TOC2"/>
            <w:rPr>
              <w:rFonts w:ascii="Times New Roman" w:eastAsiaTheme="minorEastAsia" w:hAnsi="Times New Roman" w:cs="Times New Roman"/>
              <w:noProof/>
            </w:rPr>
          </w:pPr>
          <w:hyperlink w:anchor="_Toc4689220" w:history="1">
            <w:r w:rsidR="00844195" w:rsidRPr="00844195">
              <w:rPr>
                <w:rStyle w:val="Hyperlink"/>
                <w:rFonts w:ascii="Times New Roman" w:eastAsiaTheme="majorEastAsia" w:hAnsi="Times New Roman" w:cs="Times New Roman"/>
                <w:noProof/>
              </w:rPr>
              <w:t>Symmetric</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0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2</w:t>
            </w:r>
            <w:r w:rsidR="00844195" w:rsidRPr="00844195">
              <w:rPr>
                <w:rFonts w:ascii="Times New Roman" w:hAnsi="Times New Roman" w:cs="Times New Roman"/>
                <w:noProof/>
                <w:webHidden/>
              </w:rPr>
              <w:fldChar w:fldCharType="end"/>
            </w:r>
          </w:hyperlink>
        </w:p>
        <w:p w14:paraId="290CD1B3" w14:textId="6E661510" w:rsidR="00844195" w:rsidRPr="00844195" w:rsidRDefault="006D3817">
          <w:pPr>
            <w:pStyle w:val="TOC3"/>
            <w:tabs>
              <w:tab w:val="right" w:leader="dot" w:pos="9350"/>
            </w:tabs>
            <w:rPr>
              <w:rFonts w:ascii="Times New Roman" w:eastAsiaTheme="minorEastAsia" w:hAnsi="Times New Roman" w:cs="Times New Roman"/>
              <w:noProof/>
            </w:rPr>
          </w:pPr>
          <w:hyperlink w:anchor="_Toc4689221" w:history="1">
            <w:r w:rsidR="00844195" w:rsidRPr="00844195">
              <w:rPr>
                <w:rStyle w:val="Hyperlink"/>
                <w:rFonts w:ascii="Times New Roman" w:hAnsi="Times New Roman" w:cs="Times New Roman"/>
                <w:noProof/>
              </w:rPr>
              <w:t>Data Encryption Standard (D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1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2</w:t>
            </w:r>
            <w:r w:rsidR="00844195" w:rsidRPr="00844195">
              <w:rPr>
                <w:rFonts w:ascii="Times New Roman" w:hAnsi="Times New Roman" w:cs="Times New Roman"/>
                <w:noProof/>
                <w:webHidden/>
              </w:rPr>
              <w:fldChar w:fldCharType="end"/>
            </w:r>
          </w:hyperlink>
        </w:p>
        <w:p w14:paraId="6BD59871" w14:textId="6C9F7695" w:rsidR="00844195" w:rsidRPr="00844195" w:rsidRDefault="006D3817">
          <w:pPr>
            <w:pStyle w:val="TOC3"/>
            <w:tabs>
              <w:tab w:val="right" w:leader="dot" w:pos="9350"/>
            </w:tabs>
            <w:rPr>
              <w:rFonts w:ascii="Times New Roman" w:eastAsiaTheme="minorEastAsia" w:hAnsi="Times New Roman" w:cs="Times New Roman"/>
              <w:noProof/>
            </w:rPr>
          </w:pPr>
          <w:hyperlink w:anchor="_Toc4689222" w:history="1">
            <w:r w:rsidR="00844195" w:rsidRPr="00844195">
              <w:rPr>
                <w:rStyle w:val="Hyperlink"/>
                <w:rFonts w:ascii="Times New Roman" w:hAnsi="Times New Roman" w:cs="Times New Roman"/>
                <w:noProof/>
              </w:rPr>
              <w:t>Advanced Encryption Standard (A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2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2</w:t>
            </w:r>
            <w:r w:rsidR="00844195" w:rsidRPr="00844195">
              <w:rPr>
                <w:rFonts w:ascii="Times New Roman" w:hAnsi="Times New Roman" w:cs="Times New Roman"/>
                <w:noProof/>
                <w:webHidden/>
              </w:rPr>
              <w:fldChar w:fldCharType="end"/>
            </w:r>
          </w:hyperlink>
        </w:p>
        <w:p w14:paraId="7C460DC6" w14:textId="4270DBEF" w:rsidR="00844195" w:rsidRPr="00844195" w:rsidRDefault="006D3817">
          <w:pPr>
            <w:pStyle w:val="TOC3"/>
            <w:tabs>
              <w:tab w:val="right" w:leader="dot" w:pos="9350"/>
            </w:tabs>
            <w:rPr>
              <w:rFonts w:ascii="Times New Roman" w:eastAsiaTheme="minorEastAsia" w:hAnsi="Times New Roman" w:cs="Times New Roman"/>
              <w:noProof/>
            </w:rPr>
          </w:pPr>
          <w:hyperlink w:anchor="_Toc4689223" w:history="1">
            <w:r w:rsidR="00844195" w:rsidRPr="00844195">
              <w:rPr>
                <w:rStyle w:val="Hyperlink"/>
                <w:rFonts w:ascii="Times New Roman" w:hAnsi="Times New Roman" w:cs="Times New Roman"/>
                <w:noProof/>
              </w:rPr>
              <w:t>Rivest Cipher 4 (RC4)</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3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3</w:t>
            </w:r>
            <w:r w:rsidR="00844195" w:rsidRPr="00844195">
              <w:rPr>
                <w:rFonts w:ascii="Times New Roman" w:hAnsi="Times New Roman" w:cs="Times New Roman"/>
                <w:noProof/>
                <w:webHidden/>
              </w:rPr>
              <w:fldChar w:fldCharType="end"/>
            </w:r>
          </w:hyperlink>
        </w:p>
        <w:p w14:paraId="268B6655" w14:textId="16919DFA" w:rsidR="00844195" w:rsidRPr="00844195" w:rsidRDefault="006D3817">
          <w:pPr>
            <w:pStyle w:val="TOC2"/>
            <w:rPr>
              <w:rFonts w:ascii="Times New Roman" w:eastAsiaTheme="minorEastAsia" w:hAnsi="Times New Roman" w:cs="Times New Roman"/>
              <w:noProof/>
            </w:rPr>
          </w:pPr>
          <w:hyperlink w:anchor="_Toc4689224" w:history="1">
            <w:r w:rsidR="00844195" w:rsidRPr="00844195">
              <w:rPr>
                <w:rStyle w:val="Hyperlink"/>
                <w:rFonts w:ascii="Times New Roman" w:eastAsiaTheme="majorEastAsia" w:hAnsi="Times New Roman" w:cs="Times New Roman"/>
                <w:noProof/>
              </w:rPr>
              <w:t>Asymmetric</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4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3</w:t>
            </w:r>
            <w:r w:rsidR="00844195" w:rsidRPr="00844195">
              <w:rPr>
                <w:rFonts w:ascii="Times New Roman" w:hAnsi="Times New Roman" w:cs="Times New Roman"/>
                <w:noProof/>
                <w:webHidden/>
              </w:rPr>
              <w:fldChar w:fldCharType="end"/>
            </w:r>
          </w:hyperlink>
        </w:p>
        <w:p w14:paraId="4CE19907" w14:textId="4A7FFFA5" w:rsidR="00844195" w:rsidRPr="00844195" w:rsidRDefault="006D3817">
          <w:pPr>
            <w:pStyle w:val="TOC3"/>
            <w:tabs>
              <w:tab w:val="right" w:leader="dot" w:pos="9350"/>
            </w:tabs>
            <w:rPr>
              <w:rFonts w:ascii="Times New Roman" w:eastAsiaTheme="minorEastAsia" w:hAnsi="Times New Roman" w:cs="Times New Roman"/>
              <w:noProof/>
            </w:rPr>
          </w:pPr>
          <w:hyperlink w:anchor="_Toc4689225" w:history="1">
            <w:r w:rsidR="00844195" w:rsidRPr="00844195">
              <w:rPr>
                <w:rStyle w:val="Hyperlink"/>
                <w:rFonts w:ascii="Times New Roman" w:hAnsi="Times New Roman" w:cs="Times New Roman"/>
                <w:noProof/>
              </w:rPr>
              <w:t>Elliptic Curve Cryptography (ECC)</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5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3</w:t>
            </w:r>
            <w:r w:rsidR="00844195" w:rsidRPr="00844195">
              <w:rPr>
                <w:rFonts w:ascii="Times New Roman" w:hAnsi="Times New Roman" w:cs="Times New Roman"/>
                <w:noProof/>
                <w:webHidden/>
              </w:rPr>
              <w:fldChar w:fldCharType="end"/>
            </w:r>
          </w:hyperlink>
        </w:p>
        <w:p w14:paraId="05B88CB2" w14:textId="492376D0" w:rsidR="00844195" w:rsidRPr="00844195" w:rsidRDefault="006D3817">
          <w:pPr>
            <w:pStyle w:val="TOC3"/>
            <w:tabs>
              <w:tab w:val="right" w:leader="dot" w:pos="9350"/>
            </w:tabs>
            <w:rPr>
              <w:rFonts w:ascii="Times New Roman" w:eastAsiaTheme="minorEastAsia" w:hAnsi="Times New Roman" w:cs="Times New Roman"/>
              <w:noProof/>
            </w:rPr>
          </w:pPr>
          <w:hyperlink w:anchor="_Toc4689226" w:history="1">
            <w:r w:rsidR="00844195" w:rsidRPr="00844195">
              <w:rPr>
                <w:rStyle w:val="Hyperlink"/>
                <w:rFonts w:ascii="Times New Roman" w:hAnsi="Times New Roman" w:cs="Times New Roman"/>
                <w:noProof/>
              </w:rPr>
              <w:t>Rivest Shamir Adleman (RSA)</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6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4</w:t>
            </w:r>
            <w:r w:rsidR="00844195" w:rsidRPr="00844195">
              <w:rPr>
                <w:rFonts w:ascii="Times New Roman" w:hAnsi="Times New Roman" w:cs="Times New Roman"/>
                <w:noProof/>
                <w:webHidden/>
              </w:rPr>
              <w:fldChar w:fldCharType="end"/>
            </w:r>
          </w:hyperlink>
        </w:p>
        <w:p w14:paraId="13FA3267" w14:textId="27EA76CC" w:rsidR="00844195" w:rsidRPr="00844195" w:rsidRDefault="006D3817">
          <w:pPr>
            <w:pStyle w:val="TOC3"/>
            <w:tabs>
              <w:tab w:val="right" w:leader="dot" w:pos="9350"/>
            </w:tabs>
            <w:rPr>
              <w:rFonts w:ascii="Times New Roman" w:eastAsiaTheme="minorEastAsia" w:hAnsi="Times New Roman" w:cs="Times New Roman"/>
              <w:noProof/>
            </w:rPr>
          </w:pPr>
          <w:hyperlink w:anchor="_Toc4689227" w:history="1">
            <w:r w:rsidR="00844195" w:rsidRPr="00844195">
              <w:rPr>
                <w:rStyle w:val="Hyperlink"/>
                <w:rFonts w:ascii="Times New Roman" w:hAnsi="Times New Roman" w:cs="Times New Roman"/>
                <w:noProof/>
              </w:rPr>
              <w:t>Digital Signature Algorithm (DSA)</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7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4</w:t>
            </w:r>
            <w:r w:rsidR="00844195" w:rsidRPr="00844195">
              <w:rPr>
                <w:rFonts w:ascii="Times New Roman" w:hAnsi="Times New Roman" w:cs="Times New Roman"/>
                <w:noProof/>
                <w:webHidden/>
              </w:rPr>
              <w:fldChar w:fldCharType="end"/>
            </w:r>
          </w:hyperlink>
        </w:p>
        <w:p w14:paraId="006C5391" w14:textId="658F46A3" w:rsidR="00844195" w:rsidRPr="00844195" w:rsidRDefault="006D3817">
          <w:pPr>
            <w:pStyle w:val="TOC2"/>
            <w:rPr>
              <w:rFonts w:ascii="Times New Roman" w:eastAsiaTheme="minorEastAsia" w:hAnsi="Times New Roman" w:cs="Times New Roman"/>
              <w:noProof/>
            </w:rPr>
          </w:pPr>
          <w:hyperlink w:anchor="_Toc4689228" w:history="1">
            <w:r w:rsidR="00844195" w:rsidRPr="00844195">
              <w:rPr>
                <w:rStyle w:val="Hyperlink"/>
                <w:rFonts w:ascii="Times New Roman" w:eastAsiaTheme="majorEastAsia" w:hAnsi="Times New Roman" w:cs="Times New Roman"/>
                <w:noProof/>
              </w:rPr>
              <w:t>Hybrid</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8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4</w:t>
            </w:r>
            <w:r w:rsidR="00844195" w:rsidRPr="00844195">
              <w:rPr>
                <w:rFonts w:ascii="Times New Roman" w:hAnsi="Times New Roman" w:cs="Times New Roman"/>
                <w:noProof/>
                <w:webHidden/>
              </w:rPr>
              <w:fldChar w:fldCharType="end"/>
            </w:r>
          </w:hyperlink>
        </w:p>
        <w:p w14:paraId="56CE935A" w14:textId="426BBC6D" w:rsidR="00844195" w:rsidRPr="00844195" w:rsidRDefault="006D3817">
          <w:pPr>
            <w:pStyle w:val="TOC3"/>
            <w:tabs>
              <w:tab w:val="right" w:leader="dot" w:pos="9350"/>
            </w:tabs>
            <w:rPr>
              <w:rFonts w:ascii="Times New Roman" w:eastAsiaTheme="minorEastAsia" w:hAnsi="Times New Roman" w:cs="Times New Roman"/>
              <w:noProof/>
            </w:rPr>
          </w:pPr>
          <w:hyperlink w:anchor="_Toc4689229" w:history="1">
            <w:r w:rsidR="00844195" w:rsidRPr="00844195">
              <w:rPr>
                <w:rStyle w:val="Hyperlink"/>
                <w:rFonts w:ascii="Times New Roman" w:hAnsi="Times New Roman" w:cs="Times New Roman"/>
                <w:noProof/>
              </w:rPr>
              <w:t>Pretty Good Privacy (PGP)</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9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4</w:t>
            </w:r>
            <w:r w:rsidR="00844195" w:rsidRPr="00844195">
              <w:rPr>
                <w:rFonts w:ascii="Times New Roman" w:hAnsi="Times New Roman" w:cs="Times New Roman"/>
                <w:noProof/>
                <w:webHidden/>
              </w:rPr>
              <w:fldChar w:fldCharType="end"/>
            </w:r>
          </w:hyperlink>
        </w:p>
        <w:p w14:paraId="4DF7CDF2" w14:textId="3C315F16" w:rsidR="00844195" w:rsidRPr="00844195" w:rsidRDefault="006D3817">
          <w:pPr>
            <w:pStyle w:val="TOC2"/>
            <w:rPr>
              <w:rFonts w:ascii="Times New Roman" w:eastAsiaTheme="minorEastAsia" w:hAnsi="Times New Roman" w:cs="Times New Roman"/>
              <w:noProof/>
            </w:rPr>
          </w:pPr>
          <w:hyperlink w:anchor="_Toc4689230" w:history="1">
            <w:r w:rsidR="00844195" w:rsidRPr="00844195">
              <w:rPr>
                <w:rStyle w:val="Hyperlink"/>
                <w:rFonts w:ascii="Times New Roman" w:hAnsi="Times New Roman" w:cs="Times New Roman"/>
                <w:noProof/>
              </w:rPr>
              <w:t>Advantage and Disadvantage of Cryptographic Techniqu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0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6</w:t>
            </w:r>
            <w:r w:rsidR="00844195" w:rsidRPr="00844195">
              <w:rPr>
                <w:rFonts w:ascii="Times New Roman" w:hAnsi="Times New Roman" w:cs="Times New Roman"/>
                <w:noProof/>
                <w:webHidden/>
              </w:rPr>
              <w:fldChar w:fldCharType="end"/>
            </w:r>
          </w:hyperlink>
        </w:p>
        <w:p w14:paraId="36A49195" w14:textId="6CA282B8" w:rsidR="00844195" w:rsidRPr="00844195" w:rsidRDefault="006D3817">
          <w:pPr>
            <w:pStyle w:val="TOC1"/>
            <w:rPr>
              <w:rFonts w:ascii="Times New Roman" w:eastAsiaTheme="minorEastAsia" w:hAnsi="Times New Roman" w:cs="Times New Roman"/>
              <w:noProof/>
            </w:rPr>
          </w:pPr>
          <w:hyperlink w:anchor="_Toc4689231" w:history="1">
            <w:r w:rsidR="00844195" w:rsidRPr="00844195">
              <w:rPr>
                <w:rStyle w:val="Hyperlink"/>
                <w:rFonts w:ascii="Times New Roman" w:hAnsi="Times New Roman" w:cs="Times New Roman"/>
                <w:noProof/>
              </w:rPr>
              <w:t>Fog Computing</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1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8</w:t>
            </w:r>
            <w:r w:rsidR="00844195" w:rsidRPr="00844195">
              <w:rPr>
                <w:rFonts w:ascii="Times New Roman" w:hAnsi="Times New Roman" w:cs="Times New Roman"/>
                <w:noProof/>
                <w:webHidden/>
              </w:rPr>
              <w:fldChar w:fldCharType="end"/>
            </w:r>
          </w:hyperlink>
        </w:p>
        <w:p w14:paraId="6271E4B5" w14:textId="4280937C" w:rsidR="00844195" w:rsidRPr="00844195" w:rsidRDefault="006D3817">
          <w:pPr>
            <w:pStyle w:val="TOC2"/>
            <w:rPr>
              <w:rFonts w:ascii="Times New Roman" w:eastAsiaTheme="minorEastAsia" w:hAnsi="Times New Roman" w:cs="Times New Roman"/>
              <w:noProof/>
            </w:rPr>
          </w:pPr>
          <w:hyperlink w:anchor="_Toc4689232" w:history="1">
            <w:r w:rsidR="00844195" w:rsidRPr="00844195">
              <w:rPr>
                <w:rStyle w:val="Hyperlink"/>
                <w:rFonts w:ascii="Times New Roman" w:hAnsi="Times New Roman" w:cs="Times New Roman"/>
                <w:noProof/>
              </w:rPr>
              <w:t>Structure of Fog Computing</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2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8</w:t>
            </w:r>
            <w:r w:rsidR="00844195" w:rsidRPr="00844195">
              <w:rPr>
                <w:rFonts w:ascii="Times New Roman" w:hAnsi="Times New Roman" w:cs="Times New Roman"/>
                <w:noProof/>
                <w:webHidden/>
              </w:rPr>
              <w:fldChar w:fldCharType="end"/>
            </w:r>
          </w:hyperlink>
        </w:p>
        <w:p w14:paraId="465FDCF4" w14:textId="7156CC66" w:rsidR="00844195" w:rsidRPr="00844195" w:rsidRDefault="006D3817">
          <w:pPr>
            <w:pStyle w:val="TOC1"/>
            <w:rPr>
              <w:rFonts w:ascii="Times New Roman" w:eastAsiaTheme="minorEastAsia" w:hAnsi="Times New Roman" w:cs="Times New Roman"/>
              <w:noProof/>
            </w:rPr>
          </w:pPr>
          <w:hyperlink w:anchor="_Toc4689233" w:history="1">
            <w:r w:rsidR="00844195" w:rsidRPr="00844195">
              <w:rPr>
                <w:rStyle w:val="Hyperlink"/>
                <w:rFonts w:ascii="Times New Roman" w:hAnsi="Times New Roman" w:cs="Times New Roman"/>
                <w:noProof/>
              </w:rPr>
              <w:t>Security Comparison on Layer</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3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1</w:t>
            </w:r>
            <w:r w:rsidR="00844195" w:rsidRPr="00844195">
              <w:rPr>
                <w:rFonts w:ascii="Times New Roman" w:hAnsi="Times New Roman" w:cs="Times New Roman"/>
                <w:noProof/>
                <w:webHidden/>
              </w:rPr>
              <w:fldChar w:fldCharType="end"/>
            </w:r>
          </w:hyperlink>
        </w:p>
        <w:p w14:paraId="66AC5760" w14:textId="6D5FC1DC" w:rsidR="00844195" w:rsidRPr="00844195" w:rsidRDefault="006D3817">
          <w:pPr>
            <w:pStyle w:val="TOC1"/>
            <w:rPr>
              <w:rFonts w:ascii="Times New Roman" w:eastAsiaTheme="minorEastAsia" w:hAnsi="Times New Roman" w:cs="Times New Roman"/>
              <w:noProof/>
            </w:rPr>
          </w:pPr>
          <w:hyperlink w:anchor="_Toc4689234" w:history="1">
            <w:r w:rsidR="00844195" w:rsidRPr="00844195">
              <w:rPr>
                <w:rStyle w:val="Hyperlink"/>
                <w:rFonts w:ascii="Times New Roman" w:hAnsi="Times New Roman" w:cs="Times New Roman"/>
                <w:noProof/>
              </w:rPr>
              <w:t>Conclusion</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4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2</w:t>
            </w:r>
            <w:r w:rsidR="00844195" w:rsidRPr="00844195">
              <w:rPr>
                <w:rFonts w:ascii="Times New Roman" w:hAnsi="Times New Roman" w:cs="Times New Roman"/>
                <w:noProof/>
                <w:webHidden/>
              </w:rPr>
              <w:fldChar w:fldCharType="end"/>
            </w:r>
          </w:hyperlink>
        </w:p>
        <w:p w14:paraId="7CA0FCCD" w14:textId="5E545D8A" w:rsidR="00844195" w:rsidRPr="00844195" w:rsidRDefault="006D3817">
          <w:pPr>
            <w:pStyle w:val="TOC1"/>
            <w:rPr>
              <w:rFonts w:ascii="Times New Roman" w:eastAsiaTheme="minorEastAsia" w:hAnsi="Times New Roman" w:cs="Times New Roman"/>
              <w:noProof/>
            </w:rPr>
          </w:pPr>
          <w:hyperlink w:anchor="_Toc4689235" w:history="1">
            <w:r w:rsidR="00844195" w:rsidRPr="00844195">
              <w:rPr>
                <w:rStyle w:val="Hyperlink"/>
                <w:rFonts w:ascii="Times New Roman" w:hAnsi="Times New Roman" w:cs="Times New Roman"/>
                <w:noProof/>
              </w:rPr>
              <w:t>Possible Recommendation</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5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2</w:t>
            </w:r>
            <w:r w:rsidR="00844195" w:rsidRPr="00844195">
              <w:rPr>
                <w:rFonts w:ascii="Times New Roman" w:hAnsi="Times New Roman" w:cs="Times New Roman"/>
                <w:noProof/>
                <w:webHidden/>
              </w:rPr>
              <w:fldChar w:fldCharType="end"/>
            </w:r>
          </w:hyperlink>
        </w:p>
        <w:p w14:paraId="470F3923" w14:textId="2FC2AA6D" w:rsidR="00844195" w:rsidRPr="00844195" w:rsidRDefault="006D3817">
          <w:pPr>
            <w:pStyle w:val="TOC1"/>
            <w:rPr>
              <w:rFonts w:ascii="Times New Roman" w:eastAsiaTheme="minorEastAsia" w:hAnsi="Times New Roman" w:cs="Times New Roman"/>
              <w:noProof/>
            </w:rPr>
          </w:pPr>
          <w:hyperlink w:anchor="_Toc4689236" w:history="1">
            <w:r w:rsidR="00844195" w:rsidRPr="00844195">
              <w:rPr>
                <w:rStyle w:val="Hyperlink"/>
                <w:rFonts w:ascii="Times New Roman" w:hAnsi="Times New Roman" w:cs="Times New Roman"/>
                <w:noProof/>
              </w:rPr>
              <w:t>Referenc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6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3</w:t>
            </w:r>
            <w:r w:rsidR="00844195" w:rsidRPr="00844195">
              <w:rPr>
                <w:rFonts w:ascii="Times New Roman" w:hAnsi="Times New Roman" w:cs="Times New Roman"/>
                <w:noProof/>
                <w:webHidden/>
              </w:rPr>
              <w:fldChar w:fldCharType="end"/>
            </w:r>
          </w:hyperlink>
        </w:p>
        <w:p w14:paraId="76D1E685" w14:textId="4D05BBEC" w:rsidR="001D50B4" w:rsidRPr="00844195" w:rsidRDefault="001D50B4" w:rsidP="00D7032B">
          <w:pPr>
            <w:spacing w:line="276" w:lineRule="auto"/>
            <w:rPr>
              <w:rFonts w:ascii="Times New Roman" w:hAnsi="Times New Roman" w:cs="Times New Roman"/>
            </w:rPr>
          </w:pPr>
          <w:r w:rsidRPr="00844195">
            <w:rPr>
              <w:rFonts w:ascii="Times New Roman" w:hAnsi="Times New Roman" w:cs="Times New Roman"/>
              <w:b/>
              <w:bCs/>
              <w:noProof/>
            </w:rPr>
            <w:fldChar w:fldCharType="end"/>
          </w:r>
        </w:p>
      </w:sdtContent>
    </w:sdt>
    <w:p w14:paraId="419AED3F" w14:textId="1B1306E6" w:rsidR="009E4109" w:rsidRPr="00844195" w:rsidRDefault="009E4109" w:rsidP="003D1462">
      <w:pPr>
        <w:pStyle w:val="Heading1"/>
        <w:rPr>
          <w:rFonts w:cs="Times New Roman"/>
        </w:rPr>
      </w:pPr>
      <w:bookmarkStart w:id="1" w:name="_Toc4689206"/>
      <w:r w:rsidRPr="00844195">
        <w:rPr>
          <w:rFonts w:cs="Times New Roman"/>
        </w:rPr>
        <w:lastRenderedPageBreak/>
        <w:t>Abstract</w:t>
      </w:r>
      <w:bookmarkEnd w:id="1"/>
    </w:p>
    <w:p w14:paraId="3A3C66F2" w14:textId="17B94E8F" w:rsidR="003D1462" w:rsidRPr="00844195" w:rsidRDefault="00F6249B" w:rsidP="00F6249B">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n infrastructure, which is its main advantage because of flexibility of device deployment, there are lots of limitation or constraints associated with them and it includes low memory, moderate CPU power, lossy communication, narrowband media and power consumption. These limitations can affect the performance of a node in the network, which can then be a major drawback on the WSN. These constraints in the nodes can pose as possible security issues in the network, which can be a door for hackers to invade the network. </w:t>
      </w:r>
      <w:r w:rsidRPr="00844195">
        <w:rPr>
          <w:rFonts w:ascii="Times New Roman" w:hAnsi="Times New Roman" w:cs="Times New Roman"/>
          <w:color w:val="404040" w:themeColor="text1" w:themeTint="BF"/>
        </w:rPr>
        <w:t>(Hanes et al, 2017)</w:t>
      </w:r>
      <w:r w:rsidRPr="00844195">
        <w:rPr>
          <w:rFonts w:ascii="Times New Roman" w:hAnsi="Times New Roman" w:cs="Times New Roman"/>
          <w:color w:val="404040" w:themeColor="text1" w:themeTint="BF"/>
          <w:sz w:val="24"/>
          <w:szCs w:val="24"/>
        </w:rPr>
        <w:t xml:space="preserve"> </w:t>
      </w:r>
      <w:r w:rsidRPr="00844195">
        <w:rPr>
          <w:rFonts w:ascii="Times New Roman" w:hAnsi="Times New Roman" w:cs="Times New Roman"/>
          <w:sz w:val="24"/>
          <w:szCs w:val="24"/>
        </w:rPr>
        <w:t>Therefore, the project will be centered on researching into security measures, that can be implemented in WSN nodes to ensure proper data encryption without causing more limitations to the node such as Limited Memory, Power, Processing, Transmission spend and Communication.</w:t>
      </w:r>
    </w:p>
    <w:p w14:paraId="3B078FB4" w14:textId="77777777" w:rsidR="00F6249B" w:rsidRPr="00844195" w:rsidRDefault="00F6249B" w:rsidP="003D1462">
      <w:pPr>
        <w:spacing w:line="276" w:lineRule="auto"/>
        <w:jc w:val="both"/>
        <w:rPr>
          <w:rFonts w:ascii="Times New Roman" w:hAnsi="Times New Roman" w:cs="Times New Roman"/>
          <w:sz w:val="24"/>
          <w:szCs w:val="24"/>
        </w:rPr>
      </w:pPr>
    </w:p>
    <w:p w14:paraId="39B1A7CE" w14:textId="6F6CF25E" w:rsidR="00B7345D" w:rsidRPr="00844195" w:rsidRDefault="00B7345D" w:rsidP="003D1462">
      <w:pPr>
        <w:pStyle w:val="Heading1"/>
        <w:rPr>
          <w:rFonts w:cs="Times New Roman"/>
        </w:rPr>
      </w:pPr>
      <w:bookmarkStart w:id="2" w:name="_Toc4689207"/>
      <w:r w:rsidRPr="00844195">
        <w:rPr>
          <w:rFonts w:cs="Times New Roman"/>
        </w:rPr>
        <w:t>Introduction</w:t>
      </w:r>
      <w:bookmarkEnd w:id="2"/>
    </w:p>
    <w:p w14:paraId="78C7A618" w14:textId="3C2852CE" w:rsidR="00F6249B" w:rsidRPr="00844195" w:rsidRDefault="00F6249B" w:rsidP="005849A6">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Internet of Things (IoT) is a significant research area in the current technology landscape. Where the impact of internet-connected devices is widespread and significant. With IoT comes Wireless Sensor Networks (WSNs) which is considered as a subcategory of IoT, it is defined as "a collaborative network of small wireless sensor devices, sensing a physical phenomenon". </w:t>
      </w:r>
      <w:r w:rsidRPr="00844195">
        <w:rPr>
          <w:rFonts w:ascii="Times New Roman" w:hAnsi="Times New Roman" w:cs="Times New Roman"/>
          <w:color w:val="404040" w:themeColor="text1" w:themeTint="BF"/>
        </w:rPr>
        <w:t>(Elshakankiri, 2018)</w:t>
      </w:r>
      <w:r w:rsidRPr="00844195">
        <w:rPr>
          <w:rFonts w:ascii="Times New Roman" w:hAnsi="Times New Roman" w:cs="Times New Roman"/>
          <w:sz w:val="24"/>
          <w:szCs w:val="24"/>
        </w:rPr>
        <w:t xml:space="preserve"> These devices allow a shift in focus from humans interacting with sensors, to sensors reading data directly from their environment and communicating data to a base station, where some of its applications includes e.g. Health Care, Agriculture etc. As regards the distributed nature of WSN sensor node, the security of the data being collected and passing through various sensor node is of uttermost priority. There are diverse security algorithms that can be implemented on WSN node, but due to the constrained nature of WSN nodes, there is a tradeoff on which security algorithm to implement on WSN constrained node, that can boost not just performance but also the life span of node on the network. Also, at what layer Edge Device or Fog should security algorithms be implemented.</w:t>
      </w:r>
      <w:r w:rsidR="00F81E34"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This research </w:t>
      </w:r>
      <w:r w:rsidR="006F200D" w:rsidRPr="00844195">
        <w:rPr>
          <w:rFonts w:ascii="Times New Roman" w:hAnsi="Times New Roman" w:cs="Times New Roman"/>
          <w:sz w:val="24"/>
          <w:szCs w:val="24"/>
        </w:rPr>
        <w:t>survey</w:t>
      </w:r>
      <w:r w:rsidRPr="00844195">
        <w:rPr>
          <w:rFonts w:ascii="Times New Roman" w:hAnsi="Times New Roman" w:cs="Times New Roman"/>
          <w:sz w:val="24"/>
          <w:szCs w:val="24"/>
        </w:rPr>
        <w:t xml:space="preserve"> is structed as follows, </w:t>
      </w:r>
      <w:r w:rsidR="00F81E34" w:rsidRPr="00844195">
        <w:rPr>
          <w:rFonts w:ascii="Times New Roman" w:hAnsi="Times New Roman" w:cs="Times New Roman"/>
          <w:sz w:val="24"/>
          <w:szCs w:val="24"/>
        </w:rPr>
        <w:t>some Literature Review, Methodology to describe the problem and approach, Structure of WSN, Examples and Limitations, Security Algorithms, Fog Computing, Comparison table, Conclusion and Recommendation.</w:t>
      </w:r>
    </w:p>
    <w:p w14:paraId="2EEA3011" w14:textId="77777777" w:rsidR="00F81E34" w:rsidRPr="00844195" w:rsidRDefault="00F81E34">
      <w:pPr>
        <w:rPr>
          <w:rFonts w:ascii="Times New Roman" w:hAnsi="Times New Roman" w:cs="Times New Roman"/>
          <w:sz w:val="24"/>
          <w:szCs w:val="24"/>
        </w:rPr>
      </w:pPr>
    </w:p>
    <w:p w14:paraId="5CB66832" w14:textId="38D027E4" w:rsidR="00F81E34" w:rsidRPr="00844195" w:rsidRDefault="00F81E34">
      <w:pPr>
        <w:rPr>
          <w:rFonts w:ascii="Times New Roman" w:hAnsi="Times New Roman" w:cs="Times New Roman"/>
          <w:i/>
          <w:sz w:val="24"/>
          <w:szCs w:val="24"/>
        </w:rPr>
      </w:pPr>
      <w:r w:rsidRPr="00844195">
        <w:rPr>
          <w:rFonts w:ascii="Times New Roman" w:hAnsi="Times New Roman" w:cs="Times New Roman"/>
          <w:i/>
          <w:sz w:val="24"/>
          <w:szCs w:val="24"/>
        </w:rPr>
        <w:t>Keywords: Wireless Sensor Network, WSN, Constrained Device, Nodes, Sensor Nodes, Security, Encryption, Decryption, Edge Device, Fog Computing</w:t>
      </w:r>
    </w:p>
    <w:p w14:paraId="15AA8967" w14:textId="59D85EB7" w:rsidR="000D0E4A" w:rsidRPr="00844195" w:rsidRDefault="000D0E4A">
      <w:pPr>
        <w:rPr>
          <w:rFonts w:ascii="Times New Roman" w:eastAsiaTheme="majorEastAsia" w:hAnsi="Times New Roman" w:cs="Times New Roman"/>
          <w:color w:val="000000" w:themeColor="text1"/>
          <w:sz w:val="28"/>
          <w:szCs w:val="32"/>
        </w:rPr>
      </w:pPr>
      <w:r w:rsidRPr="00844195">
        <w:rPr>
          <w:rFonts w:ascii="Times New Roman" w:hAnsi="Times New Roman" w:cs="Times New Roman"/>
        </w:rPr>
        <w:br w:type="page"/>
      </w:r>
    </w:p>
    <w:p w14:paraId="234989BD" w14:textId="4FB60A00" w:rsidR="00B741FD" w:rsidRPr="00844195" w:rsidRDefault="00B741FD" w:rsidP="003D1462">
      <w:pPr>
        <w:pStyle w:val="Heading1"/>
        <w:rPr>
          <w:rFonts w:cs="Times New Roman"/>
        </w:rPr>
      </w:pPr>
      <w:bookmarkStart w:id="3" w:name="_Toc4689208"/>
      <w:r w:rsidRPr="00844195">
        <w:rPr>
          <w:rFonts w:cs="Times New Roman"/>
        </w:rPr>
        <w:lastRenderedPageBreak/>
        <w:t>Literature Review</w:t>
      </w:r>
      <w:bookmarkEnd w:id="3"/>
    </w:p>
    <w:p w14:paraId="22ABDE99" w14:textId="4A6BAA0E" w:rsidR="009A12A5" w:rsidRPr="00844195" w:rsidRDefault="00B741FD"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ccording to a conference paper written by Alsahli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a </w:t>
      </w:r>
      <w:r w:rsidRPr="00844195">
        <w:rPr>
          <w:rFonts w:ascii="Times New Roman" w:hAnsi="Times New Roman" w:cs="Times New Roman"/>
          <w:noProof/>
          <w:sz w:val="24"/>
          <w:szCs w:val="24"/>
        </w:rPr>
        <w:t>limitation</w:t>
      </w:r>
      <w:r w:rsidRPr="00844195">
        <w:rPr>
          <w:rFonts w:ascii="Times New Roman" w:hAnsi="Times New Roman" w:cs="Times New Roman"/>
          <w:sz w:val="24"/>
          <w:szCs w:val="24"/>
        </w:rPr>
        <w:t xml:space="preserve"> which can </w:t>
      </w:r>
      <w:r w:rsidRPr="00844195">
        <w:rPr>
          <w:rFonts w:ascii="Times New Roman" w:hAnsi="Times New Roman" w:cs="Times New Roman"/>
          <w:noProof/>
          <w:sz w:val="24"/>
          <w:szCs w:val="24"/>
        </w:rPr>
        <w:t>possibly</w:t>
      </w:r>
      <w:r w:rsidRPr="00844195">
        <w:rPr>
          <w:rFonts w:ascii="Times New Roman" w:hAnsi="Times New Roman" w:cs="Times New Roman"/>
          <w:sz w:val="24"/>
          <w:szCs w:val="24"/>
        </w:rPr>
        <w:t xml:space="preserve"> slow down node capability to function </w:t>
      </w:r>
      <w:r w:rsidRPr="00844195">
        <w:rPr>
          <w:rFonts w:ascii="Times New Roman" w:hAnsi="Times New Roman" w:cs="Times New Roman"/>
          <w:noProof/>
          <w:sz w:val="24"/>
          <w:szCs w:val="24"/>
        </w:rPr>
        <w:t>efficiently</w:t>
      </w:r>
      <w:r w:rsidRPr="00844195">
        <w:rPr>
          <w:rFonts w:ascii="Times New Roman" w:hAnsi="Times New Roman" w:cs="Times New Roman"/>
          <w:sz w:val="24"/>
          <w:szCs w:val="24"/>
        </w:rPr>
        <w:t xml:space="preserve"> in its environment. </w:t>
      </w:r>
      <w:r w:rsidR="009A12A5" w:rsidRPr="00844195">
        <w:rPr>
          <w:rFonts w:ascii="Times New Roman" w:hAnsi="Times New Roman" w:cs="Times New Roman"/>
          <w:sz w:val="24"/>
          <w:szCs w:val="24"/>
        </w:rPr>
        <w:t xml:space="preserve">With regards to security threats like an illegitimate wireless sensor, capturing a legitimate one by collecting all the </w:t>
      </w:r>
      <w:r w:rsidR="009A12A5" w:rsidRPr="00844195">
        <w:rPr>
          <w:rFonts w:ascii="Times New Roman" w:hAnsi="Times New Roman" w:cs="Times New Roman"/>
          <w:noProof/>
          <w:sz w:val="24"/>
          <w:szCs w:val="24"/>
        </w:rPr>
        <w:t>useful</w:t>
      </w:r>
      <w:r w:rsidR="009A12A5" w:rsidRPr="00844195">
        <w:rPr>
          <w:rFonts w:ascii="Times New Roman" w:hAnsi="Times New Roman" w:cs="Times New Roman"/>
          <w:sz w:val="24"/>
          <w:szCs w:val="24"/>
        </w:rPr>
        <w:t xml:space="preserve"> data being transmitted by the sensor. Recording the patterns in the data being communicated within the WSN and planning an attack strategy. Another threat to reduce WSN performance is, an attacker can disguise to be a legitimate node and continuously send false data to all its </w:t>
      </w:r>
      <w:r w:rsidR="009A12A5" w:rsidRPr="00844195">
        <w:rPr>
          <w:rFonts w:ascii="Times New Roman" w:hAnsi="Times New Roman" w:cs="Times New Roman"/>
          <w:noProof/>
          <w:sz w:val="24"/>
          <w:szCs w:val="24"/>
        </w:rPr>
        <w:t>neighbour</w:t>
      </w:r>
      <w:r w:rsidR="009A12A5" w:rsidRPr="00844195">
        <w:rPr>
          <w:rFonts w:ascii="Times New Roman" w:hAnsi="Times New Roman" w:cs="Times New Roman"/>
          <w:sz w:val="24"/>
          <w:szCs w:val="24"/>
        </w:rPr>
        <w:t xml:space="preserve"> nodes to overload them, other techniques </w:t>
      </w:r>
      <w:r w:rsidR="009A12A5" w:rsidRPr="00844195">
        <w:rPr>
          <w:rFonts w:ascii="Times New Roman" w:hAnsi="Times New Roman" w:cs="Times New Roman"/>
          <w:noProof/>
          <w:sz w:val="24"/>
          <w:szCs w:val="24"/>
        </w:rPr>
        <w:t>are</w:t>
      </w:r>
      <w:r w:rsidR="009A12A5" w:rsidRPr="00844195">
        <w:rPr>
          <w:rFonts w:ascii="Times New Roman" w:hAnsi="Times New Roman" w:cs="Times New Roman"/>
          <w:sz w:val="24"/>
          <w:szCs w:val="24"/>
        </w:rPr>
        <w:t xml:space="preserve"> to intercept transmission in the network and continuously drop them. </w:t>
      </w:r>
      <w:r w:rsidRPr="00844195">
        <w:rPr>
          <w:rFonts w:ascii="Times New Roman" w:hAnsi="Times New Roman" w:cs="Times New Roman"/>
          <w:sz w:val="24"/>
          <w:szCs w:val="24"/>
        </w:rPr>
        <w:t xml:space="preserve">Also considered </w:t>
      </w:r>
      <w:r w:rsidR="009A12A5" w:rsidRPr="00844195">
        <w:rPr>
          <w:rFonts w:ascii="Times New Roman" w:hAnsi="Times New Roman" w:cs="Times New Roman"/>
          <w:sz w:val="24"/>
          <w:szCs w:val="24"/>
        </w:rPr>
        <w:t>on</w:t>
      </w:r>
      <w:r w:rsidRPr="00844195">
        <w:rPr>
          <w:rFonts w:ascii="Times New Roman" w:hAnsi="Times New Roman" w:cs="Times New Roman"/>
          <w:sz w:val="24"/>
          <w:szCs w:val="24"/>
        </w:rPr>
        <w:t xml:space="preserve"> the paper, are some recommended solutions into how WSN can be safer in their environment</w:t>
      </w:r>
      <w:r w:rsidR="009A12A5" w:rsidRPr="00844195">
        <w:rPr>
          <w:rFonts w:ascii="Times New Roman" w:hAnsi="Times New Roman" w:cs="Times New Roman"/>
          <w:sz w:val="24"/>
          <w:szCs w:val="24"/>
        </w:rPr>
        <w:t>. One of which, was to make the single packet data being transmitted to be scattered amongst various packets in complete meaningless forms. By doing this, the protocol receives all the packets from various network channel within the WSN and assembles them together to become a meaningful data once again.</w:t>
      </w:r>
      <w:r w:rsidRPr="00844195">
        <w:rPr>
          <w:rFonts w:ascii="Times New Roman" w:hAnsi="Times New Roman" w:cs="Times New Roman"/>
          <w:color w:val="FF0000"/>
          <w:sz w:val="24"/>
          <w:szCs w:val="24"/>
        </w:rPr>
        <w:t xml:space="preserve"> </w:t>
      </w:r>
      <w:r w:rsidR="009A12A5" w:rsidRPr="00844195">
        <w:rPr>
          <w:rFonts w:ascii="Times New Roman" w:hAnsi="Times New Roman" w:cs="Times New Roman"/>
          <w:color w:val="404040" w:themeColor="text1" w:themeTint="BF"/>
        </w:rPr>
        <w:t>(Alsahli &amp; Khan, 2014)</w:t>
      </w:r>
    </w:p>
    <w:p w14:paraId="474E5D69" w14:textId="77777777" w:rsidR="00B741FD" w:rsidRPr="00844195" w:rsidRDefault="00B741FD" w:rsidP="000D0E4A">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a journal by Elhoseny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an </w:t>
      </w:r>
      <w:r w:rsidRPr="00844195">
        <w:rPr>
          <w:rFonts w:ascii="Times New Roman" w:hAnsi="Times New Roman" w:cs="Times New Roman"/>
          <w:noProof/>
          <w:sz w:val="24"/>
          <w:szCs w:val="24"/>
        </w:rPr>
        <w:t>opportunity</w:t>
      </w:r>
      <w:r w:rsidRPr="00844195">
        <w:rPr>
          <w:rFonts w:ascii="Times New Roman" w:hAnsi="Times New Roman" w:cs="Times New Roman"/>
          <w:sz w:val="24"/>
          <w:szCs w:val="24"/>
        </w:rPr>
        <w:t xml:space="preserve"> for heterogeneous factors like energy, the </w:t>
      </w:r>
      <w:r w:rsidRPr="00844195">
        <w:rPr>
          <w:rFonts w:ascii="Times New Roman" w:hAnsi="Times New Roman" w:cs="Times New Roman"/>
          <w:noProof/>
          <w:sz w:val="24"/>
          <w:szCs w:val="24"/>
        </w:rPr>
        <w:t>capacity</w:t>
      </w:r>
      <w:r w:rsidRPr="00844195">
        <w:rPr>
          <w:rFonts w:ascii="Times New Roman" w:hAnsi="Times New Roman" w:cs="Times New Roman"/>
          <w:sz w:val="24"/>
          <w:szCs w:val="24"/>
        </w:rPr>
        <w:t xml:space="preserve"> of data processing, </w:t>
      </w:r>
      <w:r w:rsidRPr="00844195">
        <w:rPr>
          <w:rFonts w:ascii="Times New Roman" w:hAnsi="Times New Roman" w:cs="Times New Roman"/>
          <w:noProof/>
          <w:sz w:val="24"/>
          <w:szCs w:val="24"/>
        </w:rPr>
        <w:t>node</w:t>
      </w:r>
      <w:r w:rsidRPr="00844195">
        <w:rPr>
          <w:rFonts w:ascii="Times New Roman" w:hAnsi="Times New Roman" w:cs="Times New Roman"/>
          <w:sz w:val="24"/>
          <w:szCs w:val="24"/>
        </w:rPr>
        <w:t xml:space="preserve"> as a </w:t>
      </w:r>
      <w:r w:rsidRPr="00844195">
        <w:rPr>
          <w:rFonts w:ascii="Times New Roman" w:hAnsi="Times New Roman" w:cs="Times New Roman"/>
          <w:noProof/>
          <w:sz w:val="24"/>
          <w:szCs w:val="24"/>
        </w:rPr>
        <w:t>cluster</w:t>
      </w:r>
      <w:r w:rsidRPr="00844195">
        <w:rPr>
          <w:rFonts w:ascii="Times New Roman" w:hAnsi="Times New Roman" w:cs="Times New Roman"/>
          <w:sz w:val="24"/>
          <w:szCs w:val="24"/>
        </w:rPr>
        <w:t xml:space="preserve"> head and mobility of the node. their method was said to improve network life at 33.8% and for node mobility, it was between 12.6 and 9.8%.</w:t>
      </w:r>
    </w:p>
    <w:p w14:paraId="1BC314E3" w14:textId="76E2EF82" w:rsidR="008517FE" w:rsidRPr="00844195" w:rsidRDefault="00B741FD" w:rsidP="000D0E4A">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conference article by </w:t>
      </w:r>
      <w:r w:rsidRPr="00844195">
        <w:rPr>
          <w:rFonts w:ascii="Times New Roman" w:hAnsi="Times New Roman" w:cs="Times New Roman"/>
          <w:noProof/>
          <w:color w:val="000000" w:themeColor="text1"/>
          <w:sz w:val="24"/>
          <w:szCs w:val="24"/>
        </w:rPr>
        <w:t>Abdulasik</w:t>
      </w:r>
      <w:r w:rsidRPr="00844195">
        <w:rPr>
          <w:rFonts w:ascii="Times New Roman" w:hAnsi="Times New Roman" w:cs="Times New Roman"/>
          <w:color w:val="000000" w:themeColor="text1"/>
          <w:sz w:val="24"/>
          <w:szCs w:val="24"/>
        </w:rPr>
        <w:t xml:space="preserve"> and Suriyakrishnaan </w:t>
      </w:r>
      <w:r w:rsidRPr="00844195">
        <w:rPr>
          <w:rFonts w:ascii="Times New Roman" w:hAnsi="Times New Roman" w:cs="Times New Roman"/>
          <w:noProof/>
          <w:color w:val="000000" w:themeColor="text1"/>
          <w:sz w:val="24"/>
          <w:szCs w:val="24"/>
        </w:rPr>
        <w:t>published</w:t>
      </w:r>
      <w:r w:rsidRPr="00844195">
        <w:rPr>
          <w:rFonts w:ascii="Times New Roman" w:hAnsi="Times New Roman" w:cs="Times New Roman"/>
          <w:color w:val="000000" w:themeColor="text1"/>
          <w:sz w:val="24"/>
          <w:szCs w:val="24"/>
        </w:rPr>
        <w:t xml:space="preserve"> in 2017, they came up with a system called </w:t>
      </w:r>
      <w:r w:rsidRPr="00844195">
        <w:rPr>
          <w:rFonts w:ascii="Times New Roman" w:hAnsi="Times New Roman" w:cs="Times New Roman"/>
          <w:noProof/>
          <w:color w:val="000000" w:themeColor="text1"/>
          <w:sz w:val="24"/>
          <w:szCs w:val="24"/>
        </w:rPr>
        <w:t>multi-user</w:t>
      </w:r>
      <w:r w:rsidRPr="00844195">
        <w:rPr>
          <w:rFonts w:ascii="Times New Roman" w:hAnsi="Times New Roman" w:cs="Times New Roman"/>
          <w:color w:val="000000" w:themeColor="text1"/>
          <w:sz w:val="24"/>
          <w:szCs w:val="24"/>
        </w:rPr>
        <w:t xml:space="preserve"> multiple-input/output (MU-MIMO), where the purpose was to implement "</w:t>
      </w:r>
      <w:r w:rsidRPr="00844195">
        <w:rPr>
          <w:rFonts w:ascii="Times New Roman" w:hAnsi="Times New Roman" w:cs="Times New Roman"/>
          <w:noProof/>
          <w:color w:val="000000" w:themeColor="text1"/>
          <w:sz w:val="24"/>
          <w:szCs w:val="24"/>
        </w:rPr>
        <w:t>multi-cluster</w:t>
      </w:r>
      <w:r w:rsidRPr="00844195">
        <w:rPr>
          <w:rFonts w:ascii="Times New Roman" w:hAnsi="Times New Roman" w:cs="Times New Roman"/>
          <w:color w:val="000000" w:themeColor="text1"/>
          <w:sz w:val="24"/>
          <w:szCs w:val="24"/>
        </w:rPr>
        <w:t xml:space="preserve"> heads" which will reside in every cluster to enable features like dual data uploading and to have the workload on the network balanced for energy efficiency.</w:t>
      </w:r>
      <w:r w:rsidR="00BF47AB" w:rsidRPr="00844195">
        <w:rPr>
          <w:rFonts w:ascii="Times New Roman" w:hAnsi="Times New Roman" w:cs="Times New Roman"/>
          <w:color w:val="000000" w:themeColor="text1"/>
          <w:sz w:val="24"/>
          <w:szCs w:val="24"/>
        </w:rPr>
        <w:t xml:space="preserve"> </w:t>
      </w:r>
      <w:r w:rsidR="008517FE" w:rsidRPr="00844195">
        <w:rPr>
          <w:rFonts w:ascii="Times New Roman" w:hAnsi="Times New Roman" w:cs="Times New Roman"/>
          <w:color w:val="000000" w:themeColor="text1"/>
          <w:sz w:val="24"/>
          <w:szCs w:val="24"/>
        </w:rPr>
        <w:t>The intended MU-MIMO</w:t>
      </w:r>
      <w:r w:rsidR="00CD71FE" w:rsidRPr="00844195">
        <w:rPr>
          <w:rFonts w:ascii="Times New Roman" w:hAnsi="Times New Roman" w:cs="Times New Roman"/>
          <w:color w:val="000000" w:themeColor="text1"/>
          <w:sz w:val="24"/>
          <w:szCs w:val="24"/>
        </w:rPr>
        <w:t xml:space="preserve"> approach</w:t>
      </w:r>
      <w:r w:rsidR="008517FE" w:rsidRPr="00844195">
        <w:rPr>
          <w:rFonts w:ascii="Times New Roman" w:hAnsi="Times New Roman" w:cs="Times New Roman"/>
          <w:color w:val="000000" w:themeColor="text1"/>
          <w:sz w:val="24"/>
          <w:szCs w:val="24"/>
        </w:rPr>
        <w:t xml:space="preserve"> specified was to have the sensors on the network, </w:t>
      </w:r>
      <w:r w:rsidR="00CD71FE" w:rsidRPr="00844195">
        <w:rPr>
          <w:rFonts w:ascii="Times New Roman" w:hAnsi="Times New Roman" w:cs="Times New Roman"/>
          <w:noProof/>
          <w:color w:val="000000" w:themeColor="text1"/>
          <w:sz w:val="24"/>
          <w:szCs w:val="24"/>
        </w:rPr>
        <w:t>read</w:t>
      </w:r>
      <w:r w:rsidR="008517FE" w:rsidRPr="00844195">
        <w:rPr>
          <w:rFonts w:ascii="Times New Roman" w:hAnsi="Times New Roman" w:cs="Times New Roman"/>
          <w:color w:val="000000" w:themeColor="text1"/>
          <w:sz w:val="24"/>
          <w:szCs w:val="24"/>
        </w:rPr>
        <w:t xml:space="preserve"> the data while the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was to gather the information from the environment. The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then communicate the collected data to a Sink node through a "single or multiple hops". Questions based authentication was implemented, where questions are generated depending on the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node specified by the sink node. the answers are then uploaded to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node by the sink node for different cluster head location.</w:t>
      </w:r>
    </w:p>
    <w:p w14:paraId="5D369A75" w14:textId="1A76625C" w:rsidR="009E7358" w:rsidRPr="00844195" w:rsidRDefault="00C577AB" w:rsidP="009E7358">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journal paper by Li et al in 2018, </w:t>
      </w:r>
      <w:r w:rsidR="00BF47AB" w:rsidRPr="00844195">
        <w:rPr>
          <w:rFonts w:ascii="Times New Roman" w:hAnsi="Times New Roman" w:cs="Times New Roman"/>
          <w:color w:val="000000" w:themeColor="text1"/>
          <w:sz w:val="24"/>
          <w:szCs w:val="24"/>
        </w:rPr>
        <w:t xml:space="preserve">they explored </w:t>
      </w:r>
      <w:r w:rsidRPr="00844195">
        <w:rPr>
          <w:rFonts w:ascii="Times New Roman" w:hAnsi="Times New Roman" w:cs="Times New Roman"/>
          <w:color w:val="000000" w:themeColor="text1"/>
          <w:sz w:val="24"/>
          <w:szCs w:val="24"/>
        </w:rPr>
        <w:t xml:space="preserve">the </w:t>
      </w:r>
      <w:r w:rsidR="00BF47AB" w:rsidRPr="00844195">
        <w:rPr>
          <w:rFonts w:ascii="Times New Roman" w:hAnsi="Times New Roman" w:cs="Times New Roman"/>
          <w:color w:val="000000" w:themeColor="text1"/>
          <w:sz w:val="24"/>
          <w:szCs w:val="24"/>
        </w:rPr>
        <w:t xml:space="preserve">various </w:t>
      </w:r>
      <w:r w:rsidRPr="00844195">
        <w:rPr>
          <w:rFonts w:ascii="Times New Roman" w:hAnsi="Times New Roman" w:cs="Times New Roman"/>
          <w:color w:val="000000" w:themeColor="text1"/>
          <w:sz w:val="24"/>
          <w:szCs w:val="24"/>
        </w:rPr>
        <w:t xml:space="preserve">challenges faced by </w:t>
      </w:r>
      <w:r w:rsidRPr="00844195">
        <w:rPr>
          <w:rFonts w:ascii="Times New Roman" w:hAnsi="Times New Roman" w:cs="Times New Roman"/>
          <w:noProof/>
          <w:color w:val="000000" w:themeColor="text1"/>
          <w:sz w:val="24"/>
          <w:szCs w:val="24"/>
        </w:rPr>
        <w:t>software-defined</w:t>
      </w:r>
      <w:r w:rsidRPr="00844195">
        <w:rPr>
          <w:rFonts w:ascii="Times New Roman" w:hAnsi="Times New Roman" w:cs="Times New Roman"/>
          <w:color w:val="000000" w:themeColor="text1"/>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t>
      </w:r>
      <w:r w:rsidR="008517FE" w:rsidRPr="00844195">
        <w:rPr>
          <w:rFonts w:ascii="Times New Roman" w:hAnsi="Times New Roman" w:cs="Times New Roman"/>
          <w:color w:val="000000" w:themeColor="text1"/>
          <w:sz w:val="24"/>
          <w:szCs w:val="24"/>
        </w:rPr>
        <w:t>were</w:t>
      </w:r>
      <w:r w:rsidRPr="00844195">
        <w:rPr>
          <w:rFonts w:ascii="Times New Roman" w:hAnsi="Times New Roman" w:cs="Times New Roman"/>
          <w:color w:val="000000" w:themeColor="text1"/>
          <w:sz w:val="24"/>
          <w:szCs w:val="24"/>
        </w:rPr>
        <w:t xml:space="preserve"> to find best relay sensor node</w:t>
      </w:r>
      <w:r w:rsidR="00BF47AB" w:rsidRPr="00844195">
        <w:rPr>
          <w:rFonts w:ascii="Times New Roman" w:hAnsi="Times New Roman" w:cs="Times New Roman"/>
          <w:color w:val="000000" w:themeColor="text1"/>
          <w:sz w:val="24"/>
          <w:szCs w:val="24"/>
        </w:rPr>
        <w:t>,</w:t>
      </w:r>
      <w:r w:rsidRPr="00844195">
        <w:rPr>
          <w:rFonts w:ascii="Times New Roman" w:hAnsi="Times New Roman" w:cs="Times New Roman"/>
          <w:color w:val="000000" w:themeColor="text1"/>
          <w:sz w:val="24"/>
          <w:szCs w:val="24"/>
        </w:rPr>
        <w:t xml:space="preserve"> to carry communications split through</w:t>
      </w:r>
      <w:r w:rsidR="00BF47AB" w:rsidRPr="00844195">
        <w:rPr>
          <w:rFonts w:ascii="Times New Roman" w:hAnsi="Times New Roman" w:cs="Times New Roman"/>
          <w:color w:val="000000" w:themeColor="text1"/>
          <w:sz w:val="24"/>
          <w:szCs w:val="24"/>
        </w:rPr>
        <w:t xml:space="preserve"> to prevent</w:t>
      </w:r>
      <w:r w:rsidRPr="00844195">
        <w:rPr>
          <w:rFonts w:ascii="Times New Roman" w:hAnsi="Times New Roman" w:cs="Times New Roman"/>
          <w:color w:val="000000" w:themeColor="text1"/>
          <w:sz w:val="24"/>
          <w:szCs w:val="24"/>
        </w:rPr>
        <w:t xml:space="preserve"> problems like overloading </w:t>
      </w:r>
      <w:r w:rsidR="000D0E4A" w:rsidRPr="00844195">
        <w:rPr>
          <w:rFonts w:ascii="Times New Roman" w:hAnsi="Times New Roman" w:cs="Times New Roman"/>
          <w:color w:val="000000" w:themeColor="text1"/>
          <w:sz w:val="24"/>
          <w:szCs w:val="24"/>
        </w:rPr>
        <w:t>a specific</w:t>
      </w:r>
      <w:r w:rsidRPr="00844195">
        <w:rPr>
          <w:rFonts w:ascii="Times New Roman" w:hAnsi="Times New Roman" w:cs="Times New Roman"/>
          <w:color w:val="000000" w:themeColor="text1"/>
          <w:sz w:val="24"/>
          <w:szCs w:val="24"/>
        </w:rPr>
        <w:t xml:space="preserve"> </w:t>
      </w:r>
      <w:r w:rsidRPr="00844195">
        <w:rPr>
          <w:rFonts w:ascii="Times New Roman" w:hAnsi="Times New Roman" w:cs="Times New Roman"/>
          <w:color w:val="000000" w:themeColor="text1"/>
          <w:sz w:val="24"/>
          <w:szCs w:val="24"/>
        </w:rPr>
        <w:lastRenderedPageBreak/>
        <w:t>sensor path.</w:t>
      </w:r>
      <w:r w:rsidR="00BF47AB" w:rsidRPr="00844195">
        <w:rPr>
          <w:rFonts w:ascii="Times New Roman" w:hAnsi="Times New Roman" w:cs="Times New Roman"/>
          <w:color w:val="000000" w:themeColor="text1"/>
          <w:sz w:val="24"/>
          <w:szCs w:val="24"/>
        </w:rPr>
        <w:t xml:space="preserve"> </w:t>
      </w:r>
      <w:r w:rsidR="008517FE" w:rsidRPr="00844195">
        <w:rPr>
          <w:rFonts w:ascii="Times New Roman" w:hAnsi="Times New Roman" w:cs="Times New Roman"/>
          <w:color w:val="000000" w:themeColor="text1"/>
          <w:sz w:val="24"/>
          <w:szCs w:val="24"/>
        </w:rPr>
        <w:t xml:space="preserve">The </w:t>
      </w:r>
      <w:r w:rsidR="00BF47AB" w:rsidRPr="00844195">
        <w:rPr>
          <w:rFonts w:ascii="Times New Roman" w:hAnsi="Times New Roman" w:cs="Times New Roman"/>
          <w:color w:val="000000" w:themeColor="text1"/>
          <w:sz w:val="24"/>
          <w:szCs w:val="24"/>
        </w:rPr>
        <w:t xml:space="preserve">goals of the </w:t>
      </w:r>
      <w:r w:rsidR="008517FE" w:rsidRPr="00844195">
        <w:rPr>
          <w:rFonts w:ascii="Times New Roman" w:hAnsi="Times New Roman" w:cs="Times New Roman"/>
          <w:color w:val="000000" w:themeColor="text1"/>
          <w:sz w:val="24"/>
          <w:szCs w:val="24"/>
        </w:rPr>
        <w:t xml:space="preserve">proposed FSO algorithm, </w:t>
      </w:r>
      <w:r w:rsidR="00BF47AB" w:rsidRPr="00844195">
        <w:rPr>
          <w:rFonts w:ascii="Times New Roman" w:hAnsi="Times New Roman" w:cs="Times New Roman"/>
          <w:color w:val="000000" w:themeColor="text1"/>
          <w:sz w:val="24"/>
          <w:szCs w:val="24"/>
        </w:rPr>
        <w:t>was</w:t>
      </w:r>
      <w:r w:rsidR="008517FE" w:rsidRPr="00844195">
        <w:rPr>
          <w:rFonts w:ascii="Times New Roman" w:hAnsi="Times New Roman" w:cs="Times New Roman"/>
          <w:color w:val="000000" w:themeColor="text1"/>
          <w:sz w:val="24"/>
          <w:szCs w:val="24"/>
        </w:rPr>
        <w:t xml:space="preserve"> to find "optimum routing path" to the sink node from the source or sensor node, with guarantee of reduced traffic intensity in SDWSNs with very small energy </w:t>
      </w:r>
      <w:r w:rsidR="008517FE" w:rsidRPr="00844195">
        <w:rPr>
          <w:rFonts w:ascii="Times New Roman" w:hAnsi="Times New Roman" w:cs="Times New Roman"/>
          <w:noProof/>
          <w:color w:val="000000" w:themeColor="text1"/>
          <w:sz w:val="24"/>
          <w:szCs w:val="24"/>
        </w:rPr>
        <w:t>consumption</w:t>
      </w:r>
      <w:r w:rsidR="008517FE" w:rsidRPr="00844195">
        <w:rPr>
          <w:rFonts w:ascii="Times New Roman" w:hAnsi="Times New Roman" w:cs="Times New Roman"/>
          <w:color w:val="000000" w:themeColor="text1"/>
          <w:sz w:val="24"/>
          <w:szCs w:val="24"/>
        </w:rPr>
        <w:t xml:space="preserve"> at node. their approach first checks for similarities to pinpoint different packets specified on the sensor nodes. They further applied "Levenberg–Marquardt" algorithm to profile a solution for the traffic load minimization problem, while also using their proposed flow splitting optimization to profile a solution to TLM in SDWSNs to find the </w:t>
      </w:r>
      <w:r w:rsidR="008517FE" w:rsidRPr="00844195">
        <w:rPr>
          <w:rFonts w:ascii="Times New Roman" w:hAnsi="Times New Roman" w:cs="Times New Roman"/>
          <w:noProof/>
          <w:color w:val="000000" w:themeColor="text1"/>
          <w:sz w:val="24"/>
          <w:szCs w:val="24"/>
        </w:rPr>
        <w:t>best</w:t>
      </w:r>
      <w:r w:rsidR="008517FE" w:rsidRPr="00844195">
        <w:rPr>
          <w:rFonts w:ascii="Times New Roman" w:hAnsi="Times New Roman" w:cs="Times New Roman"/>
          <w:color w:val="000000" w:themeColor="text1"/>
          <w:sz w:val="24"/>
          <w:szCs w:val="24"/>
        </w:rPr>
        <w:t xml:space="preserve"> path to sink node from the </w:t>
      </w:r>
      <w:r w:rsidR="008517FE" w:rsidRPr="00844195">
        <w:rPr>
          <w:rFonts w:ascii="Times New Roman" w:hAnsi="Times New Roman" w:cs="Times New Roman"/>
          <w:noProof/>
          <w:color w:val="000000" w:themeColor="text1"/>
          <w:sz w:val="24"/>
          <w:szCs w:val="24"/>
        </w:rPr>
        <w:t>source</w:t>
      </w:r>
      <w:r w:rsidR="008517FE" w:rsidRPr="00844195">
        <w:rPr>
          <w:rFonts w:ascii="Times New Roman" w:hAnsi="Times New Roman" w:cs="Times New Roman"/>
          <w:color w:val="000000" w:themeColor="text1"/>
          <w:sz w:val="24"/>
          <w:szCs w:val="24"/>
        </w:rPr>
        <w:t xml:space="preserve"> sensor node. </w:t>
      </w:r>
      <w:r w:rsidR="008517FE" w:rsidRPr="00844195">
        <w:rPr>
          <w:rFonts w:ascii="Times New Roman" w:hAnsi="Times New Roman" w:cs="Times New Roman"/>
          <w:color w:val="3B3838" w:themeColor="background2" w:themeShade="40"/>
        </w:rPr>
        <w:t>(Li et al., 2018)</w:t>
      </w:r>
    </w:p>
    <w:p w14:paraId="5C747B09" w14:textId="555C9E6D" w:rsidR="00ED0354" w:rsidRPr="00844195" w:rsidRDefault="00ED0354" w:rsidP="00ED0354">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 dynamic key management approach was proposed by Kuchipudi, Qyser and Balaram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 </w:t>
      </w:r>
      <w:r w:rsidRPr="00844195">
        <w:rPr>
          <w:rFonts w:ascii="Times New Roman" w:hAnsi="Times New Roman" w:cs="Times New Roman"/>
          <w:color w:val="3B3838" w:themeColor="background2" w:themeShade="40"/>
        </w:rPr>
        <w:t>(Kuchipudi, Qyser and Balaram in 2016)</w:t>
      </w:r>
    </w:p>
    <w:p w14:paraId="21A120DC" w14:textId="75B9388C" w:rsidR="00ED0354" w:rsidRPr="00844195" w:rsidRDefault="00306E33" w:rsidP="00306E33">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In this article by Chen et al in 2017, they proposed and implemented a multi-sensor micro control unit (MCU) for wireless body sensor network (WBSN), which could be used by healthcare devices like Electrocardiogram (ECG) and other devices for healthcare monitoring. The network, works by first having the devices collect the data readings from the person, transform the data into digital data with an Analog-Digital Converter (ADC) device. </w:t>
      </w:r>
      <w:r w:rsidR="009633CE" w:rsidRPr="00844195">
        <w:rPr>
          <w:rFonts w:ascii="Times New Roman" w:hAnsi="Times New Roman" w:cs="Times New Roman"/>
          <w:sz w:val="24"/>
          <w:szCs w:val="24"/>
        </w:rPr>
        <w:t>W</w:t>
      </w:r>
      <w:r w:rsidRPr="00844195">
        <w:rPr>
          <w:rFonts w:ascii="Times New Roman" w:hAnsi="Times New Roman" w:cs="Times New Roman"/>
          <w:sz w:val="24"/>
          <w:szCs w:val="24"/>
        </w:rPr>
        <w:t xml:space="preserve">here the data is compressed, encrypted with Asymmetric Encryption etc. And then transmitted with UART interface. F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 </w:t>
      </w:r>
      <w:r w:rsidRPr="00844195">
        <w:rPr>
          <w:rFonts w:ascii="Times New Roman" w:hAnsi="Times New Roman" w:cs="Times New Roman"/>
          <w:color w:val="3B3838" w:themeColor="background2" w:themeShade="40"/>
        </w:rPr>
        <w:t>(Chen et al in 2017)</w:t>
      </w:r>
    </w:p>
    <w:p w14:paraId="5DBB3ED4" w14:textId="73664179" w:rsidR="009633CE" w:rsidRPr="00844195" w:rsidRDefault="009633CE">
      <w:pPr>
        <w:rPr>
          <w:rFonts w:ascii="Times New Roman" w:hAnsi="Times New Roman" w:cs="Times New Roman"/>
          <w:color w:val="3B3838" w:themeColor="background2" w:themeShade="40"/>
        </w:rPr>
      </w:pPr>
      <w:r w:rsidRPr="00844195">
        <w:rPr>
          <w:rFonts w:ascii="Times New Roman" w:hAnsi="Times New Roman" w:cs="Times New Roman"/>
          <w:color w:val="3B3838" w:themeColor="background2" w:themeShade="40"/>
        </w:rPr>
        <w:br w:type="page"/>
      </w:r>
    </w:p>
    <w:p w14:paraId="00432773" w14:textId="04A0B621" w:rsidR="00B741FD" w:rsidRPr="00844195" w:rsidRDefault="00F42145" w:rsidP="003D1462">
      <w:pPr>
        <w:pStyle w:val="Heading1"/>
        <w:rPr>
          <w:rFonts w:cs="Times New Roman"/>
        </w:rPr>
      </w:pPr>
      <w:bookmarkStart w:id="4" w:name="_Toc4689209"/>
      <w:r w:rsidRPr="00844195">
        <w:rPr>
          <w:rFonts w:cs="Times New Roman"/>
        </w:rPr>
        <w:lastRenderedPageBreak/>
        <w:t>Methodology</w:t>
      </w:r>
      <w:bookmarkEnd w:id="4"/>
    </w:p>
    <w:p w14:paraId="2092901B" w14:textId="77777777" w:rsidR="0049163E" w:rsidRPr="00844195" w:rsidRDefault="0049163E" w:rsidP="0049163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45573F6B" w14:textId="0D926904" w:rsidR="00B741FD" w:rsidRPr="00844195" w:rsidRDefault="00B741FD" w:rsidP="00D41C9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a </w:t>
      </w:r>
      <w:r w:rsidRPr="00844195">
        <w:rPr>
          <w:rFonts w:ascii="Times New Roman" w:hAnsi="Times New Roman" w:cs="Times New Roman"/>
          <w:noProof/>
          <w:sz w:val="24"/>
          <w:szCs w:val="24"/>
        </w:rPr>
        <w:t>significant</w:t>
      </w:r>
      <w:r w:rsidRPr="00844195">
        <w:rPr>
          <w:rFonts w:ascii="Times New Roman" w:hAnsi="Times New Roman" w:cs="Times New Roman"/>
          <w:sz w:val="24"/>
          <w:szCs w:val="24"/>
        </w:rPr>
        <w:t xml:space="preserve"> limitation on nodes such </w:t>
      </w:r>
      <w:r w:rsidRPr="00844195">
        <w:rPr>
          <w:rFonts w:ascii="Times New Roman" w:hAnsi="Times New Roman" w:cs="Times New Roman"/>
          <w:noProof/>
          <w:sz w:val="24"/>
          <w:szCs w:val="24"/>
        </w:rPr>
        <w:t>as</w:t>
      </w:r>
      <w:r w:rsidRPr="00844195">
        <w:rPr>
          <w:rFonts w:ascii="Times New Roman" w:hAnsi="Times New Roman" w:cs="Times New Roman"/>
          <w:sz w:val="24"/>
          <w:szCs w:val="24"/>
        </w:rPr>
        <w:t xml:space="preserve"> Limited Memory, Power, Processing, Transmission spend and Communication.</w:t>
      </w:r>
      <w:r w:rsidR="00D41C9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Since we know that it is the coming together of various smart and </w:t>
      </w:r>
      <w:r w:rsidRPr="00844195">
        <w:rPr>
          <w:rFonts w:ascii="Times New Roman" w:hAnsi="Times New Roman" w:cs="Times New Roman"/>
          <w:noProof/>
          <w:sz w:val="24"/>
          <w:szCs w:val="24"/>
        </w:rPr>
        <w:t>small-sized</w:t>
      </w:r>
      <w:r w:rsidRPr="00844195">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844195">
        <w:rPr>
          <w:rFonts w:ascii="Times New Roman" w:hAnsi="Times New Roman" w:cs="Times New Roman"/>
          <w:noProof/>
          <w:sz w:val="24"/>
          <w:szCs w:val="24"/>
        </w:rPr>
        <w:t>that best suite</w:t>
      </w:r>
      <w:r w:rsidRPr="00844195">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844195">
        <w:rPr>
          <w:rFonts w:ascii="Times New Roman" w:hAnsi="Times New Roman" w:cs="Times New Roman"/>
          <w:noProof/>
          <w:sz w:val="24"/>
          <w:szCs w:val="24"/>
        </w:rPr>
        <w:t>us</w:t>
      </w:r>
      <w:r w:rsidRPr="00844195">
        <w:rPr>
          <w:rFonts w:ascii="Times New Roman" w:hAnsi="Times New Roman" w:cs="Times New Roman"/>
          <w:sz w:val="24"/>
          <w:szCs w:val="24"/>
        </w:rPr>
        <w:t xml:space="preserve"> to Fog Computing, this is nothing but computing in the fog layer. Instead of having sensors communicate to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844195">
        <w:rPr>
          <w:rFonts w:ascii="Times New Roman" w:hAnsi="Times New Roman" w:cs="Times New Roman"/>
          <w:color w:val="404040" w:themeColor="text1" w:themeTint="BF"/>
        </w:rPr>
        <w:t>(Hanes et al, 2017)</w:t>
      </w:r>
      <w:r w:rsidRPr="00844195">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844195" w:rsidRDefault="00B741FD" w:rsidP="0049163E">
      <w:pPr>
        <w:rPr>
          <w:rFonts w:ascii="Times New Roman" w:hAnsi="Times New Roman" w:cs="Times New Roman"/>
        </w:rPr>
      </w:pPr>
    </w:p>
    <w:p w14:paraId="690A6AF4" w14:textId="77777777" w:rsidR="000D0E4A" w:rsidRPr="00844195" w:rsidRDefault="000D0E4A">
      <w:pPr>
        <w:rPr>
          <w:rFonts w:ascii="Times New Roman" w:eastAsiaTheme="majorEastAsia" w:hAnsi="Times New Roman" w:cs="Times New Roman"/>
          <w:color w:val="000000" w:themeColor="text1"/>
          <w:sz w:val="28"/>
          <w:szCs w:val="32"/>
        </w:rPr>
      </w:pPr>
      <w:r w:rsidRPr="00844195">
        <w:rPr>
          <w:rFonts w:ascii="Times New Roman" w:hAnsi="Times New Roman" w:cs="Times New Roman"/>
        </w:rPr>
        <w:br w:type="page"/>
      </w:r>
    </w:p>
    <w:p w14:paraId="54860372" w14:textId="6FAD5E60" w:rsidR="000C5BEC" w:rsidRPr="00844195" w:rsidRDefault="000C5BEC" w:rsidP="003D1462">
      <w:pPr>
        <w:pStyle w:val="Heading1"/>
        <w:rPr>
          <w:rFonts w:cs="Times New Roman"/>
        </w:rPr>
      </w:pPr>
      <w:bookmarkStart w:id="5" w:name="_Toc4689210"/>
      <w:r w:rsidRPr="00844195">
        <w:rPr>
          <w:rFonts w:cs="Times New Roman"/>
        </w:rPr>
        <w:lastRenderedPageBreak/>
        <w:t>Structure of WSN</w:t>
      </w:r>
      <w:bookmarkEnd w:id="5"/>
    </w:p>
    <w:p w14:paraId="3659B05B" w14:textId="69C1AD83" w:rsidR="009267E7" w:rsidRPr="00844195" w:rsidRDefault="00D47BF1" w:rsidP="00521E12">
      <w:pPr>
        <w:pStyle w:val="Default"/>
        <w:spacing w:after="240" w:line="276" w:lineRule="auto"/>
        <w:jc w:val="both"/>
      </w:pPr>
      <w:r w:rsidRPr="00844195">
        <w:t xml:space="preserve">Wireless Sensor Network </w:t>
      </w:r>
      <w:r w:rsidR="00BB780C" w:rsidRPr="00844195">
        <w:t xml:space="preserve">is "a collaborative network of small wireless sensor devices, sensing a physical phenomenon" </w:t>
      </w:r>
      <w:r w:rsidR="00BB780C" w:rsidRPr="00844195">
        <w:rPr>
          <w:color w:val="404040" w:themeColor="text1" w:themeTint="BF"/>
          <w:sz w:val="22"/>
          <w:szCs w:val="22"/>
        </w:rPr>
        <w:t>(Elshakankiri, 2018)</w:t>
      </w:r>
      <w:r w:rsidR="00BB780C" w:rsidRPr="00844195">
        <w:t>.</w:t>
      </w:r>
      <w:r w:rsidR="00BB780C" w:rsidRPr="00844195">
        <w:rPr>
          <w:sz w:val="22"/>
          <w:szCs w:val="22"/>
        </w:rPr>
        <w:t xml:space="preserve"> </w:t>
      </w:r>
      <w:r w:rsidR="00BB780C" w:rsidRPr="00844195">
        <w:t>Which also means</w:t>
      </w:r>
      <w:r w:rsidR="009F1EC6" w:rsidRPr="00844195">
        <w:t xml:space="preserve"> that,</w:t>
      </w:r>
      <w:r w:rsidR="00BB780C" w:rsidRPr="00844195">
        <w:t xml:space="preserve"> it </w:t>
      </w:r>
      <w:r w:rsidRPr="00844195">
        <w:t xml:space="preserve">is </w:t>
      </w:r>
      <w:r w:rsidR="00B20E39" w:rsidRPr="00844195">
        <w:t xml:space="preserve">a combination of smart/small devices with the capability of wireless communication, these smart devices are either </w:t>
      </w:r>
      <w:r w:rsidRPr="00844195">
        <w:t>referred to as</w:t>
      </w:r>
      <w:r w:rsidR="00B20E39" w:rsidRPr="00844195">
        <w:t xml:space="preserve"> Nodes or Motes. </w:t>
      </w:r>
      <w:r w:rsidRPr="00844195">
        <w:t>Because of how WSN operates an infrastructure-less architecture, it makes sensors nodes easy to deploy in various environment</w:t>
      </w:r>
      <w:r w:rsidR="00BB780C" w:rsidRPr="00844195">
        <w:t>s</w:t>
      </w:r>
      <w:r w:rsidRPr="00844195">
        <w:t xml:space="preserve"> for the purpose of </w:t>
      </w:r>
      <w:r w:rsidR="008A0D7B" w:rsidRPr="00844195">
        <w:t xml:space="preserve">monitoring physical or environmental conditions, alongside </w:t>
      </w:r>
      <w:r w:rsidRPr="00844195">
        <w:t>data collection</w:t>
      </w:r>
      <w:r w:rsidR="00BB780C" w:rsidRPr="00844195">
        <w:t xml:space="preserve"> </w:t>
      </w:r>
      <w:r w:rsidRPr="00844195">
        <w:t xml:space="preserve">and communication via a communication medium to either </w:t>
      </w:r>
      <w:r w:rsidR="008A0D7B" w:rsidRPr="00844195">
        <w:t>F</w:t>
      </w:r>
      <w:r w:rsidRPr="00844195">
        <w:t xml:space="preserve">og or </w:t>
      </w:r>
      <w:r w:rsidR="008A0D7B" w:rsidRPr="00844195">
        <w:t>C</w:t>
      </w:r>
      <w:r w:rsidRPr="00844195">
        <w:t xml:space="preserve">loud </w:t>
      </w:r>
      <w:r w:rsidR="008A0D7B" w:rsidRPr="00844195">
        <w:t xml:space="preserve">base computing </w:t>
      </w:r>
      <w:r w:rsidRPr="00844195">
        <w:t>for future processing.</w:t>
      </w:r>
    </w:p>
    <w:p w14:paraId="462A73D3" w14:textId="27544775" w:rsidR="00006A8D" w:rsidRPr="00844195" w:rsidRDefault="00006A8D" w:rsidP="00521E12">
      <w:pPr>
        <w:pStyle w:val="Default"/>
        <w:spacing w:after="240" w:line="276" w:lineRule="auto"/>
        <w:jc w:val="both"/>
      </w:pPr>
      <w:r w:rsidRPr="00844195">
        <w:t xml:space="preserve">The </w:t>
      </w:r>
      <w:r w:rsidRPr="00844195">
        <w:rPr>
          <w:color w:val="000000" w:themeColor="text1"/>
        </w:rPr>
        <w:t xml:space="preserve">below </w:t>
      </w:r>
      <w:r w:rsidR="00B84520" w:rsidRPr="00844195">
        <w:rPr>
          <w:color w:val="000000" w:themeColor="text1"/>
        </w:rPr>
        <w:t>figure 1</w:t>
      </w:r>
      <w:r w:rsidRPr="00844195">
        <w:rPr>
          <w:color w:val="000000" w:themeColor="text1"/>
        </w:rPr>
        <w:t xml:space="preserve"> depicts how sensors interacts with the environment they are placed in</w:t>
      </w:r>
      <w:r w:rsidR="00103E09" w:rsidRPr="00844195">
        <w:rPr>
          <w:color w:val="000000" w:themeColor="text1"/>
        </w:rPr>
        <w:t xml:space="preserve"> to collect various data types. The sensor deployed </w:t>
      </w:r>
      <w:r w:rsidR="00103E09" w:rsidRPr="00844195">
        <w:t>in environment has capability of wireless communication between each other. Interconnection between various sensor node allows better flow of traffic through nodes to base stations.</w:t>
      </w:r>
    </w:p>
    <w:p w14:paraId="0EFC028F" w14:textId="35D9A9C8" w:rsidR="00006A8D" w:rsidRPr="00844195" w:rsidRDefault="00006A8D" w:rsidP="00175A46">
      <w:pPr>
        <w:pStyle w:val="Default"/>
        <w:spacing w:line="276" w:lineRule="auto"/>
        <w:jc w:val="center"/>
      </w:pPr>
      <w:r w:rsidRPr="00844195">
        <w:rPr>
          <w:noProof/>
        </w:rPr>
        <w:drawing>
          <wp:inline distT="0" distB="0" distL="0" distR="0" wp14:anchorId="6F4A10DB" wp14:editId="739BFE48">
            <wp:extent cx="5724525" cy="2457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457450"/>
                    </a:xfrm>
                    <a:prstGeom prst="rect">
                      <a:avLst/>
                    </a:prstGeom>
                    <a:noFill/>
                    <a:ln>
                      <a:noFill/>
                    </a:ln>
                  </pic:spPr>
                </pic:pic>
              </a:graphicData>
            </a:graphic>
          </wp:inline>
        </w:drawing>
      </w:r>
    </w:p>
    <w:p w14:paraId="7A532DD4" w14:textId="1B2A7F87" w:rsidR="00006A8D" w:rsidRPr="00844195" w:rsidRDefault="00006A8D" w:rsidP="008115AC">
      <w:pPr>
        <w:pStyle w:val="Default"/>
        <w:spacing w:line="276" w:lineRule="auto"/>
        <w:jc w:val="center"/>
        <w:rPr>
          <w:color w:val="404040" w:themeColor="text1" w:themeTint="BF"/>
          <w:sz w:val="22"/>
          <w:szCs w:val="22"/>
        </w:rPr>
      </w:pPr>
      <w:r w:rsidRPr="00844195">
        <w:rPr>
          <w:sz w:val="22"/>
          <w:szCs w:val="22"/>
        </w:rPr>
        <w:t xml:space="preserve">Figure </w:t>
      </w:r>
      <w:r w:rsidR="00B84520" w:rsidRPr="00844195">
        <w:rPr>
          <w:sz w:val="22"/>
          <w:szCs w:val="22"/>
        </w:rPr>
        <w:t>1</w:t>
      </w:r>
      <w:r w:rsidRPr="00844195">
        <w:rPr>
          <w:sz w:val="22"/>
          <w:szCs w:val="22"/>
        </w:rPr>
        <w:t>: Typical structure of a WSN</w:t>
      </w:r>
      <w:r w:rsidR="00103E09" w:rsidRPr="00844195">
        <w:rPr>
          <w:sz w:val="22"/>
          <w:szCs w:val="22"/>
        </w:rPr>
        <w:t xml:space="preserve"> </w:t>
      </w:r>
      <w:r w:rsidR="00103E09" w:rsidRPr="00844195">
        <w:rPr>
          <w:color w:val="404040" w:themeColor="text1" w:themeTint="BF"/>
          <w:sz w:val="22"/>
          <w:szCs w:val="22"/>
        </w:rPr>
        <w:t>(Lu, 2013)</w:t>
      </w:r>
    </w:p>
    <w:p w14:paraId="486B2048" w14:textId="77777777" w:rsidR="008115AC" w:rsidRPr="00844195" w:rsidRDefault="008115AC" w:rsidP="008115AC">
      <w:pPr>
        <w:pStyle w:val="Default"/>
        <w:spacing w:after="240" w:line="276" w:lineRule="auto"/>
      </w:pPr>
    </w:p>
    <w:p w14:paraId="1858A123" w14:textId="77777777" w:rsidR="008115AC" w:rsidRPr="00844195" w:rsidRDefault="008115AC" w:rsidP="00C018C1">
      <w:pPr>
        <w:pStyle w:val="Heading2"/>
      </w:pPr>
      <w:bookmarkStart w:id="6" w:name="_Toc4689211"/>
      <w:r w:rsidRPr="00844195">
        <w:t>Important Components in WSN</w:t>
      </w:r>
      <w:bookmarkEnd w:id="6"/>
    </w:p>
    <w:p w14:paraId="3E84E546" w14:textId="18DB8879" w:rsidR="007E12DD" w:rsidRPr="00844195" w:rsidRDefault="00B84520" w:rsidP="000A2418">
      <w:pPr>
        <w:pStyle w:val="Default"/>
        <w:spacing w:after="240" w:line="276" w:lineRule="auto"/>
        <w:jc w:val="both"/>
      </w:pPr>
      <w:r w:rsidRPr="00844195">
        <w:rPr>
          <w:color w:val="000000" w:themeColor="text1"/>
        </w:rPr>
        <w:t>Figure 2</w:t>
      </w:r>
      <w:r w:rsidR="00103E09" w:rsidRPr="00844195">
        <w:rPr>
          <w:color w:val="000000" w:themeColor="text1"/>
        </w:rPr>
        <w:t xml:space="preserve"> below, fu</w:t>
      </w:r>
      <w:r w:rsidRPr="00844195">
        <w:rPr>
          <w:color w:val="000000" w:themeColor="text1"/>
        </w:rPr>
        <w:t>rther</w:t>
      </w:r>
      <w:r w:rsidR="00103E09" w:rsidRPr="00844195">
        <w:rPr>
          <w:color w:val="000000" w:themeColor="text1"/>
        </w:rPr>
        <w:t xml:space="preserve"> illustrate the various components residing with</w:t>
      </w:r>
      <w:r w:rsidR="007E12DD" w:rsidRPr="00844195">
        <w:rPr>
          <w:color w:val="000000" w:themeColor="text1"/>
        </w:rPr>
        <w:t>in</w:t>
      </w:r>
      <w:r w:rsidR="00103E09" w:rsidRPr="00844195">
        <w:rPr>
          <w:color w:val="000000" w:themeColor="text1"/>
        </w:rPr>
        <w:t xml:space="preserve"> WSN nodes. Where the nodes </w:t>
      </w:r>
      <w:r w:rsidR="0039425B" w:rsidRPr="00844195">
        <w:rPr>
          <w:color w:val="000000" w:themeColor="text1"/>
        </w:rPr>
        <w:t>central feature is: Sensing Unit</w:t>
      </w:r>
      <w:r w:rsidR="0039425B" w:rsidRPr="00844195">
        <w:t xml:space="preserve">, Processing Unit, Communication Unit and Power Unit. </w:t>
      </w:r>
      <w:r w:rsidR="00B22C0A" w:rsidRPr="00844195">
        <w:t>Within each central node feature, there are also subcomponents which are responsible for carrying out some specific functionalities within its unit.</w:t>
      </w:r>
    </w:p>
    <w:p w14:paraId="658FD92B" w14:textId="77777777" w:rsidR="007E12DD" w:rsidRPr="00844195" w:rsidRDefault="007E12DD" w:rsidP="007E12DD">
      <w:pPr>
        <w:pStyle w:val="Default"/>
        <w:spacing w:after="240" w:line="276" w:lineRule="auto"/>
        <w:jc w:val="center"/>
      </w:pPr>
      <w:r w:rsidRPr="00844195">
        <w:rPr>
          <w:noProof/>
        </w:rPr>
        <w:lastRenderedPageBreak/>
        <w:drawing>
          <wp:inline distT="0" distB="0" distL="0" distR="0" wp14:anchorId="29713D9F" wp14:editId="7855D600">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982" cy="3402719"/>
                    </a:xfrm>
                    <a:prstGeom prst="rect">
                      <a:avLst/>
                    </a:prstGeom>
                  </pic:spPr>
                </pic:pic>
              </a:graphicData>
            </a:graphic>
          </wp:inline>
        </w:drawing>
      </w:r>
    </w:p>
    <w:p w14:paraId="5A8B34B1" w14:textId="77777777" w:rsidR="007E12DD" w:rsidRPr="00844195" w:rsidRDefault="007E12DD" w:rsidP="007E12DD">
      <w:pPr>
        <w:pStyle w:val="Default"/>
        <w:spacing w:after="240" w:line="276" w:lineRule="auto"/>
        <w:jc w:val="center"/>
        <w:rPr>
          <w:sz w:val="22"/>
          <w:szCs w:val="22"/>
        </w:rPr>
      </w:pPr>
      <w:r w:rsidRPr="00844195">
        <w:rPr>
          <w:sz w:val="22"/>
          <w:szCs w:val="22"/>
        </w:rPr>
        <w:t xml:space="preserve">Figure 2: Components in WSNs </w:t>
      </w:r>
      <w:r w:rsidRPr="00844195">
        <w:rPr>
          <w:color w:val="404040" w:themeColor="text1" w:themeTint="BF"/>
          <w:sz w:val="22"/>
          <w:szCs w:val="22"/>
        </w:rPr>
        <w:t>(Akgül, Hasoğlu &amp; Haznedar, 2018)</w:t>
      </w:r>
    </w:p>
    <w:p w14:paraId="37ED828A" w14:textId="3EA7A7ED" w:rsidR="000A2418" w:rsidRPr="00844195" w:rsidRDefault="000A2418" w:rsidP="000A2418">
      <w:pPr>
        <w:pStyle w:val="Default"/>
        <w:spacing w:after="240" w:line="276" w:lineRule="auto"/>
        <w:jc w:val="both"/>
      </w:pPr>
      <w:r w:rsidRPr="00844195">
        <w:t xml:space="preserve">According to a book by Cisco on IoT Fundamental written by Hanes et al, in 2017. They </w:t>
      </w:r>
      <w:r w:rsidR="002A0722" w:rsidRPr="00844195">
        <w:t>described</w:t>
      </w:r>
      <w:r w:rsidR="008115AC" w:rsidRPr="00844195">
        <w:t xml:space="preserve"> the functionalities of</w:t>
      </w:r>
      <w:r w:rsidRPr="00844195">
        <w:t xml:space="preserve"> </w:t>
      </w:r>
      <w:r w:rsidR="007E12DD" w:rsidRPr="00844195">
        <w:t xml:space="preserve">the </w:t>
      </w:r>
      <w:r w:rsidR="002A0722" w:rsidRPr="00844195">
        <w:t>four central features</w:t>
      </w:r>
      <w:r w:rsidR="00127F2E" w:rsidRPr="00844195">
        <w:t xml:space="preserve"> shown on figure 2 above</w:t>
      </w:r>
      <w:r w:rsidRPr="00844195">
        <w:t xml:space="preserve"> as follows: </w:t>
      </w:r>
    </w:p>
    <w:p w14:paraId="32634DAC" w14:textId="43A5467A" w:rsidR="000A2418" w:rsidRPr="00844195" w:rsidRDefault="000A2418" w:rsidP="000A2418">
      <w:pPr>
        <w:pStyle w:val="Default"/>
        <w:spacing w:after="240" w:line="276" w:lineRule="auto"/>
        <w:jc w:val="both"/>
      </w:pPr>
      <w:bookmarkStart w:id="7" w:name="_Toc4689212"/>
      <w:r w:rsidRPr="00844195">
        <w:rPr>
          <w:rStyle w:val="Heading3Char"/>
          <w:rFonts w:cs="Times New Roman"/>
        </w:rPr>
        <w:t>Sensing Unit</w:t>
      </w:r>
      <w:bookmarkEnd w:id="7"/>
      <w:r w:rsidRPr="00844195">
        <w:t xml:space="preserve">: The unit comprises of Sensors and Actuators, where the responsibility of the Sensor is to sense or measure the environment they are placed in, while Actuators are responsible for acting on that environment, sometimes with instructions coming from the processing unit based on the data which was sensed by the sensor. Sometimes, the sensing unit only has sensing capability or multiple sensors without actuators. This is as a result of, the vast majority Sensor or </w:t>
      </w:r>
      <w:r w:rsidR="002A0722" w:rsidRPr="00844195">
        <w:t>Actuator</w:t>
      </w:r>
      <w:r w:rsidRPr="00844195">
        <w:t xml:space="preserve"> node </w:t>
      </w:r>
      <w:r w:rsidR="002A0722" w:rsidRPr="00844195">
        <w:t>available</w:t>
      </w:r>
      <w:r w:rsidRPr="00844195">
        <w:t xml:space="preserve"> for various tasks.</w:t>
      </w:r>
    </w:p>
    <w:p w14:paraId="03BDD8D7" w14:textId="7FDD8A3E" w:rsidR="000A2418" w:rsidRPr="00844195" w:rsidRDefault="000A2418" w:rsidP="000A2418">
      <w:pPr>
        <w:pStyle w:val="Default"/>
        <w:spacing w:after="240" w:line="276" w:lineRule="auto"/>
        <w:jc w:val="both"/>
      </w:pPr>
      <w:bookmarkStart w:id="8" w:name="_Toc4689213"/>
      <w:r w:rsidRPr="00844195">
        <w:rPr>
          <w:rStyle w:val="Heading3Char"/>
          <w:rFonts w:cs="Times New Roman"/>
        </w:rPr>
        <w:t>Processing Unit</w:t>
      </w:r>
      <w:bookmarkEnd w:id="8"/>
      <w:r w:rsidRPr="00844195">
        <w:t>: This unit is responsible for coordina</w:t>
      </w:r>
      <w:r w:rsidR="002A0722" w:rsidRPr="00844195">
        <w:t>ting</w:t>
      </w:r>
      <w:r w:rsidRPr="00844195">
        <w:t xml:space="preserve"> all other parts on the node. which includes </w:t>
      </w:r>
      <w:r w:rsidR="002A0722" w:rsidRPr="00844195">
        <w:t>analyzing</w:t>
      </w:r>
      <w:r w:rsidRPr="00844195">
        <w:t xml:space="preserve"> the data collected by the sensing unit, effi</w:t>
      </w:r>
      <w:r w:rsidR="002A0722" w:rsidRPr="00844195">
        <w:t>ci</w:t>
      </w:r>
      <w:r w:rsidRPr="00844195">
        <w:t xml:space="preserve">ent energy distribution within the node </w:t>
      </w:r>
      <w:r w:rsidR="002A0722" w:rsidRPr="00844195">
        <w:t>and</w:t>
      </w:r>
      <w:r w:rsidRPr="00844195">
        <w:t xml:space="preserve"> initializing instructions for data to be forward through the communication unit to another node. Because application use is different, the</w:t>
      </w:r>
      <w:r w:rsidR="00B84520" w:rsidRPr="00844195">
        <w:t>re</w:t>
      </w:r>
      <w:r w:rsidRPr="00844195">
        <w:t xml:space="preserve"> are variet</w:t>
      </w:r>
      <w:r w:rsidR="00B84520" w:rsidRPr="00844195">
        <w:t>ies</w:t>
      </w:r>
      <w:r w:rsidRPr="00844195">
        <w:t xml:space="preserve"> of processing unit</w:t>
      </w:r>
      <w:r w:rsidR="00B84520" w:rsidRPr="00844195">
        <w:t>s</w:t>
      </w:r>
      <w:r w:rsidRPr="00844195">
        <w:t xml:space="preserve"> currently </w:t>
      </w:r>
      <w:r w:rsidR="002A0722" w:rsidRPr="00844195">
        <w:t>available</w:t>
      </w:r>
      <w:r w:rsidRPr="00844195">
        <w:t xml:space="preserve">. </w:t>
      </w:r>
      <w:r w:rsidR="00B84520" w:rsidRPr="00844195">
        <w:t>A</w:t>
      </w:r>
      <w:r w:rsidRPr="00844195">
        <w:t xml:space="preserve">lso, some are widely used more than others such as </w:t>
      </w:r>
      <w:r w:rsidR="00B84520" w:rsidRPr="00844195">
        <w:t>M</w:t>
      </w:r>
      <w:r w:rsidRPr="00844195">
        <w:t>icrocontroller (e.g. Arduino se</w:t>
      </w:r>
      <w:r w:rsidR="000D0E4A" w:rsidRPr="00844195">
        <w:t xml:space="preserve">e figure </w:t>
      </w:r>
      <w:r w:rsidR="0083412A" w:rsidRPr="00844195">
        <w:t>6</w:t>
      </w:r>
      <w:r w:rsidRPr="00844195">
        <w:t xml:space="preserve">). The use of microcontroller </w:t>
      </w:r>
      <w:r w:rsidR="002A0722" w:rsidRPr="00844195">
        <w:t>is</w:t>
      </w:r>
      <w:r w:rsidRPr="00844195">
        <w:t xml:space="preserve"> mainly popular because of its small size, "flexibility, programming simplicity, ubiquity, low power consumption, and low cost."</w:t>
      </w:r>
    </w:p>
    <w:p w14:paraId="673EACE4" w14:textId="00D43A7A" w:rsidR="000A2418" w:rsidRPr="00844195" w:rsidRDefault="000A2418" w:rsidP="000A2418">
      <w:pPr>
        <w:pStyle w:val="Default"/>
        <w:spacing w:after="240" w:line="276" w:lineRule="auto"/>
        <w:jc w:val="both"/>
      </w:pPr>
      <w:bookmarkStart w:id="9" w:name="_Toc4689214"/>
      <w:r w:rsidRPr="00844195">
        <w:rPr>
          <w:rStyle w:val="Heading3Char"/>
          <w:rFonts w:cs="Times New Roman"/>
        </w:rPr>
        <w:t>Communication Unit</w:t>
      </w:r>
      <w:bookmarkEnd w:id="9"/>
      <w:r w:rsidRPr="00844195">
        <w:t>: Being able to communicate effi</w:t>
      </w:r>
      <w:r w:rsidR="002A0722" w:rsidRPr="00844195">
        <w:t>ci</w:t>
      </w:r>
      <w:r w:rsidRPr="00844195">
        <w:t xml:space="preserve">ently has always been very </w:t>
      </w:r>
      <w:r w:rsidR="002A0722" w:rsidRPr="00844195">
        <w:t>crucial</w:t>
      </w:r>
      <w:r w:rsidRPr="00844195">
        <w:t xml:space="preserve"> for WSN node. the communication unit is </w:t>
      </w:r>
      <w:r w:rsidR="002A0722" w:rsidRPr="00844195">
        <w:t>responsible</w:t>
      </w:r>
      <w:r w:rsidRPr="00844195">
        <w:t xml:space="preserve"> for establishing communication with other nodes via the use of low-data-rate communication medium. </w:t>
      </w:r>
      <w:r w:rsidR="002A0722" w:rsidRPr="00844195">
        <w:t>For</w:t>
      </w:r>
      <w:r w:rsidRPr="00844195">
        <w:t xml:space="preserve"> nodes to reach maximum distance, WSN nodes uses the communication medium to interconnect with other nodes and by doing this, </w:t>
      </w:r>
      <w:r w:rsidRPr="00844195">
        <w:lastRenderedPageBreak/>
        <w:t xml:space="preserve">traffic is passed through various nodes to reach the base station. Other reasons for </w:t>
      </w:r>
      <w:r w:rsidR="002A0722" w:rsidRPr="00844195">
        <w:t>interconnecting</w:t>
      </w:r>
      <w:r w:rsidRPr="00844195">
        <w:t xml:space="preserve"> nodes are "cost, limited infrastructure availability, and ease of deployment." WSN node mainly use IEEE 802.15.4 standard, this is because it specifies variety of low-data-rate WPANs such as ZigBee and 6LoWPAN which is very much suitable for WSN node. Other communication means include 802.11 (Wi-Fi), 802.15.1 (Bluetooth), 802.15.4f (RFID), GSM/GPRS etc.</w:t>
      </w:r>
    </w:p>
    <w:p w14:paraId="55601391" w14:textId="75DF1D39" w:rsidR="00103E09" w:rsidRPr="00844195" w:rsidRDefault="000A2418" w:rsidP="005802C4">
      <w:pPr>
        <w:pStyle w:val="Default"/>
        <w:spacing w:line="276" w:lineRule="auto"/>
        <w:jc w:val="both"/>
        <w:rPr>
          <w:color w:val="404040" w:themeColor="text1" w:themeTint="BF"/>
        </w:rPr>
      </w:pPr>
      <w:bookmarkStart w:id="10" w:name="_Toc4689215"/>
      <w:r w:rsidRPr="00844195">
        <w:rPr>
          <w:rStyle w:val="Heading3Char"/>
          <w:rFonts w:cs="Times New Roman"/>
        </w:rPr>
        <w:t>Power Unit</w:t>
      </w:r>
      <w:bookmarkEnd w:id="10"/>
      <w:r w:rsidRPr="00844195">
        <w:t>: This unit</w:t>
      </w:r>
      <w:r w:rsidR="00E64130" w:rsidRPr="00844195">
        <w:t>,</w:t>
      </w:r>
      <w:r w:rsidRPr="00844195">
        <w:t xml:space="preserve"> provides energy for WSN nodes to function on the field without being connected to power supply. Because of the power unit, WSN nodes can be deployed in almost any environment. The power unit is a very </w:t>
      </w:r>
      <w:r w:rsidR="002A0722" w:rsidRPr="00844195">
        <w:t>crucial</w:t>
      </w:r>
      <w:r w:rsidRPr="00844195">
        <w:t xml:space="preserve"> part of WSN nodes</w:t>
      </w:r>
      <w:r w:rsidR="00E64130" w:rsidRPr="00844195">
        <w:t xml:space="preserve">. Although it is said that the communication unit uses the most power on node, it is very important to have </w:t>
      </w:r>
      <w:r w:rsidRPr="00844195">
        <w:t xml:space="preserve">efficient </w:t>
      </w:r>
      <w:r w:rsidR="002A0722" w:rsidRPr="00844195">
        <w:t>distribution</w:t>
      </w:r>
      <w:r w:rsidRPr="00844195">
        <w:t xml:space="preserve"> of power for the node to function effectively</w:t>
      </w:r>
      <w:r w:rsidR="00E64130" w:rsidRPr="00844195">
        <w:t>, since it is</w:t>
      </w:r>
      <w:r w:rsidRPr="00844195">
        <w:t xml:space="preserve"> of uttermost importance for a reliable wireless sensor network.</w:t>
      </w:r>
      <w:r w:rsidR="009E7358" w:rsidRPr="00844195">
        <w:t xml:space="preserve"> </w:t>
      </w:r>
      <w:r w:rsidR="009E7358" w:rsidRPr="00844195">
        <w:rPr>
          <w:color w:val="404040" w:themeColor="text1" w:themeTint="BF"/>
          <w:sz w:val="22"/>
          <w:szCs w:val="22"/>
        </w:rPr>
        <w:t>(Hanes et al, 2017)</w:t>
      </w:r>
    </w:p>
    <w:p w14:paraId="0B71151D" w14:textId="77777777" w:rsidR="005802C4" w:rsidRPr="00844195" w:rsidRDefault="005802C4" w:rsidP="000A2418">
      <w:pPr>
        <w:pStyle w:val="Default"/>
        <w:spacing w:after="240" w:line="276" w:lineRule="auto"/>
        <w:jc w:val="both"/>
      </w:pPr>
    </w:p>
    <w:p w14:paraId="3D8336A3" w14:textId="44371AB5" w:rsidR="007E12DD" w:rsidRPr="00844195" w:rsidRDefault="007E12DD" w:rsidP="00C018C1">
      <w:pPr>
        <w:pStyle w:val="Heading2"/>
      </w:pPr>
      <w:bookmarkStart w:id="11" w:name="_Toc4689216"/>
      <w:r w:rsidRPr="00844195">
        <w:t>Topology in WSNs</w:t>
      </w:r>
      <w:bookmarkEnd w:id="11"/>
    </w:p>
    <w:p w14:paraId="60878A85" w14:textId="6AEAD6EA" w:rsidR="00521E12" w:rsidRPr="00844195" w:rsidRDefault="00D41C9E" w:rsidP="008777CF">
      <w:pPr>
        <w:pStyle w:val="Default"/>
        <w:spacing w:after="240" w:line="276" w:lineRule="auto"/>
        <w:jc w:val="both"/>
      </w:pPr>
      <w:r w:rsidRPr="00844195">
        <w:t xml:space="preserve">Topology refers to the way in which devices are interconnected together in either a wired or wireless network. </w:t>
      </w:r>
      <w:r w:rsidR="00521E12" w:rsidRPr="00844195">
        <w:t xml:space="preserve">The structure of WSNs is </w:t>
      </w:r>
      <w:r w:rsidR="008777CF" w:rsidRPr="00844195">
        <w:t>greatly impacted by the type of Network Topology being used</w:t>
      </w:r>
      <w:r w:rsidR="00521E12" w:rsidRPr="00844195">
        <w:t>. Where there are various topologies currently available such as</w:t>
      </w:r>
      <w:r w:rsidR="008777CF" w:rsidRPr="00844195">
        <w:t xml:space="preserve"> Point-to-point, Bus, Star, Ring Tree and Mesh (Full/Partial) topology. There </w:t>
      </w:r>
      <w:r w:rsidR="000417C5" w:rsidRPr="00844195">
        <w:t xml:space="preserve">are </w:t>
      </w:r>
      <w:r w:rsidR="008777CF" w:rsidRPr="00844195">
        <w:t xml:space="preserve">few of </w:t>
      </w:r>
      <w:r w:rsidR="00F61FBB" w:rsidRPr="00844195">
        <w:t>the access techn</w:t>
      </w:r>
      <w:r w:rsidR="000417C5" w:rsidRPr="00844195">
        <w:t xml:space="preserve">ologies </w:t>
      </w:r>
      <w:r w:rsidR="008777CF" w:rsidRPr="00844195">
        <w:t xml:space="preserve">which stands out </w:t>
      </w:r>
      <w:r w:rsidR="000417C5" w:rsidRPr="00844195">
        <w:t xml:space="preserve">for connecting IoT devices </w:t>
      </w:r>
      <w:r w:rsidR="008777CF" w:rsidRPr="00844195">
        <w:t xml:space="preserve">and they </w:t>
      </w:r>
      <w:r w:rsidR="000417C5" w:rsidRPr="00844195">
        <w:t>include</w:t>
      </w:r>
      <w:r w:rsidR="008777CF" w:rsidRPr="00844195">
        <w:t xml:space="preserve">: </w:t>
      </w:r>
    </w:p>
    <w:p w14:paraId="2F8EB041" w14:textId="61DC16CC" w:rsidR="00B82BF9" w:rsidRPr="00844195" w:rsidRDefault="00B82BF9" w:rsidP="00B82BF9">
      <w:pPr>
        <w:pStyle w:val="Default"/>
        <w:spacing w:line="276" w:lineRule="auto"/>
        <w:jc w:val="both"/>
      </w:pPr>
      <w:r w:rsidRPr="00844195">
        <w:rPr>
          <w:u w:val="single"/>
        </w:rPr>
        <w:t>Peer-to-Peer Topology</w:t>
      </w:r>
      <w:r w:rsidRPr="00844195">
        <w:t>: This type of topology allows the direct communication of two devices, if they are within each other’s range of communication. it is said to be more complex and costly because the device is interconnected with each other.</w:t>
      </w:r>
    </w:p>
    <w:p w14:paraId="536384FF" w14:textId="76E3D654" w:rsidR="00F411FE" w:rsidRPr="00844195" w:rsidRDefault="0083412A" w:rsidP="0083412A">
      <w:pPr>
        <w:pStyle w:val="Default"/>
        <w:spacing w:line="276" w:lineRule="auto"/>
        <w:jc w:val="center"/>
      </w:pPr>
      <w:r w:rsidRPr="00844195">
        <w:rPr>
          <w:noProof/>
        </w:rPr>
        <w:drawing>
          <wp:inline distT="0" distB="0" distL="0" distR="0" wp14:anchorId="1C09822E" wp14:editId="46498BA0">
            <wp:extent cx="3124200" cy="1861533"/>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3657" cy="1873126"/>
                    </a:xfrm>
                    <a:prstGeom prst="rect">
                      <a:avLst/>
                    </a:prstGeom>
                    <a:noFill/>
                    <a:ln>
                      <a:noFill/>
                    </a:ln>
                  </pic:spPr>
                </pic:pic>
              </a:graphicData>
            </a:graphic>
          </wp:inline>
        </w:drawing>
      </w:r>
    </w:p>
    <w:p w14:paraId="1DA248A8" w14:textId="5CA76FAF" w:rsidR="0083412A" w:rsidRPr="00844195" w:rsidRDefault="0083412A" w:rsidP="0083412A">
      <w:pPr>
        <w:pStyle w:val="Default"/>
        <w:spacing w:line="276" w:lineRule="auto"/>
        <w:jc w:val="center"/>
        <w:rPr>
          <w:sz w:val="22"/>
          <w:szCs w:val="22"/>
        </w:rPr>
      </w:pPr>
      <w:r w:rsidRPr="00844195">
        <w:rPr>
          <w:sz w:val="22"/>
          <w:szCs w:val="22"/>
        </w:rPr>
        <w:t xml:space="preserve">Figure 3: Peer-to-Peer Topology </w:t>
      </w:r>
      <w:r w:rsidRPr="00844195">
        <w:rPr>
          <w:color w:val="3B3838" w:themeColor="background2" w:themeShade="40"/>
          <w:sz w:val="22"/>
          <w:szCs w:val="22"/>
        </w:rPr>
        <w:t>(Hanes et al, 2017)</w:t>
      </w:r>
    </w:p>
    <w:p w14:paraId="497098F0" w14:textId="77777777" w:rsidR="00B82BF9" w:rsidRPr="00844195" w:rsidRDefault="00B82BF9" w:rsidP="00B82BF9">
      <w:pPr>
        <w:pStyle w:val="Default"/>
        <w:spacing w:line="276" w:lineRule="auto"/>
        <w:jc w:val="both"/>
      </w:pPr>
    </w:p>
    <w:p w14:paraId="1CCE5225" w14:textId="20BFA06D" w:rsidR="00B01DF5" w:rsidRPr="00844195" w:rsidRDefault="00521E12" w:rsidP="00B82BF9">
      <w:pPr>
        <w:pStyle w:val="Default"/>
        <w:spacing w:line="276" w:lineRule="auto"/>
        <w:jc w:val="both"/>
      </w:pPr>
      <w:r w:rsidRPr="00844195">
        <w:rPr>
          <w:u w:val="single"/>
        </w:rPr>
        <w:t>Star Topology</w:t>
      </w:r>
      <w:r w:rsidRPr="00844195">
        <w:t>:</w:t>
      </w:r>
      <w:r w:rsidR="00BD3995" w:rsidRPr="00844195">
        <w:t xml:space="preserve"> A star topology is one which all the endpoints or deployed sensor devices are connected or communicate with a central point. The central point is also referred to as base station or controller (e.g. Hub, Switch, Access point etc.) is a device which is more powerful in terms of processing, communication range </w:t>
      </w:r>
      <w:r w:rsidR="00B82BF9" w:rsidRPr="00844195">
        <w:t>etc.</w:t>
      </w:r>
      <w:r w:rsidR="00BD3995" w:rsidRPr="00844195">
        <w:t xml:space="preserve"> </w:t>
      </w:r>
      <w:r w:rsidR="00B82BF9" w:rsidRPr="00844195">
        <w:t>C</w:t>
      </w:r>
      <w:r w:rsidR="00BD3995" w:rsidRPr="00844195">
        <w:t>ompared to the deployed sensor devices collecting the data. This implies that, all the information being collected by various de</w:t>
      </w:r>
      <w:r w:rsidR="00B82BF9" w:rsidRPr="00844195">
        <w:t>p</w:t>
      </w:r>
      <w:r w:rsidR="00BD3995" w:rsidRPr="00844195">
        <w:t xml:space="preserve">loyed sensor devices, are </w:t>
      </w:r>
      <w:r w:rsidR="00BD3995" w:rsidRPr="00844195">
        <w:lastRenderedPageBreak/>
        <w:t>passed to the central point maybe for future processing or even transmission to another base-station</w:t>
      </w:r>
      <w:r w:rsidR="00B82BF9" w:rsidRPr="00844195">
        <w:t>.</w:t>
      </w:r>
      <w:r w:rsidR="00075F6E" w:rsidRPr="00844195">
        <w:t xml:space="preserve"> Another variation of </w:t>
      </w:r>
      <w:r w:rsidR="00B01DF5" w:rsidRPr="00844195">
        <w:t xml:space="preserve">this type of topology is the Clustered Star Topology, </w:t>
      </w:r>
      <w:r w:rsidR="0083412A" w:rsidRPr="00844195">
        <w:t>w</w:t>
      </w:r>
      <w:r w:rsidR="00622317" w:rsidRPr="00844195">
        <w:t>here each star topology is i</w:t>
      </w:r>
      <w:r w:rsidR="00B01DF5" w:rsidRPr="00844195">
        <w:t>mplementing Full Function Device (FFD) capability, that can communicate and relay traffic bidirectional</w:t>
      </w:r>
      <w:r w:rsidR="00622317" w:rsidRPr="00844195">
        <w:t>ly</w:t>
      </w:r>
      <w:r w:rsidR="00B01DF5" w:rsidRPr="00844195">
        <w:t xml:space="preserve"> with other FFD devices.</w:t>
      </w:r>
    </w:p>
    <w:p w14:paraId="727A29AC" w14:textId="209CFCAF" w:rsidR="0083412A" w:rsidRPr="00844195" w:rsidRDefault="0083412A" w:rsidP="0083412A">
      <w:pPr>
        <w:pStyle w:val="Default"/>
        <w:spacing w:line="276" w:lineRule="auto"/>
        <w:jc w:val="center"/>
      </w:pPr>
      <w:r w:rsidRPr="00844195">
        <w:rPr>
          <w:noProof/>
        </w:rPr>
        <w:drawing>
          <wp:inline distT="0" distB="0" distL="0" distR="0" wp14:anchorId="420A0AF1" wp14:editId="0C1F7717">
            <wp:extent cx="2114550" cy="175726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24864" cy="1765835"/>
                    </a:xfrm>
                    <a:prstGeom prst="rect">
                      <a:avLst/>
                    </a:prstGeom>
                    <a:noFill/>
                    <a:ln>
                      <a:noFill/>
                    </a:ln>
                  </pic:spPr>
                </pic:pic>
              </a:graphicData>
            </a:graphic>
          </wp:inline>
        </w:drawing>
      </w:r>
    </w:p>
    <w:p w14:paraId="41968DA8" w14:textId="24DA2DAA" w:rsidR="0083412A" w:rsidRPr="00844195" w:rsidRDefault="0083412A" w:rsidP="0083412A">
      <w:pPr>
        <w:pStyle w:val="Default"/>
        <w:spacing w:line="276" w:lineRule="auto"/>
        <w:jc w:val="center"/>
        <w:rPr>
          <w:sz w:val="22"/>
          <w:szCs w:val="22"/>
        </w:rPr>
      </w:pPr>
      <w:r w:rsidRPr="00844195">
        <w:rPr>
          <w:sz w:val="22"/>
          <w:szCs w:val="22"/>
        </w:rPr>
        <w:t xml:space="preserve">Figure 4: Star Topology </w:t>
      </w:r>
      <w:r w:rsidRPr="00844195">
        <w:rPr>
          <w:color w:val="3B3838" w:themeColor="background2" w:themeShade="40"/>
          <w:sz w:val="22"/>
          <w:szCs w:val="22"/>
        </w:rPr>
        <w:t>(Hanes et al, 2017)</w:t>
      </w:r>
    </w:p>
    <w:p w14:paraId="68AA1952" w14:textId="77777777" w:rsidR="00CF3ABA" w:rsidRPr="00844195" w:rsidRDefault="00CF3ABA" w:rsidP="00CF3ABA">
      <w:pPr>
        <w:pStyle w:val="Default"/>
        <w:spacing w:line="276" w:lineRule="auto"/>
        <w:jc w:val="both"/>
      </w:pPr>
    </w:p>
    <w:p w14:paraId="04901BDC" w14:textId="047E3666" w:rsidR="00C977E4" w:rsidRPr="00844195" w:rsidRDefault="00521E12" w:rsidP="00FD3BB1">
      <w:pPr>
        <w:pStyle w:val="Default"/>
        <w:spacing w:line="276" w:lineRule="auto"/>
        <w:jc w:val="both"/>
      </w:pPr>
      <w:r w:rsidRPr="00844195">
        <w:rPr>
          <w:u w:val="single"/>
        </w:rPr>
        <w:t>Mesh Topology</w:t>
      </w:r>
      <w:r w:rsidRPr="00844195">
        <w:t xml:space="preserve">: </w:t>
      </w:r>
      <w:r w:rsidR="00B82BF9" w:rsidRPr="00844195">
        <w:t xml:space="preserve">A mesh topology of the other hand, has two categories namely full and partial mesh. </w:t>
      </w:r>
      <w:r w:rsidR="00B82BF9" w:rsidRPr="00844195">
        <w:rPr>
          <w:b/>
        </w:rPr>
        <w:t>Full mesh</w:t>
      </w:r>
      <w:r w:rsidR="00B82BF9" w:rsidRPr="00844195">
        <w:t xml:space="preserve"> operates life the peer-to-peer topology, where there is a direct connected between every other device, which sometimes result in connection redundancy. While on the other hand, </w:t>
      </w:r>
      <w:r w:rsidR="00B82BF9" w:rsidRPr="00844195">
        <w:rPr>
          <w:b/>
        </w:rPr>
        <w:t>Partial mesh</w:t>
      </w:r>
      <w:r w:rsidR="00B82BF9" w:rsidRPr="00844195">
        <w:t xml:space="preserve"> is the type where not every device or node needs to be connected to every other node, but just few referred to as intermediate node or Full Function Device (FFD) with capability of interconnecting </w:t>
      </w:r>
      <w:r w:rsidR="00075F6E" w:rsidRPr="00844195">
        <w:t>with one or more</w:t>
      </w:r>
      <w:r w:rsidR="00B82BF9" w:rsidRPr="00844195">
        <w:t xml:space="preserve"> nodes, meaning a bidirectional communication can be established between two FFD devices or nodes. For a topology of this king, because FFD devices are interconnected, communication can span a wider distance range. Nodes without the capability to relay traffic of other are referred to as non-intermediate node or reduced-function device (RFD). Traffic is easily relied from one FFD to another until it gets to its destination or a base-station.</w:t>
      </w:r>
      <w:r w:rsidR="00075F6E" w:rsidRPr="00844195">
        <w:t xml:space="preserve"> </w:t>
      </w:r>
      <w:r w:rsidR="000417C5" w:rsidRPr="00844195">
        <w:rPr>
          <w:color w:val="404040" w:themeColor="text1" w:themeTint="BF"/>
          <w:sz w:val="22"/>
          <w:szCs w:val="22"/>
        </w:rPr>
        <w:t>(Hanes et al, 2017)</w:t>
      </w:r>
      <w:r w:rsidR="00B73400" w:rsidRPr="00844195">
        <w:rPr>
          <w:sz w:val="22"/>
          <w:szCs w:val="22"/>
        </w:rPr>
        <w:t xml:space="preserve"> (</w:t>
      </w:r>
      <w:r w:rsidR="00B73400" w:rsidRPr="00844195">
        <w:rPr>
          <w:color w:val="404040" w:themeColor="text1" w:themeTint="BF"/>
          <w:sz w:val="22"/>
          <w:szCs w:val="22"/>
        </w:rPr>
        <w:t>Groth &amp; Skandier, 2005)</w:t>
      </w:r>
    </w:p>
    <w:p w14:paraId="439B114B" w14:textId="6116997D" w:rsidR="000C5BEC" w:rsidRPr="00844195" w:rsidRDefault="0083412A" w:rsidP="0083412A">
      <w:pPr>
        <w:jc w:val="center"/>
        <w:rPr>
          <w:rFonts w:ascii="Times New Roman" w:hAnsi="Times New Roman" w:cs="Times New Roman"/>
        </w:rPr>
      </w:pPr>
      <w:r w:rsidRPr="00844195">
        <w:rPr>
          <w:rFonts w:ascii="Times New Roman" w:hAnsi="Times New Roman" w:cs="Times New Roman"/>
          <w:noProof/>
        </w:rPr>
        <w:drawing>
          <wp:inline distT="0" distB="0" distL="0" distR="0" wp14:anchorId="48A6A704" wp14:editId="19DCCF8B">
            <wp:extent cx="3392424" cy="25420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2424" cy="2542032"/>
                    </a:xfrm>
                    <a:prstGeom prst="rect">
                      <a:avLst/>
                    </a:prstGeom>
                    <a:noFill/>
                    <a:ln>
                      <a:noFill/>
                    </a:ln>
                  </pic:spPr>
                </pic:pic>
              </a:graphicData>
            </a:graphic>
          </wp:inline>
        </w:drawing>
      </w:r>
    </w:p>
    <w:p w14:paraId="3B0B3C3C" w14:textId="0910486F" w:rsidR="0083412A" w:rsidRPr="00844195" w:rsidRDefault="0083412A" w:rsidP="0083412A">
      <w:pPr>
        <w:pStyle w:val="Default"/>
        <w:spacing w:line="276" w:lineRule="auto"/>
        <w:jc w:val="center"/>
        <w:rPr>
          <w:sz w:val="22"/>
          <w:szCs w:val="22"/>
        </w:rPr>
      </w:pPr>
      <w:r w:rsidRPr="00844195">
        <w:rPr>
          <w:sz w:val="22"/>
          <w:szCs w:val="22"/>
        </w:rPr>
        <w:t xml:space="preserve">Figure 5: Mesh Topology </w:t>
      </w:r>
      <w:r w:rsidRPr="00844195">
        <w:rPr>
          <w:color w:val="3B3838" w:themeColor="background2" w:themeShade="40"/>
          <w:sz w:val="22"/>
          <w:szCs w:val="22"/>
        </w:rPr>
        <w:t>(Hanes et al, 2017)</w:t>
      </w:r>
    </w:p>
    <w:p w14:paraId="42F462A9" w14:textId="77777777" w:rsidR="004B546A" w:rsidRPr="00844195" w:rsidRDefault="002B439E" w:rsidP="000C5BEC">
      <w:pPr>
        <w:rPr>
          <w:rFonts w:ascii="Times New Roman" w:hAnsi="Times New Roman" w:cs="Times New Roman"/>
        </w:rPr>
      </w:pPr>
      <w:r w:rsidRPr="00844195">
        <w:rPr>
          <w:rFonts w:ascii="Times New Roman" w:hAnsi="Times New Roman" w:cs="Times New Roman"/>
        </w:rPr>
        <w:br w:type="page"/>
      </w:r>
    </w:p>
    <w:p w14:paraId="11759E1A" w14:textId="77777777" w:rsidR="00D33274" w:rsidRPr="00844195" w:rsidRDefault="00D33274" w:rsidP="000C5BEC">
      <w:pPr>
        <w:rPr>
          <w:rFonts w:ascii="Times New Roman" w:hAnsi="Times New Roman" w:cs="Times New Roman"/>
        </w:rPr>
        <w:sectPr w:rsidR="00D33274" w:rsidRPr="00844195" w:rsidSect="002B439E">
          <w:headerReference w:type="default" r:id="rId16"/>
          <w:footerReference w:type="default" r:id="rId17"/>
          <w:headerReference w:type="first" r:id="rId18"/>
          <w:footerReference w:type="first" r:id="rId19"/>
          <w:pgSz w:w="12240" w:h="15840"/>
          <w:pgMar w:top="1440" w:right="1440" w:bottom="1440" w:left="1440" w:header="720" w:footer="720" w:gutter="0"/>
          <w:pgNumType w:start="0"/>
          <w:cols w:space="720"/>
          <w:titlePg/>
          <w:docGrid w:linePitch="360"/>
        </w:sectPr>
      </w:pPr>
    </w:p>
    <w:p w14:paraId="06AAA06B" w14:textId="23D71C18" w:rsidR="00D33274" w:rsidRPr="00844195" w:rsidRDefault="00D33274" w:rsidP="003D1462">
      <w:pPr>
        <w:pStyle w:val="Heading1"/>
        <w:rPr>
          <w:rFonts w:cs="Times New Roman"/>
        </w:rPr>
      </w:pPr>
      <w:bookmarkStart w:id="12" w:name="_Toc4689217"/>
      <w:r w:rsidRPr="00844195">
        <w:rPr>
          <w:rFonts w:cs="Times New Roman"/>
          <w:noProof/>
        </w:rPr>
        <w:lastRenderedPageBreak/>
        <w:drawing>
          <wp:anchor distT="0" distB="0" distL="114300" distR="114300" simplePos="0" relativeHeight="251673600" behindDoc="1" locked="0" layoutInCell="1" allowOverlap="1" wp14:anchorId="455CFE63" wp14:editId="36D559ED">
            <wp:simplePos x="0" y="0"/>
            <wp:positionH relativeFrom="column">
              <wp:posOffset>4381500</wp:posOffset>
            </wp:positionH>
            <wp:positionV relativeFrom="page">
              <wp:posOffset>295275</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44195">
        <w:rPr>
          <w:rFonts w:cs="Times New Roman"/>
        </w:rPr>
        <w:t>Example of WSN Nodes</w:t>
      </w:r>
      <w:bookmarkEnd w:id="12"/>
    </w:p>
    <w:p w14:paraId="4E5E9EEC" w14:textId="250A5417" w:rsidR="00D33274" w:rsidRPr="00844195" w:rsidRDefault="00D33274" w:rsidP="00D33274">
      <w:pPr>
        <w:rPr>
          <w:rFonts w:ascii="Times New Roman" w:hAnsi="Times New Roman" w:cs="Times New Roman"/>
          <w:sz w:val="28"/>
          <w:szCs w:val="28"/>
        </w:rPr>
      </w:pPr>
      <w:r w:rsidRPr="00844195">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69008A64" wp14:editId="72426209">
                <wp:simplePos x="0" y="0"/>
                <wp:positionH relativeFrom="column">
                  <wp:posOffset>5514975</wp:posOffset>
                </wp:positionH>
                <wp:positionV relativeFrom="paragraph">
                  <wp:posOffset>1873885</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34BB95"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6: 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008A64" id="Rectangle: Rounded Corners 5" o:spid="_x0000_s1028" style="position:absolute;margin-left:434.25pt;margin-top:147.55pt;width:173.2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" fillcolor="white [3201]" strokecolor="black [3213]" strokeweight="1pt">
                <v:stroke joinstyle="miter"/>
                <v:textbox>
                  <w:txbxContent>
                    <w:p w14:paraId="1E34BB95"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6: Arduino Yun</w:t>
                      </w:r>
                    </w:p>
                  </w:txbxContent>
                </v:textbox>
              </v:roundrect>
            </w:pict>
          </mc:Fallback>
        </mc:AlternateContent>
      </w:r>
      <w:r w:rsidRPr="00844195">
        <w:rPr>
          <w:rFonts w:ascii="Times New Roman" w:hAnsi="Times New Roman" w:cs="Times New Roman"/>
          <w:noProof/>
        </w:rPr>
        <w:drawing>
          <wp:anchor distT="0" distB="0" distL="114300" distR="114300" simplePos="0" relativeHeight="251678720" behindDoc="1" locked="0" layoutInCell="1" allowOverlap="1" wp14:anchorId="7DE89587" wp14:editId="05125861">
            <wp:simplePos x="0" y="0"/>
            <wp:positionH relativeFrom="column">
              <wp:posOffset>-180340</wp:posOffset>
            </wp:positionH>
            <wp:positionV relativeFrom="paragraph">
              <wp:posOffset>148590</wp:posOffset>
            </wp:positionV>
            <wp:extent cx="4257040" cy="3507740"/>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57040" cy="350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CCD40E" w14:textId="0CCE44D2" w:rsidR="00D33274" w:rsidRPr="00844195" w:rsidRDefault="00D33274" w:rsidP="00D33274">
      <w:pPr>
        <w:rPr>
          <w:rFonts w:ascii="Times New Roman" w:hAnsi="Times New Roman" w:cs="Times New Roman"/>
          <w:sz w:val="28"/>
          <w:szCs w:val="28"/>
        </w:rPr>
        <w:sectPr w:rsidR="00D33274" w:rsidRPr="00844195" w:rsidSect="00D33274">
          <w:pgSz w:w="15840" w:h="12240" w:orient="landscape"/>
          <w:pgMar w:top="1440" w:right="1440" w:bottom="1440" w:left="1440" w:header="720" w:footer="720" w:gutter="0"/>
          <w:cols w:space="720"/>
          <w:titlePg/>
          <w:docGrid w:linePitch="360"/>
        </w:sectPr>
      </w:pPr>
      <w:r w:rsidRPr="00844195">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667E360C" wp14:editId="189D404F">
                <wp:simplePos x="0" y="0"/>
                <wp:positionH relativeFrom="column">
                  <wp:posOffset>5305425</wp:posOffset>
                </wp:positionH>
                <wp:positionV relativeFrom="paragraph">
                  <wp:posOffset>2849245</wp:posOffset>
                </wp:positionV>
                <wp:extent cx="2305050" cy="34290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230505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0D1433"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8: ESP8266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67E360C" id="Rectangle: Rounded Corners 6" o:spid="_x0000_s1029" style="position:absolute;margin-left:417.75pt;margin-top:224.35pt;width:181.5pt;height:27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" fillcolor="white [3201]" strokecolor="black [3213]" strokeweight="1pt">
                <v:stroke joinstyle="miter"/>
                <v:textbox>
                  <w:txbxContent>
                    <w:p w14:paraId="680D1433"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8: ESP8266 Wi-Fi</w:t>
                      </w:r>
                    </w:p>
                  </w:txbxContent>
                </v:textbox>
              </v:roundrect>
            </w:pict>
          </mc:Fallback>
        </mc:AlternateContent>
      </w:r>
      <w:r w:rsidRPr="00844195">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1ED3EDE1" wp14:editId="0FAF50F1">
                <wp:simplePos x="0" y="0"/>
                <wp:positionH relativeFrom="margin">
                  <wp:posOffset>599440</wp:posOffset>
                </wp:positionH>
                <wp:positionV relativeFrom="paragraph">
                  <wp:posOffset>1619885</wp:posOffset>
                </wp:positionV>
                <wp:extent cx="252412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52412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1171B0"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7: 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ED3EDE1" id="Rectangle: Rounded Corners 7" o:spid="_x0000_s1030" style="position:absolute;margin-left:47.2pt;margin-top:127.55pt;width:198.75pt;height:27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" fillcolor="white [3201]" strokecolor="black [3213]" strokeweight="1pt">
                <v:stroke joinstyle="miter"/>
                <v:textbox>
                  <w:txbxContent>
                    <w:p w14:paraId="311171B0"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7: Sensors on Mobile Phones phone</w:t>
                      </w:r>
                    </w:p>
                  </w:txbxContent>
                </v:textbox>
                <w10:wrap anchorx="margin"/>
              </v:roundrect>
            </w:pict>
          </mc:Fallback>
        </mc:AlternateContent>
      </w:r>
      <w:r w:rsidRPr="00844195">
        <w:rPr>
          <w:rFonts w:ascii="Times New Roman" w:hAnsi="Times New Roman" w:cs="Times New Roman"/>
          <w:noProof/>
        </w:rPr>
        <w:drawing>
          <wp:anchor distT="0" distB="0" distL="114300" distR="114300" simplePos="0" relativeHeight="251683840" behindDoc="1" locked="0" layoutInCell="1" allowOverlap="1" wp14:anchorId="06F09B86" wp14:editId="4BB3A3FA">
            <wp:simplePos x="0" y="0"/>
            <wp:positionH relativeFrom="margin">
              <wp:posOffset>4152900</wp:posOffset>
            </wp:positionH>
            <wp:positionV relativeFrom="margin">
              <wp:posOffset>29432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642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BAEB7" w14:textId="4C0F5840" w:rsidR="00B741FD" w:rsidRPr="00844195" w:rsidRDefault="00B741FD" w:rsidP="003D1462">
      <w:pPr>
        <w:pStyle w:val="Heading1"/>
        <w:rPr>
          <w:rFonts w:cs="Times New Roman"/>
        </w:rPr>
      </w:pPr>
      <w:bookmarkStart w:id="13" w:name="_Toc4689218"/>
      <w:r w:rsidRPr="00844195">
        <w:rPr>
          <w:rFonts w:cs="Times New Roman"/>
        </w:rPr>
        <w:lastRenderedPageBreak/>
        <w:t>Limitations of Nodes</w:t>
      </w:r>
      <w:bookmarkEnd w:id="13"/>
    </w:p>
    <w:p w14:paraId="253A8D2E" w14:textId="77777777" w:rsidR="00B741FD" w:rsidRPr="00844195" w:rsidRDefault="00B741FD"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Some of the existing </w:t>
      </w:r>
      <w:r w:rsidRPr="00844195">
        <w:rPr>
          <w:rFonts w:ascii="Times New Roman" w:hAnsi="Times New Roman" w:cs="Times New Roman"/>
          <w:noProof/>
          <w:sz w:val="24"/>
          <w:szCs w:val="24"/>
        </w:rPr>
        <w:t>limitations</w:t>
      </w:r>
      <w:r w:rsidRPr="00844195">
        <w:rPr>
          <w:rFonts w:ascii="Times New Roman" w:hAnsi="Times New Roman" w:cs="Times New Roman"/>
          <w:sz w:val="24"/>
          <w:szCs w:val="24"/>
        </w:rPr>
        <w:t xml:space="preserve"> in </w:t>
      </w:r>
      <w:r w:rsidRPr="00844195">
        <w:rPr>
          <w:rFonts w:ascii="Times New Roman" w:hAnsi="Times New Roman" w:cs="Times New Roman"/>
          <w:noProof/>
          <w:sz w:val="24"/>
          <w:szCs w:val="24"/>
        </w:rPr>
        <w:t>WSN</w:t>
      </w:r>
      <w:r w:rsidRPr="00844195">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844195" w:rsidRDefault="00B741FD" w:rsidP="00B741FD">
      <w:pPr>
        <w:spacing w:line="276" w:lineRule="auto"/>
        <w:jc w:val="center"/>
        <w:rPr>
          <w:rFonts w:ascii="Times New Roman" w:hAnsi="Times New Roman" w:cs="Times New Roman"/>
          <w:sz w:val="24"/>
          <w:szCs w:val="24"/>
        </w:rPr>
      </w:pPr>
      <w:r w:rsidRPr="00844195">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10A6F30" w:rsidR="00B741FD" w:rsidRPr="00844195" w:rsidRDefault="00B741FD" w:rsidP="00B741FD">
      <w:pPr>
        <w:spacing w:line="276" w:lineRule="auto"/>
        <w:jc w:val="center"/>
        <w:rPr>
          <w:rFonts w:ascii="Times New Roman" w:hAnsi="Times New Roman" w:cs="Times New Roman"/>
        </w:rPr>
      </w:pPr>
      <w:r w:rsidRPr="00844195">
        <w:rPr>
          <w:rFonts w:ascii="Times New Roman" w:hAnsi="Times New Roman" w:cs="Times New Roman"/>
          <w:noProof/>
          <w:color w:val="000000" w:themeColor="text1"/>
        </w:rPr>
        <w:t xml:space="preserve">Figure </w:t>
      </w:r>
      <w:r w:rsidR="0083412A" w:rsidRPr="00844195">
        <w:rPr>
          <w:rFonts w:ascii="Times New Roman" w:hAnsi="Times New Roman" w:cs="Times New Roman"/>
          <w:noProof/>
          <w:color w:val="000000" w:themeColor="text1"/>
        </w:rPr>
        <w:t>9</w:t>
      </w:r>
      <w:r w:rsidRPr="00844195">
        <w:rPr>
          <w:rFonts w:ascii="Times New Roman" w:hAnsi="Times New Roman" w:cs="Times New Roman"/>
          <w:noProof/>
          <w:color w:val="000000" w:themeColor="text1"/>
        </w:rPr>
        <w:t>:</w:t>
      </w:r>
      <w:r w:rsidRPr="00844195">
        <w:rPr>
          <w:rFonts w:ascii="Times New Roman" w:hAnsi="Times New Roman" w:cs="Times New Roman"/>
          <w:color w:val="000000" w:themeColor="text1"/>
        </w:rPr>
        <w:t xml:space="preserve"> Design Constraints </w:t>
      </w:r>
      <w:r w:rsidRPr="00844195">
        <w:rPr>
          <w:rFonts w:ascii="Times New Roman" w:hAnsi="Times New Roman" w:cs="Times New Roman"/>
        </w:rPr>
        <w:t xml:space="preserve">for Wireless Smart Objects </w:t>
      </w:r>
      <w:r w:rsidRPr="00844195">
        <w:rPr>
          <w:rFonts w:ascii="Times New Roman" w:hAnsi="Times New Roman" w:cs="Times New Roman"/>
          <w:color w:val="3B3838" w:themeColor="background2" w:themeShade="40"/>
        </w:rPr>
        <w:t>(Hanes et al, 2017)</w:t>
      </w:r>
    </w:p>
    <w:p w14:paraId="771A36D2" w14:textId="4FD7E417" w:rsidR="00B741FD" w:rsidRPr="00844195" w:rsidRDefault="00291EB5"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With the above limitations such as Limited processing power, memory, Lossy communication, transmission speeds and power on WSN nodes are called Constrained Nodes, this can cause the node to be vulnerable due to limited resource to function. It sometimes </w:t>
      </w:r>
      <w:r w:rsidR="00D1611E" w:rsidRPr="00844195">
        <w:rPr>
          <w:rFonts w:ascii="Times New Roman" w:hAnsi="Times New Roman" w:cs="Times New Roman"/>
          <w:sz w:val="24"/>
          <w:szCs w:val="24"/>
        </w:rPr>
        <w:t>reflects</w:t>
      </w:r>
      <w:r w:rsidRPr="00844195">
        <w:rPr>
          <w:rFonts w:ascii="Times New Roman" w:hAnsi="Times New Roman" w:cs="Times New Roman"/>
          <w:sz w:val="24"/>
          <w:szCs w:val="24"/>
        </w:rPr>
        <w:t xml:space="preserve"> on the network by making it vulnerable and unreliable. Another terminology is </w:t>
      </w:r>
      <w:r w:rsidR="00D1611E" w:rsidRPr="00844195">
        <w:rPr>
          <w:rFonts w:ascii="Times New Roman" w:hAnsi="Times New Roman" w:cs="Times New Roman"/>
          <w:sz w:val="24"/>
          <w:szCs w:val="24"/>
        </w:rPr>
        <w:t>Constrained</w:t>
      </w:r>
      <w:r w:rsidRPr="00844195">
        <w:rPr>
          <w:rFonts w:ascii="Times New Roman" w:hAnsi="Times New Roman" w:cs="Times New Roman"/>
          <w:sz w:val="24"/>
          <w:szCs w:val="24"/>
        </w:rPr>
        <w:t>-Node Network, which highlight the power and communication aspect of constrained node. It refers to "low-power and lossy networks (LLNs)", where low-power reflects dependency on battery-powered constrained node or other power source. While Lossy networks, highlights how possible interference might occur in the network, this could be due to various transmission signal collision in sensor environment.</w:t>
      </w:r>
      <w:r w:rsidR="00745FD2">
        <w:rPr>
          <w:rFonts w:ascii="Times New Roman" w:hAnsi="Times New Roman" w:cs="Times New Roman"/>
          <w:sz w:val="24"/>
          <w:szCs w:val="24"/>
        </w:rPr>
        <w:t xml:space="preserve"> </w:t>
      </w:r>
      <w:r w:rsidR="00745FD2" w:rsidRPr="00844195">
        <w:rPr>
          <w:rFonts w:ascii="Times New Roman" w:hAnsi="Times New Roman" w:cs="Times New Roman"/>
          <w:color w:val="3B3838" w:themeColor="background2" w:themeShade="40"/>
        </w:rPr>
        <w:t>(Hanes et al, 2017)</w:t>
      </w:r>
    </w:p>
    <w:p w14:paraId="219971F9" w14:textId="77777777" w:rsidR="00F42145" w:rsidRPr="00844195" w:rsidRDefault="00F42145">
      <w:pPr>
        <w:rPr>
          <w:rFonts w:ascii="Times New Roman" w:hAnsi="Times New Roman" w:cs="Times New Roman"/>
        </w:rPr>
      </w:pPr>
      <w:r w:rsidRPr="00844195">
        <w:rPr>
          <w:rFonts w:ascii="Times New Roman" w:hAnsi="Times New Roman" w:cs="Times New Roman"/>
        </w:rPr>
        <w:br w:type="page"/>
      </w:r>
    </w:p>
    <w:p w14:paraId="1ABE84F7" w14:textId="054B0A4D" w:rsidR="000100EA" w:rsidRPr="00844195" w:rsidRDefault="000100EA" w:rsidP="003D1462">
      <w:pPr>
        <w:pStyle w:val="Heading1"/>
        <w:rPr>
          <w:rFonts w:cs="Times New Roman"/>
        </w:rPr>
      </w:pPr>
      <w:bookmarkStart w:id="14" w:name="_Toc4689219"/>
      <w:r w:rsidRPr="00844195">
        <w:rPr>
          <w:rFonts w:cs="Times New Roman"/>
        </w:rPr>
        <w:lastRenderedPageBreak/>
        <w:t>Security Algorithms</w:t>
      </w:r>
      <w:bookmarkEnd w:id="14"/>
    </w:p>
    <w:p w14:paraId="6DBAEEBB" w14:textId="4B166BB3" w:rsidR="000100EA" w:rsidRPr="00844195" w:rsidRDefault="000100EA" w:rsidP="00C018C1">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Cryptography </w:t>
      </w:r>
      <w:r w:rsidRPr="00844195">
        <w:rPr>
          <w:rFonts w:ascii="Times New Roman" w:hAnsi="Times New Roman" w:cs="Times New Roman"/>
          <w:noProof/>
          <w:sz w:val="24"/>
          <w:szCs w:val="24"/>
        </w:rPr>
        <w:t>referred to</w:t>
      </w:r>
      <w:r w:rsidRPr="00844195">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844195">
        <w:rPr>
          <w:rFonts w:ascii="Times New Roman" w:hAnsi="Times New Roman" w:cs="Times New Roman"/>
          <w:b/>
          <w:sz w:val="24"/>
          <w:szCs w:val="24"/>
        </w:rPr>
        <w:t>Encryption</w:t>
      </w:r>
      <w:r w:rsidRPr="00844195">
        <w:rPr>
          <w:rFonts w:ascii="Times New Roman" w:hAnsi="Times New Roman" w:cs="Times New Roman"/>
          <w:sz w:val="24"/>
          <w:szCs w:val="24"/>
        </w:rPr>
        <w:t xml:space="preserve"> is the process of converting plaintext into ciphertext, especially to prevent unauthorized access. </w:t>
      </w:r>
      <w:r w:rsidRPr="00844195">
        <w:rPr>
          <w:rFonts w:ascii="Times New Roman" w:hAnsi="Times New Roman" w:cs="Times New Roman"/>
          <w:b/>
          <w:sz w:val="24"/>
          <w:szCs w:val="24"/>
        </w:rPr>
        <w:t>Decryption</w:t>
      </w:r>
      <w:r w:rsidRPr="00844195">
        <w:rPr>
          <w:rFonts w:ascii="Times New Roman" w:hAnsi="Times New Roman" w:cs="Times New Roman"/>
          <w:sz w:val="24"/>
          <w:szCs w:val="24"/>
        </w:rPr>
        <w:t xml:space="preserve"> is the reverse process, converting ciphertext back into the original plaintext.</w:t>
      </w:r>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n a conference paper on Authentication Schemes for Wireless Sensor Networks by Tajeddine et al, in 2014. Explored in the paper are the three-key aspect in authentication as regards current cryptographic techniques available and they </w:t>
      </w:r>
      <w:r w:rsidRPr="00844195">
        <w:rPr>
          <w:rFonts w:ascii="Times New Roman" w:hAnsi="Times New Roman" w:cs="Times New Roman"/>
          <w:noProof/>
          <w:sz w:val="24"/>
          <w:szCs w:val="24"/>
        </w:rPr>
        <w:t>are</w:t>
      </w:r>
      <w:r w:rsidRPr="00844195">
        <w:rPr>
          <w:rFonts w:ascii="Times New Roman" w:hAnsi="Times New Roman" w:cs="Times New Roman"/>
          <w:sz w:val="24"/>
          <w:szCs w:val="24"/>
        </w:rPr>
        <w:t xml:space="preserve"> Symmetric, Asymmetric and Hybrid cryptography.</w:t>
      </w:r>
    </w:p>
    <w:p w14:paraId="37657FF5" w14:textId="77777777" w:rsidR="000100EA" w:rsidRPr="00844195" w:rsidRDefault="000100EA" w:rsidP="00C018C1">
      <w:pPr>
        <w:pStyle w:val="Heading2"/>
      </w:pPr>
      <w:bookmarkStart w:id="15" w:name="_Toc4689220"/>
      <w:r w:rsidRPr="00844195">
        <w:rPr>
          <w:rStyle w:val="Heading3Char"/>
          <w:rFonts w:cs="Times New Roman"/>
          <w:u w:val="none"/>
        </w:rPr>
        <w:t>Symmetric</w:t>
      </w:r>
      <w:bookmarkEnd w:id="15"/>
    </w:p>
    <w:p w14:paraId="4BEAB5F1" w14:textId="77777777" w:rsidR="000100EA" w:rsidRPr="00844195" w:rsidRDefault="000100EA" w:rsidP="000100EA">
      <w:pPr>
        <w:spacing w:line="276" w:lineRule="auto"/>
        <w:jc w:val="both"/>
        <w:rPr>
          <w:rFonts w:ascii="Times New Roman" w:hAnsi="Times New Roman" w:cs="Times New Roman"/>
          <w:noProof/>
          <w:sz w:val="24"/>
          <w:szCs w:val="24"/>
        </w:rPr>
      </w:pPr>
      <w:r w:rsidRPr="00844195">
        <w:rPr>
          <w:rFonts w:ascii="Times New Roman" w:hAnsi="Times New Roman" w:cs="Times New Roman"/>
          <w:sz w:val="24"/>
          <w:szCs w:val="24"/>
        </w:rPr>
        <w:t xml:space="preserve">This type of cryptographic algorithm that uses a single known key referred to as a </w:t>
      </w:r>
      <w:r w:rsidRPr="00844195">
        <w:rPr>
          <w:rFonts w:ascii="Times New Roman" w:hAnsi="Times New Roman" w:cs="Times New Roman"/>
          <w:noProof/>
          <w:sz w:val="24"/>
          <w:szCs w:val="24"/>
        </w:rPr>
        <w:t>secret</w:t>
      </w:r>
      <w:r w:rsidRPr="00844195">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844195">
        <w:rPr>
          <w:rFonts w:ascii="Times New Roman" w:hAnsi="Times New Roman" w:cs="Times New Roman"/>
          <w:noProof/>
          <w:sz w:val="24"/>
          <w:szCs w:val="24"/>
        </w:rPr>
        <w:t>nodes.</w:t>
      </w:r>
      <w:r w:rsidRPr="00844195">
        <w:rPr>
          <w:rFonts w:ascii="Times New Roman" w:hAnsi="Times New Roman" w:cs="Times New Roman"/>
          <w:sz w:val="24"/>
          <w:szCs w:val="24"/>
        </w:rPr>
        <w:t xml:space="preserve"> Example of symmetric algorithms </w:t>
      </w:r>
      <w:r w:rsidRPr="00844195">
        <w:rPr>
          <w:rFonts w:ascii="Times New Roman" w:hAnsi="Times New Roman" w:cs="Times New Roman"/>
          <w:noProof/>
          <w:sz w:val="24"/>
          <w:szCs w:val="24"/>
        </w:rPr>
        <w:t>are:</w:t>
      </w:r>
    </w:p>
    <w:p w14:paraId="4690FC77" w14:textId="1A814670" w:rsidR="00A02F62" w:rsidRPr="00844195" w:rsidRDefault="000100EA" w:rsidP="0063342F">
      <w:pPr>
        <w:spacing w:after="0" w:line="276" w:lineRule="auto"/>
        <w:jc w:val="both"/>
        <w:rPr>
          <w:rFonts w:ascii="Times New Roman" w:hAnsi="Times New Roman" w:cs="Times New Roman"/>
          <w:sz w:val="24"/>
          <w:szCs w:val="24"/>
        </w:rPr>
      </w:pPr>
      <w:bookmarkStart w:id="16" w:name="_Toc4689221"/>
      <w:r w:rsidRPr="00844195">
        <w:rPr>
          <w:rStyle w:val="Heading3Char"/>
          <w:rFonts w:cs="Times New Roman"/>
        </w:rPr>
        <w:t>Data Encryption Standard (DES)</w:t>
      </w:r>
      <w:bookmarkEnd w:id="16"/>
      <w:r w:rsidRPr="00844195">
        <w:rPr>
          <w:rFonts w:ascii="Times New Roman" w:hAnsi="Times New Roman" w:cs="Times New Roman"/>
          <w:sz w:val="24"/>
          <w:szCs w:val="24"/>
        </w:rPr>
        <w:t xml:space="preserve">: </w:t>
      </w:r>
      <w:r w:rsidR="0063342F" w:rsidRPr="00844195">
        <w:rPr>
          <w:rFonts w:ascii="Times New Roman" w:hAnsi="Times New Roman" w:cs="Times New Roman"/>
          <w:sz w:val="24"/>
          <w:szCs w:val="24"/>
        </w:rPr>
        <w:t>I</w:t>
      </w:r>
      <w:r w:rsidR="00A02F62" w:rsidRPr="00844195">
        <w:rPr>
          <w:rFonts w:ascii="Times New Roman" w:hAnsi="Times New Roman" w:cs="Times New Roman"/>
          <w:sz w:val="24"/>
          <w:szCs w:val="24"/>
        </w:rPr>
        <w:t xml:space="preserve">s one of the most widely used block cipher algorithm in the world and published by the National Institute of standard and technology (NIST). </w:t>
      </w:r>
      <w:r w:rsidR="0063342F" w:rsidRPr="00844195">
        <w:rPr>
          <w:rFonts w:ascii="Times New Roman" w:hAnsi="Times New Roman" w:cs="Times New Roman"/>
          <w:sz w:val="24"/>
          <w:szCs w:val="24"/>
        </w:rPr>
        <w:t>This encryption uses a 56-bit key to encrypt a 64-bit block. Several series of steps are used to transform a 64-bit input into a 64-bit output. In order to reverse encryption or decrypt, the same steps are repeated over again using the same key.</w:t>
      </w:r>
      <w:r w:rsidR="00A02F62" w:rsidRPr="00844195">
        <w:rPr>
          <w:rFonts w:ascii="Times New Roman" w:hAnsi="Times New Roman" w:cs="Times New Roman"/>
          <w:sz w:val="24"/>
          <w:szCs w:val="24"/>
        </w:rPr>
        <w:t xml:space="preserve"> It is perceived as not so secure</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 because the key size of 64-bits is to</w:t>
      </w:r>
      <w:r w:rsidR="00125F22" w:rsidRPr="00844195">
        <w:rPr>
          <w:rFonts w:ascii="Times New Roman" w:hAnsi="Times New Roman" w:cs="Times New Roman"/>
          <w:sz w:val="24"/>
          <w:szCs w:val="24"/>
        </w:rPr>
        <w:t>o</w:t>
      </w:r>
      <w:r w:rsidR="00A02F62" w:rsidRPr="00844195">
        <w:rPr>
          <w:rFonts w:ascii="Times New Roman" w:hAnsi="Times New Roman" w:cs="Times New Roman"/>
          <w:sz w:val="24"/>
          <w:szCs w:val="24"/>
        </w:rPr>
        <w:t xml:space="preserve"> small</w:t>
      </w:r>
      <w:r w:rsidR="0063342F" w:rsidRPr="00844195">
        <w:rPr>
          <w:rFonts w:ascii="Times New Roman" w:hAnsi="Times New Roman" w:cs="Times New Roman"/>
          <w:sz w:val="24"/>
          <w:szCs w:val="24"/>
        </w:rPr>
        <w:t>, where only</w:t>
      </w:r>
      <w:r w:rsidR="00A02F62" w:rsidRPr="00844195">
        <w:rPr>
          <w:rFonts w:ascii="Times New Roman" w:hAnsi="Times New Roman" w:cs="Times New Roman"/>
          <w:sz w:val="24"/>
          <w:szCs w:val="24"/>
        </w:rPr>
        <w:t xml:space="preserve"> 56-bits is used and the remaining 8</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bits is use for parity check</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 which is the last bits of every 8</w:t>
      </w:r>
      <w:r w:rsidR="00A02F62" w:rsidRPr="00844195">
        <w:rPr>
          <w:rFonts w:ascii="Times New Roman" w:hAnsi="Times New Roman" w:cs="Times New Roman"/>
          <w:sz w:val="24"/>
          <w:szCs w:val="24"/>
          <w:vertAlign w:val="superscript"/>
        </w:rPr>
        <w:t>th</w:t>
      </w:r>
      <w:r w:rsidR="00A02F62" w:rsidRPr="00844195">
        <w:rPr>
          <w:rFonts w:ascii="Times New Roman" w:hAnsi="Times New Roman" w:cs="Times New Roman"/>
          <w:sz w:val="24"/>
          <w:szCs w:val="24"/>
        </w:rPr>
        <w:t xml:space="preserve"> bit (8, 16, 24, 32, 40, 48, 56, 64). To perform encryption, subkey is needed and performed 16 rounds of </w:t>
      </w:r>
      <w:r w:rsidR="00125F22" w:rsidRPr="00844195">
        <w:rPr>
          <w:rFonts w:ascii="Times New Roman" w:hAnsi="Times New Roman" w:cs="Times New Roman"/>
          <w:sz w:val="24"/>
          <w:szCs w:val="24"/>
        </w:rPr>
        <w:t>Feistel</w:t>
      </w:r>
      <w:r w:rsidR="00A02F62" w:rsidRPr="00844195">
        <w:rPr>
          <w:rFonts w:ascii="Times New Roman" w:hAnsi="Times New Roman" w:cs="Times New Roman"/>
          <w:sz w:val="24"/>
          <w:szCs w:val="24"/>
        </w:rPr>
        <w:t xml:space="preserve"> structure on the 64</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bits data. </w:t>
      </w:r>
      <w:r w:rsidR="00745FD2" w:rsidRPr="00745FD2">
        <w:rPr>
          <w:rFonts w:ascii="Times New Roman" w:hAnsi="Times New Roman" w:cs="Times New Roman"/>
          <w:color w:val="3B3838" w:themeColor="background2" w:themeShade="40"/>
        </w:rPr>
        <w:t>(</w:t>
      </w:r>
      <w:proofErr w:type="spellStart"/>
      <w:r w:rsidR="00745FD2" w:rsidRPr="00745FD2">
        <w:rPr>
          <w:rFonts w:ascii="Times New Roman" w:hAnsi="Times New Roman" w:cs="Times New Roman"/>
          <w:color w:val="3B3838" w:themeColor="background2" w:themeShade="40"/>
        </w:rPr>
        <w:t>Tutorialspoint</w:t>
      </w:r>
      <w:proofErr w:type="spellEnd"/>
      <w:r w:rsidR="00745FD2" w:rsidRPr="00745FD2">
        <w:rPr>
          <w:rFonts w:ascii="Times New Roman" w:hAnsi="Times New Roman" w:cs="Times New Roman"/>
          <w:color w:val="3B3838" w:themeColor="background2" w:themeShade="40"/>
        </w:rPr>
        <w:t>, 2019)</w:t>
      </w:r>
    </w:p>
    <w:p w14:paraId="2DBDCE68" w14:textId="77777777" w:rsidR="000100EA" w:rsidRPr="00844195" w:rsidRDefault="000100EA" w:rsidP="000100EA">
      <w:pPr>
        <w:spacing w:after="0" w:line="276" w:lineRule="auto"/>
        <w:jc w:val="both"/>
        <w:rPr>
          <w:rFonts w:ascii="Times New Roman" w:hAnsi="Times New Roman" w:cs="Times New Roman"/>
          <w:sz w:val="24"/>
          <w:szCs w:val="24"/>
        </w:rPr>
      </w:pPr>
    </w:p>
    <w:p w14:paraId="69E4985F" w14:textId="6C5CE8EF" w:rsidR="000100EA" w:rsidRPr="00844195" w:rsidRDefault="000100EA" w:rsidP="00745FD2">
      <w:pPr>
        <w:spacing w:after="0" w:line="276" w:lineRule="auto"/>
        <w:jc w:val="both"/>
        <w:rPr>
          <w:rFonts w:ascii="Times New Roman" w:hAnsi="Times New Roman" w:cs="Times New Roman"/>
          <w:sz w:val="24"/>
          <w:szCs w:val="24"/>
        </w:rPr>
      </w:pPr>
      <w:bookmarkStart w:id="17" w:name="_Toc4689222"/>
      <w:r w:rsidRPr="00844195">
        <w:rPr>
          <w:rStyle w:val="Heading3Char"/>
          <w:rFonts w:cs="Times New Roman"/>
        </w:rPr>
        <w:t>Advanced Encryption Standard (AES)</w:t>
      </w:r>
      <w:bookmarkEnd w:id="17"/>
      <w:r w:rsidRPr="00844195">
        <w:rPr>
          <w:rFonts w:ascii="Times New Roman" w:hAnsi="Times New Roman" w:cs="Times New Roman"/>
          <w:sz w:val="24"/>
          <w:szCs w:val="24"/>
        </w:rPr>
        <w:t xml:space="preserve">: </w:t>
      </w:r>
      <w:r w:rsidR="005B27F2" w:rsidRPr="00844195">
        <w:rPr>
          <w:rFonts w:ascii="Times New Roman" w:hAnsi="Times New Roman" w:cs="Times New Roman"/>
          <w:sz w:val="24"/>
          <w:szCs w:val="24"/>
        </w:rPr>
        <w:t>I</w:t>
      </w:r>
      <w:r w:rsidR="00A02F62" w:rsidRPr="00844195">
        <w:rPr>
          <w:rFonts w:ascii="Times New Roman" w:hAnsi="Times New Roman" w:cs="Times New Roman"/>
          <w:sz w:val="24"/>
          <w:szCs w:val="24"/>
        </w:rPr>
        <w:t>s a block cipher and is used by the American government to protect top secret document. It encrypts and decrypts data in block of 128</w:t>
      </w:r>
      <w:r w:rsidR="00965426"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bits or and the key size are 128, 192 and 256 bits. Each round consists of several processes such as </w:t>
      </w:r>
      <w:proofErr w:type="spellStart"/>
      <w:r w:rsidR="00A02F62" w:rsidRPr="00844195">
        <w:rPr>
          <w:rFonts w:ascii="Times New Roman" w:hAnsi="Times New Roman" w:cs="Times New Roman"/>
          <w:sz w:val="24"/>
          <w:szCs w:val="24"/>
        </w:rPr>
        <w:t>subbytes</w:t>
      </w:r>
      <w:proofErr w:type="spellEnd"/>
      <w:r w:rsidR="00A02F62" w:rsidRPr="00844195">
        <w:rPr>
          <w:rFonts w:ascii="Times New Roman" w:hAnsi="Times New Roman" w:cs="Times New Roman"/>
          <w:sz w:val="24"/>
          <w:szCs w:val="24"/>
        </w:rPr>
        <w:t xml:space="preserve">, shifting rows, mixing columns and </w:t>
      </w:r>
      <w:proofErr w:type="spellStart"/>
      <w:r w:rsidR="00A02F62" w:rsidRPr="00844195">
        <w:rPr>
          <w:rFonts w:ascii="Times New Roman" w:hAnsi="Times New Roman" w:cs="Times New Roman"/>
          <w:sz w:val="24"/>
          <w:szCs w:val="24"/>
        </w:rPr>
        <w:t>AddRoundkey</w:t>
      </w:r>
      <w:proofErr w:type="spellEnd"/>
      <w:r w:rsidR="00A02F62" w:rsidRPr="00844195">
        <w:rPr>
          <w:rFonts w:ascii="Times New Roman" w:hAnsi="Times New Roman" w:cs="Times New Roman"/>
          <w:sz w:val="24"/>
          <w:szCs w:val="24"/>
        </w:rPr>
        <w:t xml:space="preserve"> except the last round. 128 bits has 10 rounds of processing steps, 192 has 12 rounds of processing steps and 256 has 14 rounds of processing steps. The numbers of rounds performed on data depends on the key size used. Although, you can </w:t>
      </w:r>
      <w:r w:rsidR="008C0E06" w:rsidRPr="00844195">
        <w:rPr>
          <w:rFonts w:ascii="Times New Roman" w:hAnsi="Times New Roman" w:cs="Times New Roman"/>
          <w:sz w:val="24"/>
          <w:szCs w:val="24"/>
        </w:rPr>
        <w:t>decide</w:t>
      </w:r>
      <w:r w:rsidR="00A02F62" w:rsidRPr="00844195">
        <w:rPr>
          <w:rFonts w:ascii="Times New Roman" w:hAnsi="Times New Roman" w:cs="Times New Roman"/>
          <w:sz w:val="24"/>
          <w:szCs w:val="24"/>
        </w:rPr>
        <w:t xml:space="preserve"> to increase the number of rounds performed which will improve the security but</w:t>
      </w:r>
      <w:r w:rsidR="008C0E06" w:rsidRPr="00844195">
        <w:rPr>
          <w:rFonts w:ascii="Times New Roman" w:hAnsi="Times New Roman" w:cs="Times New Roman"/>
          <w:sz w:val="24"/>
          <w:szCs w:val="24"/>
        </w:rPr>
        <w:t>, it</w:t>
      </w:r>
      <w:r w:rsidR="00A02F62" w:rsidRPr="00844195">
        <w:rPr>
          <w:rFonts w:ascii="Times New Roman" w:hAnsi="Times New Roman" w:cs="Times New Roman"/>
          <w:sz w:val="24"/>
          <w:szCs w:val="24"/>
        </w:rPr>
        <w:t xml:space="preserve"> might be time consuming since the number chosen </w:t>
      </w:r>
      <w:r w:rsidR="008C0E06" w:rsidRPr="00844195">
        <w:rPr>
          <w:rFonts w:ascii="Times New Roman" w:hAnsi="Times New Roman" w:cs="Times New Roman"/>
          <w:sz w:val="24"/>
          <w:szCs w:val="24"/>
        </w:rPr>
        <w:t>h</w:t>
      </w:r>
      <w:r w:rsidR="00A02F62" w:rsidRPr="00844195">
        <w:rPr>
          <w:rFonts w:ascii="Times New Roman" w:hAnsi="Times New Roman" w:cs="Times New Roman"/>
          <w:sz w:val="24"/>
          <w:szCs w:val="24"/>
        </w:rPr>
        <w:t xml:space="preserve">as been identified as the rounds that will be secure </w:t>
      </w:r>
      <w:proofErr w:type="gramStart"/>
      <w:r w:rsidR="00A02F62" w:rsidRPr="00844195">
        <w:rPr>
          <w:rFonts w:ascii="Times New Roman" w:hAnsi="Times New Roman" w:cs="Times New Roman"/>
          <w:sz w:val="24"/>
          <w:szCs w:val="24"/>
        </w:rPr>
        <w:t>and also</w:t>
      </w:r>
      <w:proofErr w:type="gramEnd"/>
      <w:r w:rsidR="00A02F62" w:rsidRPr="00844195">
        <w:rPr>
          <w:rFonts w:ascii="Times New Roman" w:hAnsi="Times New Roman" w:cs="Times New Roman"/>
          <w:sz w:val="24"/>
          <w:szCs w:val="24"/>
        </w:rPr>
        <w:t xml:space="preserve"> not time wasting. For example, you can have 10 gates to your house with each of them having a key lock, it will </w:t>
      </w:r>
      <w:r w:rsidR="008C0E06" w:rsidRPr="00844195">
        <w:rPr>
          <w:rFonts w:ascii="Times New Roman" w:hAnsi="Times New Roman" w:cs="Times New Roman"/>
          <w:sz w:val="24"/>
          <w:szCs w:val="24"/>
        </w:rPr>
        <w:t xml:space="preserve">be </w:t>
      </w:r>
      <w:r w:rsidR="00A02F62" w:rsidRPr="00844195">
        <w:rPr>
          <w:rFonts w:ascii="Times New Roman" w:hAnsi="Times New Roman" w:cs="Times New Roman"/>
          <w:sz w:val="24"/>
          <w:szCs w:val="24"/>
        </w:rPr>
        <w:t>exhausting to get into the house because of the process, so increasing the number of rounds will be disadvantageous.</w:t>
      </w:r>
      <w:r w:rsidR="00824F92"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 xml:space="preserve">The AES algorithm operations are performed on a two-dimensional array of bytes called the State and the decryption is done by following the same </w:t>
      </w:r>
      <w:r w:rsidR="00A02F62" w:rsidRPr="00844195">
        <w:rPr>
          <w:rFonts w:ascii="Times New Roman" w:hAnsi="Times New Roman" w:cs="Times New Roman"/>
          <w:sz w:val="24"/>
          <w:szCs w:val="24"/>
        </w:rPr>
        <w:lastRenderedPageBreak/>
        <w:t xml:space="preserve">process, the same number of rounds but doing the inverse of </w:t>
      </w:r>
      <w:proofErr w:type="spellStart"/>
      <w:r w:rsidR="00A02F62" w:rsidRPr="00844195">
        <w:rPr>
          <w:rFonts w:ascii="Times New Roman" w:hAnsi="Times New Roman" w:cs="Times New Roman"/>
          <w:sz w:val="24"/>
          <w:szCs w:val="24"/>
        </w:rPr>
        <w:t>subbytes</w:t>
      </w:r>
      <w:proofErr w:type="spellEnd"/>
      <w:r w:rsidR="00A02F62" w:rsidRPr="00844195">
        <w:rPr>
          <w:rFonts w:ascii="Times New Roman" w:hAnsi="Times New Roman" w:cs="Times New Roman"/>
          <w:sz w:val="24"/>
          <w:szCs w:val="24"/>
        </w:rPr>
        <w:t xml:space="preserve">, shifting rows, mixing columns and </w:t>
      </w:r>
      <w:proofErr w:type="spellStart"/>
      <w:r w:rsidR="00A02F62" w:rsidRPr="00844195">
        <w:rPr>
          <w:rFonts w:ascii="Times New Roman" w:hAnsi="Times New Roman" w:cs="Times New Roman"/>
          <w:sz w:val="24"/>
          <w:szCs w:val="24"/>
        </w:rPr>
        <w:t>AddRoundKeys</w:t>
      </w:r>
      <w:proofErr w:type="spellEnd"/>
      <w:r w:rsidR="00A02F62" w:rsidRPr="00844195">
        <w:rPr>
          <w:rFonts w:ascii="Times New Roman" w:hAnsi="Times New Roman" w:cs="Times New Roman"/>
          <w:sz w:val="24"/>
          <w:szCs w:val="24"/>
        </w:rPr>
        <w:t>.</w:t>
      </w:r>
      <w:r w:rsidR="00745FD2">
        <w:rPr>
          <w:rFonts w:ascii="Times New Roman" w:hAnsi="Times New Roman" w:cs="Times New Roman"/>
          <w:sz w:val="24"/>
          <w:szCs w:val="24"/>
        </w:rPr>
        <w:t xml:space="preserve"> </w:t>
      </w:r>
      <w:r w:rsidR="00745FD2" w:rsidRPr="00745FD2">
        <w:rPr>
          <w:rFonts w:ascii="Times New Roman" w:hAnsi="Times New Roman" w:cs="Times New Roman"/>
          <w:color w:val="3B3838" w:themeColor="background2" w:themeShade="40"/>
        </w:rPr>
        <w:t>(Rouse, 2017)</w:t>
      </w:r>
    </w:p>
    <w:p w14:paraId="03E76F1E" w14:textId="77777777" w:rsidR="00CD71FE" w:rsidRPr="00844195" w:rsidRDefault="00CD71FE" w:rsidP="00722939">
      <w:pPr>
        <w:spacing w:after="0"/>
        <w:jc w:val="both"/>
        <w:rPr>
          <w:rFonts w:ascii="Times New Roman" w:hAnsi="Times New Roman" w:cs="Times New Roman"/>
          <w:sz w:val="24"/>
          <w:szCs w:val="24"/>
        </w:rPr>
      </w:pPr>
    </w:p>
    <w:p w14:paraId="3B677FF9" w14:textId="7D77E968" w:rsidR="000100EA" w:rsidRPr="00C86EEE" w:rsidRDefault="000100EA" w:rsidP="000100EA">
      <w:pPr>
        <w:spacing w:after="0" w:line="276" w:lineRule="auto"/>
        <w:jc w:val="both"/>
        <w:rPr>
          <w:rFonts w:ascii="Times New Roman" w:hAnsi="Times New Roman" w:cs="Times New Roman"/>
          <w:sz w:val="24"/>
          <w:szCs w:val="24"/>
        </w:rPr>
      </w:pPr>
      <w:bookmarkStart w:id="18" w:name="_Toc4689223"/>
      <w:r w:rsidRPr="00844195">
        <w:rPr>
          <w:rStyle w:val="Heading3Char"/>
          <w:rFonts w:cs="Times New Roman"/>
        </w:rPr>
        <w:t>Rivest Cipher 4 (RC4)</w:t>
      </w:r>
      <w:bookmarkEnd w:id="18"/>
      <w:r w:rsidRPr="00844195">
        <w:rPr>
          <w:rFonts w:ascii="Times New Roman" w:hAnsi="Times New Roman" w:cs="Times New Roman"/>
          <w:sz w:val="24"/>
          <w:szCs w:val="24"/>
        </w:rPr>
        <w:t xml:space="preserve">: </w:t>
      </w:r>
      <w:r w:rsidR="005B27F2" w:rsidRPr="00844195">
        <w:rPr>
          <w:rFonts w:ascii="Times New Roman" w:hAnsi="Times New Roman" w:cs="Times New Roman"/>
          <w:sz w:val="24"/>
          <w:szCs w:val="24"/>
        </w:rPr>
        <w:t>I</w:t>
      </w:r>
      <w:r w:rsidR="00A02F62" w:rsidRPr="00844195">
        <w:rPr>
          <w:rFonts w:ascii="Times New Roman" w:hAnsi="Times New Roman" w:cs="Times New Roman"/>
          <w:sz w:val="24"/>
          <w:szCs w:val="24"/>
        </w:rPr>
        <w:t>s one of the most common stream cipher algorithms. It is known to be fast and can be suspect on security based on the key sizes or length which can be from 40 bits to 2048 bits. The idea of RC4 is to generate a keystream that can be used to encrypt and decrypt the data using XOR. To generate the keystream, RC4 uses 2 methods, the KSA (key-scheduling algorithm) and PRGA (pseudo-random generation algorithm). KSA is used for permutation of array or scrambling of the array length. We initialized a key length of 256 bytes and combine it with the secret key using the KSA algorithm to get the KSA output. We make sure the secret key is the same byte as the key length. For example, if the key length is 8 bits [0, 1, 2, 3, 4, 5, 6, 7] and the secret key is 4 bits of [1, 2, 3, 2], we make sure we pad the secret key to be 8 bits such as [1, 2, 3, 2, 1, 2, 3, 2].  After the KSA, we perform the PRGA on the outcome of KSA using the PRGA algorithm to get the keystream. Encryption is done by XOR keystreams with the data</w:t>
      </w:r>
      <w:r w:rsidR="008C0E06" w:rsidRPr="00844195">
        <w:rPr>
          <w:rFonts w:ascii="Times New Roman" w:hAnsi="Times New Roman" w:cs="Times New Roman"/>
          <w:sz w:val="24"/>
          <w:szCs w:val="24"/>
        </w:rPr>
        <w:t xml:space="preserve">, while </w:t>
      </w:r>
      <w:r w:rsidR="00A02F62" w:rsidRPr="00844195">
        <w:rPr>
          <w:rFonts w:ascii="Times New Roman" w:hAnsi="Times New Roman" w:cs="Times New Roman"/>
          <w:sz w:val="24"/>
          <w:szCs w:val="24"/>
        </w:rPr>
        <w:t>decryption is done by generating keystreams and XOR the Encrypt</w:t>
      </w:r>
      <w:r w:rsidR="008C0E06" w:rsidRPr="00844195">
        <w:rPr>
          <w:rFonts w:ascii="Times New Roman" w:hAnsi="Times New Roman" w:cs="Times New Roman"/>
          <w:sz w:val="24"/>
          <w:szCs w:val="24"/>
        </w:rPr>
        <w:t>ed</w:t>
      </w:r>
      <w:r w:rsidR="00A02F62" w:rsidRPr="00844195">
        <w:rPr>
          <w:rFonts w:ascii="Times New Roman" w:hAnsi="Times New Roman" w:cs="Times New Roman"/>
          <w:sz w:val="24"/>
          <w:szCs w:val="24"/>
        </w:rPr>
        <w:t xml:space="preserve"> data with the keystreams using the corresponding formula (A XOR B) XOR B</w:t>
      </w:r>
      <w:r w:rsidR="008C0E06"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Where A</w:t>
      </w:r>
      <w:r w:rsidR="008C0E06" w:rsidRPr="00844195">
        <w:rPr>
          <w:rFonts w:ascii="Times New Roman" w:hAnsi="Times New Roman" w:cs="Times New Roman"/>
          <w:sz w:val="24"/>
          <w:szCs w:val="24"/>
        </w:rPr>
        <w:t xml:space="preserve"> is a </w:t>
      </w:r>
      <w:r w:rsidR="00A02F62" w:rsidRPr="00844195">
        <w:rPr>
          <w:rFonts w:ascii="Times New Roman" w:hAnsi="Times New Roman" w:cs="Times New Roman"/>
          <w:sz w:val="24"/>
          <w:szCs w:val="24"/>
        </w:rPr>
        <w:t>Plaintext</w:t>
      </w:r>
      <w:r w:rsidR="008C0E06" w:rsidRPr="00844195">
        <w:rPr>
          <w:rFonts w:ascii="Times New Roman" w:hAnsi="Times New Roman" w:cs="Times New Roman"/>
          <w:sz w:val="24"/>
          <w:szCs w:val="24"/>
        </w:rPr>
        <w:t xml:space="preserve"> and </w:t>
      </w:r>
      <w:r w:rsidR="00A02F62" w:rsidRPr="00844195">
        <w:rPr>
          <w:rFonts w:ascii="Times New Roman" w:hAnsi="Times New Roman" w:cs="Times New Roman"/>
          <w:sz w:val="24"/>
          <w:szCs w:val="24"/>
        </w:rPr>
        <w:t>B</w:t>
      </w:r>
      <w:r w:rsidR="008C0E06" w:rsidRPr="00844195">
        <w:rPr>
          <w:rFonts w:ascii="Times New Roman" w:hAnsi="Times New Roman" w:cs="Times New Roman"/>
          <w:sz w:val="24"/>
          <w:szCs w:val="24"/>
        </w:rPr>
        <w:t xml:space="preserve"> is a </w:t>
      </w:r>
      <w:r w:rsidR="00A02F62" w:rsidRPr="00844195">
        <w:rPr>
          <w:rFonts w:ascii="Times New Roman" w:hAnsi="Times New Roman" w:cs="Times New Roman"/>
          <w:sz w:val="24"/>
          <w:szCs w:val="24"/>
        </w:rPr>
        <w:t>Keystream.</w:t>
      </w:r>
      <w:r w:rsidR="00745FD2">
        <w:rPr>
          <w:rFonts w:ascii="Times New Roman" w:hAnsi="Times New Roman" w:cs="Times New Roman"/>
          <w:sz w:val="24"/>
          <w:szCs w:val="24"/>
        </w:rPr>
        <w:t xml:space="preserve"> </w:t>
      </w:r>
      <w:r w:rsidR="00745FD2" w:rsidRPr="00745FD2">
        <w:rPr>
          <w:rFonts w:ascii="Times New Roman" w:hAnsi="Times New Roman" w:cs="Times New Roman"/>
          <w:color w:val="3B3838" w:themeColor="background2" w:themeShade="40"/>
        </w:rPr>
        <w:t>(</w:t>
      </w:r>
      <w:proofErr w:type="spellStart"/>
      <w:r w:rsidR="00745FD2" w:rsidRPr="00745FD2">
        <w:rPr>
          <w:rFonts w:ascii="Times New Roman" w:hAnsi="Times New Roman" w:cs="Times New Roman"/>
          <w:color w:val="3B3838" w:themeColor="background2" w:themeShade="40"/>
        </w:rPr>
        <w:t>Jarkas</w:t>
      </w:r>
      <w:proofErr w:type="spellEnd"/>
      <w:r w:rsidR="00745FD2" w:rsidRPr="00745FD2">
        <w:rPr>
          <w:rFonts w:ascii="Times New Roman" w:hAnsi="Times New Roman" w:cs="Times New Roman"/>
          <w:color w:val="3B3838" w:themeColor="background2" w:themeShade="40"/>
        </w:rPr>
        <w:t>, 2019)(</w:t>
      </w:r>
      <w:proofErr w:type="spellStart"/>
      <w:r w:rsidR="00745FD2" w:rsidRPr="00745FD2">
        <w:rPr>
          <w:rFonts w:ascii="Times New Roman" w:hAnsi="Times New Roman" w:cs="Times New Roman"/>
          <w:color w:val="3B3838" w:themeColor="background2" w:themeShade="40"/>
        </w:rPr>
        <w:t>Sanadhya</w:t>
      </w:r>
      <w:proofErr w:type="spellEnd"/>
      <w:r w:rsidR="00745FD2" w:rsidRPr="00745FD2">
        <w:rPr>
          <w:rFonts w:ascii="Times New Roman" w:hAnsi="Times New Roman" w:cs="Times New Roman"/>
          <w:color w:val="3B3838" w:themeColor="background2" w:themeShade="40"/>
        </w:rPr>
        <w:t xml:space="preserve"> &amp; </w:t>
      </w:r>
      <w:proofErr w:type="spellStart"/>
      <w:r w:rsidR="00745FD2" w:rsidRPr="00745FD2">
        <w:rPr>
          <w:rFonts w:ascii="Times New Roman" w:hAnsi="Times New Roman" w:cs="Times New Roman"/>
          <w:color w:val="3B3838" w:themeColor="background2" w:themeShade="40"/>
        </w:rPr>
        <w:t>Dasi</w:t>
      </w:r>
      <w:proofErr w:type="spellEnd"/>
      <w:r w:rsidR="00745FD2" w:rsidRPr="00745FD2">
        <w:rPr>
          <w:rFonts w:ascii="Times New Roman" w:hAnsi="Times New Roman" w:cs="Times New Roman"/>
          <w:color w:val="3B3838" w:themeColor="background2" w:themeShade="40"/>
        </w:rPr>
        <w:t>, 2014)</w:t>
      </w:r>
    </w:p>
    <w:p w14:paraId="0CA5589D" w14:textId="77777777" w:rsidR="000100EA" w:rsidRPr="00844195" w:rsidRDefault="000100EA" w:rsidP="00C018C1">
      <w:pPr>
        <w:pStyle w:val="Heading2"/>
      </w:pPr>
      <w:bookmarkStart w:id="19" w:name="_Toc4689224"/>
      <w:r w:rsidRPr="00844195">
        <w:rPr>
          <w:rStyle w:val="Heading3Char"/>
          <w:rFonts w:cs="Times New Roman"/>
          <w:u w:val="none"/>
        </w:rPr>
        <w:t>Asymmetric</w:t>
      </w:r>
      <w:bookmarkEnd w:id="19"/>
    </w:p>
    <w:p w14:paraId="3E453AC1" w14:textId="51064A1D" w:rsidR="000100EA" w:rsidRPr="00844195" w:rsidRDefault="000100EA" w:rsidP="00722939">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a </w:t>
      </w:r>
      <w:r w:rsidRPr="00844195">
        <w:rPr>
          <w:rFonts w:ascii="Times New Roman" w:hAnsi="Times New Roman" w:cs="Times New Roman"/>
          <w:noProof/>
          <w:sz w:val="24"/>
          <w:szCs w:val="24"/>
        </w:rPr>
        <w:t>signature</w:t>
      </w:r>
      <w:r w:rsidRPr="00844195">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the </w:t>
      </w:r>
      <w:r w:rsidRPr="00844195">
        <w:rPr>
          <w:rFonts w:ascii="Times New Roman" w:hAnsi="Times New Roman" w:cs="Times New Roman"/>
          <w:noProof/>
          <w:sz w:val="24"/>
          <w:szCs w:val="24"/>
        </w:rPr>
        <w:t>sender</w:t>
      </w:r>
      <w:r w:rsidRPr="00844195">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the </w:t>
      </w:r>
      <w:r w:rsidRPr="00844195">
        <w:rPr>
          <w:rFonts w:ascii="Times New Roman" w:hAnsi="Times New Roman" w:cs="Times New Roman"/>
          <w:noProof/>
          <w:sz w:val="24"/>
          <w:szCs w:val="24"/>
        </w:rPr>
        <w:t>key</w:t>
      </w:r>
      <w:r w:rsidRPr="00844195">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844195">
        <w:rPr>
          <w:rFonts w:ascii="Times New Roman" w:hAnsi="Times New Roman" w:cs="Times New Roman"/>
          <w:noProof/>
          <w:sz w:val="24"/>
          <w:szCs w:val="24"/>
        </w:rPr>
        <w:t>are</w:t>
      </w:r>
      <w:r w:rsidRPr="00844195">
        <w:rPr>
          <w:rFonts w:ascii="Times New Roman" w:hAnsi="Times New Roman" w:cs="Times New Roman"/>
          <w:sz w:val="24"/>
          <w:szCs w:val="24"/>
        </w:rPr>
        <w:t xml:space="preserve"> ECC, RSA, DSA, Diffie-Hellman key exchange etc.</w:t>
      </w:r>
    </w:p>
    <w:p w14:paraId="79562D3F" w14:textId="77777777" w:rsidR="00722939" w:rsidRPr="00844195" w:rsidRDefault="00722939" w:rsidP="00722939">
      <w:pPr>
        <w:spacing w:after="0" w:line="276" w:lineRule="auto"/>
        <w:jc w:val="both"/>
        <w:rPr>
          <w:rFonts w:ascii="Times New Roman" w:hAnsi="Times New Roman" w:cs="Times New Roman"/>
          <w:sz w:val="24"/>
          <w:szCs w:val="24"/>
        </w:rPr>
      </w:pPr>
    </w:p>
    <w:p w14:paraId="019E71B6" w14:textId="77777777" w:rsidR="00DD2E4A" w:rsidRPr="00844195" w:rsidRDefault="00160502" w:rsidP="0084147E">
      <w:pPr>
        <w:spacing w:after="0" w:line="276" w:lineRule="auto"/>
        <w:jc w:val="both"/>
        <w:rPr>
          <w:rFonts w:ascii="Times New Roman" w:hAnsi="Times New Roman" w:cs="Times New Roman"/>
          <w:sz w:val="24"/>
          <w:szCs w:val="24"/>
        </w:rPr>
      </w:pPr>
      <w:bookmarkStart w:id="20" w:name="_Toc4689225"/>
      <w:r w:rsidRPr="00844195">
        <w:rPr>
          <w:rStyle w:val="Heading3Char"/>
          <w:rFonts w:cs="Times New Roman"/>
        </w:rPr>
        <w:t xml:space="preserve">Elliptic Curve Cryptography </w:t>
      </w:r>
      <w:r w:rsidR="0084147E" w:rsidRPr="00844195">
        <w:rPr>
          <w:rStyle w:val="Heading3Char"/>
          <w:rFonts w:cs="Times New Roman"/>
        </w:rPr>
        <w:t>(ECC)</w:t>
      </w:r>
      <w:bookmarkEnd w:id="20"/>
      <w:r w:rsidR="0084147E" w:rsidRPr="00844195">
        <w:rPr>
          <w:rFonts w:ascii="Times New Roman" w:hAnsi="Times New Roman" w:cs="Times New Roman"/>
          <w:sz w:val="24"/>
          <w:szCs w:val="24"/>
        </w:rPr>
        <w:t xml:space="preserve">: </w:t>
      </w:r>
    </w:p>
    <w:p w14:paraId="30357981" w14:textId="5D9AB881" w:rsidR="0084147E" w:rsidRPr="00844195" w:rsidRDefault="00DD2E4A" w:rsidP="0084147E">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I</w:t>
      </w:r>
      <w:r w:rsidR="00231F1D" w:rsidRPr="00844195">
        <w:rPr>
          <w:rFonts w:ascii="Times New Roman" w:hAnsi="Times New Roman" w:cs="Times New Roman"/>
          <w:sz w:val="24"/>
          <w:szCs w:val="24"/>
        </w:rPr>
        <w:t xml:space="preserve">s </w:t>
      </w:r>
      <w:r w:rsidR="00722939" w:rsidRPr="00844195">
        <w:rPr>
          <w:rFonts w:ascii="Times New Roman" w:hAnsi="Times New Roman" w:cs="Times New Roman"/>
          <w:sz w:val="24"/>
          <w:szCs w:val="24"/>
        </w:rPr>
        <w:t>a public key cryptography technique. The strength of this algorithm involves the use of special arithmetic formula. ECC algorithm was deemed most recommended type of Asymmetric cryptography for WSN, this is as a result of its suitability for low power and computationally constrained sensors. In the world of WSN, ECC has stand out amongst many different algorithms, this is because ECC is one of the most secure public-key and even symmetric-key encryptions. In order to ensure uttermost utilization of ECC algorithm for resource constrained WSN, it is very important that a good parameter value is chosen for implementation. Amongst the application of task performed by ECC includes key agreement, digital signatures, pseudo-random generators etc.</w:t>
      </w:r>
      <w:r w:rsidR="009F6154" w:rsidRPr="00844195">
        <w:rPr>
          <w:rFonts w:ascii="Times New Roman" w:hAnsi="Times New Roman" w:cs="Times New Roman"/>
          <w:sz w:val="24"/>
          <w:szCs w:val="24"/>
        </w:rPr>
        <w:t xml:space="preserve"> </w:t>
      </w:r>
      <w:r w:rsidR="009F6154" w:rsidRPr="00844195">
        <w:rPr>
          <w:rFonts w:ascii="Times New Roman" w:hAnsi="Times New Roman" w:cs="Times New Roman"/>
          <w:color w:val="3B3838" w:themeColor="background2" w:themeShade="40"/>
        </w:rPr>
        <w:t>(Agrawal &amp; Mehrotra, 2016)</w:t>
      </w:r>
      <w:r w:rsidR="00DE7C18" w:rsidRPr="00844195">
        <w:rPr>
          <w:rFonts w:ascii="Times New Roman" w:hAnsi="Times New Roman" w:cs="Times New Roman"/>
          <w:color w:val="3B3838" w:themeColor="background2" w:themeShade="40"/>
        </w:rPr>
        <w:t xml:space="preserve"> (Nair &amp; Mala, 2015)</w:t>
      </w:r>
    </w:p>
    <w:p w14:paraId="0E831EFC" w14:textId="77777777" w:rsidR="0084147E" w:rsidRPr="00844195" w:rsidRDefault="0084147E" w:rsidP="0084147E">
      <w:pPr>
        <w:spacing w:line="276" w:lineRule="auto"/>
        <w:jc w:val="both"/>
        <w:rPr>
          <w:rFonts w:ascii="Times New Roman" w:hAnsi="Times New Roman" w:cs="Times New Roman"/>
          <w:sz w:val="24"/>
          <w:szCs w:val="24"/>
        </w:rPr>
      </w:pPr>
    </w:p>
    <w:p w14:paraId="6129986F" w14:textId="22335365" w:rsidR="00DD2E4A" w:rsidRPr="00844195" w:rsidRDefault="00DD2E4A" w:rsidP="00DD2E4A">
      <w:pPr>
        <w:spacing w:after="0" w:line="276" w:lineRule="auto"/>
        <w:jc w:val="both"/>
        <w:rPr>
          <w:rFonts w:ascii="Times New Roman" w:hAnsi="Times New Roman" w:cs="Times New Roman"/>
          <w:sz w:val="24"/>
          <w:szCs w:val="24"/>
        </w:rPr>
      </w:pPr>
      <w:bookmarkStart w:id="21" w:name="_Toc4689226"/>
      <w:r w:rsidRPr="00844195">
        <w:rPr>
          <w:rStyle w:val="Heading3Char"/>
          <w:rFonts w:cs="Times New Roman"/>
        </w:rPr>
        <w:lastRenderedPageBreak/>
        <w:t xml:space="preserve">Rivest Shamir Adleman </w:t>
      </w:r>
      <w:r w:rsidR="0084147E" w:rsidRPr="00844195">
        <w:rPr>
          <w:rStyle w:val="Heading3Char"/>
          <w:rFonts w:cs="Times New Roman"/>
        </w:rPr>
        <w:t>(RSA)</w:t>
      </w:r>
      <w:bookmarkEnd w:id="21"/>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s one of the earliest public key cryptographies and it used for data security. Although it is used less frequently of recent because of the slow processing time. The most important step in RSA is key generation. The idea of the key generation is to find or calculate the Decryption and Encryption pair that fit each other (because we can’t just use any random key). To achieve this, we </w:t>
      </w:r>
      <w:proofErr w:type="gramStart"/>
      <w:r w:rsidRPr="00844195">
        <w:rPr>
          <w:rFonts w:ascii="Times New Roman" w:hAnsi="Times New Roman" w:cs="Times New Roman"/>
          <w:sz w:val="24"/>
          <w:szCs w:val="24"/>
        </w:rPr>
        <w:t>have to</w:t>
      </w:r>
      <w:proofErr w:type="gramEnd"/>
      <w:r w:rsidRPr="00844195">
        <w:rPr>
          <w:rFonts w:ascii="Times New Roman" w:hAnsi="Times New Roman" w:cs="Times New Roman"/>
          <w:sz w:val="24"/>
          <w:szCs w:val="24"/>
        </w:rPr>
        <w:t xml:space="preserve"> pick 2 very large or even enormous prime number which is now put through different steps such as Multiplication and removing the common factors etc. Encryption process is done by converting the data in a number and using a simple modulo formula such as </w:t>
      </w:r>
    </w:p>
    <w:p w14:paraId="13C9C9F8" w14:textId="77777777"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B data can be represented as 2 and if encryption key is (5, 14) and decryption key is (11, 14)</w:t>
      </w:r>
    </w:p>
    <w:p w14:paraId="3F55FB4C" w14:textId="5BF447D9"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2</w:t>
      </w:r>
      <w:r w:rsidRPr="00844195">
        <w:rPr>
          <w:rFonts w:ascii="Times New Roman" w:hAnsi="Times New Roman" w:cs="Times New Roman"/>
          <w:sz w:val="24"/>
          <w:szCs w:val="24"/>
          <w:vertAlign w:val="superscript"/>
        </w:rPr>
        <w:t>5</w:t>
      </w:r>
      <w:r w:rsidRPr="00844195">
        <w:rPr>
          <w:rFonts w:ascii="Times New Roman" w:hAnsi="Times New Roman" w:cs="Times New Roman"/>
          <w:sz w:val="24"/>
          <w:szCs w:val="24"/>
        </w:rPr>
        <w:t xml:space="preserve">(Modulo 14) = 4 therefore, 4 will be the ciphertext </w:t>
      </w:r>
    </w:p>
    <w:p w14:paraId="60966208" w14:textId="77777777"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same method is used for decryption by using the ciphertext </w:t>
      </w:r>
    </w:p>
    <w:p w14:paraId="043BBB6E" w14:textId="3A0BFCD3"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4</w:t>
      </w:r>
      <w:r w:rsidRPr="00844195">
        <w:rPr>
          <w:rFonts w:ascii="Times New Roman" w:hAnsi="Times New Roman" w:cs="Times New Roman"/>
          <w:sz w:val="24"/>
          <w:szCs w:val="24"/>
          <w:vertAlign w:val="superscript"/>
        </w:rPr>
        <w:t>11</w:t>
      </w:r>
      <w:r w:rsidRPr="00844195">
        <w:rPr>
          <w:rFonts w:ascii="Times New Roman" w:hAnsi="Times New Roman" w:cs="Times New Roman"/>
          <w:sz w:val="24"/>
          <w:szCs w:val="24"/>
        </w:rPr>
        <w:t>(Modulo 14) = 2.</w:t>
      </w:r>
    </w:p>
    <w:p w14:paraId="73D4D983" w14:textId="04416AD0"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This process is very time consuming if we use the Key sizes 1,024 to 4,096 bit. NOTE: 5 and 11 are going to be private while 14 will be public made public</w:t>
      </w:r>
    </w:p>
    <w:p w14:paraId="537A147A" w14:textId="77777777" w:rsidR="0084147E" w:rsidRPr="00844195" w:rsidRDefault="0084147E" w:rsidP="00722939">
      <w:pPr>
        <w:spacing w:after="0" w:line="276" w:lineRule="auto"/>
        <w:jc w:val="both"/>
        <w:rPr>
          <w:rFonts w:ascii="Times New Roman" w:hAnsi="Times New Roman" w:cs="Times New Roman"/>
          <w:sz w:val="24"/>
          <w:szCs w:val="24"/>
        </w:rPr>
      </w:pPr>
    </w:p>
    <w:p w14:paraId="24922FE8" w14:textId="572B6B92" w:rsidR="00C86EEE" w:rsidRPr="00C86EEE" w:rsidRDefault="00DD2E4A" w:rsidP="00C86EEE">
      <w:pPr>
        <w:spacing w:after="0" w:line="276" w:lineRule="auto"/>
        <w:jc w:val="both"/>
        <w:rPr>
          <w:rFonts w:ascii="Times New Roman" w:hAnsi="Times New Roman" w:cs="Times New Roman"/>
          <w:sz w:val="24"/>
          <w:szCs w:val="24"/>
        </w:rPr>
      </w:pPr>
      <w:bookmarkStart w:id="22" w:name="_Toc4689227"/>
      <w:r w:rsidRPr="00844195">
        <w:rPr>
          <w:rStyle w:val="Heading3Char"/>
          <w:rFonts w:cs="Times New Roman"/>
        </w:rPr>
        <w:t xml:space="preserve">Digital Signature Algorithm </w:t>
      </w:r>
      <w:r w:rsidR="0084147E" w:rsidRPr="00844195">
        <w:rPr>
          <w:rStyle w:val="Heading3Char"/>
          <w:rFonts w:cs="Times New Roman"/>
        </w:rPr>
        <w:t>(DSA)</w:t>
      </w:r>
      <w:bookmarkEnd w:id="22"/>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s a digital signature algorithm used to validate the authenticity, non-repudiation and integrity  of messages, digital file and </w:t>
      </w:r>
      <w:r w:rsidR="00A7367A" w:rsidRPr="00844195">
        <w:rPr>
          <w:rFonts w:ascii="Times New Roman" w:hAnsi="Times New Roman" w:cs="Times New Roman"/>
          <w:sz w:val="24"/>
          <w:szCs w:val="24"/>
        </w:rPr>
        <w:t>documents?</w:t>
      </w:r>
      <w:r w:rsidRPr="00844195">
        <w:rPr>
          <w:rFonts w:ascii="Times New Roman" w:hAnsi="Times New Roman" w:cs="Times New Roman"/>
          <w:sz w:val="24"/>
          <w:szCs w:val="24"/>
        </w:rPr>
        <w:t xml:space="preserve"> This is a public key cryptography and such as RSA, requires users to generate an encryption and decryption key pair that matches each other. Digital signature involves using hash algorithm to convert the file to a fixed length of number (Known as DIGEST) and use the encryption key on the fixed length of number into a cipher text or a digital signature for the document. The decryption process is done by using the decryption key on the digital signature which will produce the fixed length of number known as DIGEST. After getting the digest, we now use the same hash algorithm used in the encryption process to hash the documents and see if the digest matches the digest produced in the decryption phase and if they do, we can be confident the document is good.</w:t>
      </w:r>
    </w:p>
    <w:p w14:paraId="4DC10677" w14:textId="5F63590E" w:rsidR="000100EA" w:rsidRPr="00844195" w:rsidRDefault="000100EA" w:rsidP="00C86EEE">
      <w:pPr>
        <w:pStyle w:val="Heading2"/>
      </w:pPr>
      <w:bookmarkStart w:id="23" w:name="_Toc4689228"/>
      <w:r w:rsidRPr="00844195">
        <w:rPr>
          <w:rStyle w:val="Heading3Char"/>
          <w:rFonts w:cs="Times New Roman"/>
          <w:u w:val="none"/>
        </w:rPr>
        <w:t>Hybrid</w:t>
      </w:r>
      <w:bookmarkEnd w:id="23"/>
    </w:p>
    <w:p w14:paraId="4137E0C9" w14:textId="1741E9CE" w:rsidR="00C018C1" w:rsidRPr="00844195" w:rsidRDefault="000100EA" w:rsidP="009633C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is technique combines symmetric and asymmetric cryptography together. </w:t>
      </w:r>
      <w:r w:rsidR="009E49E0" w:rsidRPr="00844195">
        <w:rPr>
          <w:rFonts w:ascii="Times New Roman" w:hAnsi="Times New Roman" w:cs="Times New Roman"/>
          <w:sz w:val="24"/>
          <w:szCs w:val="24"/>
        </w:rPr>
        <w:t>I</w:t>
      </w:r>
      <w:r w:rsidRPr="00844195">
        <w:rPr>
          <w:rFonts w:ascii="Times New Roman" w:hAnsi="Times New Roman" w:cs="Times New Roman"/>
          <w:sz w:val="24"/>
          <w:szCs w:val="24"/>
        </w:rPr>
        <w:t xml:space="preserve">t is like a middle ground for both techniques but tries to improve the downside of both methods e.g. an </w:t>
      </w:r>
      <w:r w:rsidRPr="00844195">
        <w:rPr>
          <w:rFonts w:ascii="Times New Roman" w:hAnsi="Times New Roman" w:cs="Times New Roman"/>
          <w:noProof/>
          <w:sz w:val="24"/>
          <w:szCs w:val="24"/>
        </w:rPr>
        <w:t>overhead</w:t>
      </w:r>
      <w:r w:rsidRPr="00844195">
        <w:rPr>
          <w:rFonts w:ascii="Times New Roman" w:hAnsi="Times New Roman" w:cs="Times New Roman"/>
          <w:sz w:val="24"/>
          <w:szCs w:val="24"/>
        </w:rPr>
        <w:t xml:space="preserve"> problem in asymmetric technique. An example of Hybrid cryptography is Transport Layer Security (TLS) protocol, which is combining </w:t>
      </w:r>
      <w:r w:rsidR="00D9357E" w:rsidRPr="00844195">
        <w:rPr>
          <w:rFonts w:ascii="Times New Roman" w:hAnsi="Times New Roman" w:cs="Times New Roman"/>
          <w:sz w:val="24"/>
          <w:szCs w:val="24"/>
        </w:rPr>
        <w:t xml:space="preserve">the convenience of </w:t>
      </w:r>
      <w:r w:rsidRPr="00844195">
        <w:rPr>
          <w:rFonts w:ascii="Times New Roman" w:hAnsi="Times New Roman" w:cs="Times New Roman"/>
          <w:sz w:val="24"/>
          <w:szCs w:val="24"/>
        </w:rPr>
        <w:t>both asymmetric or public-key exchange e.g. Diffie-Hellman with</w:t>
      </w:r>
      <w:r w:rsidR="00D322B8" w:rsidRPr="00844195">
        <w:rPr>
          <w:rFonts w:ascii="Times New Roman" w:hAnsi="Times New Roman" w:cs="Times New Roman"/>
          <w:sz w:val="24"/>
          <w:szCs w:val="24"/>
        </w:rPr>
        <w:t xml:space="preserve"> the efficiency of</w:t>
      </w:r>
      <w:r w:rsidRPr="00844195">
        <w:rPr>
          <w:rFonts w:ascii="Times New Roman" w:hAnsi="Times New Roman" w:cs="Times New Roman"/>
          <w:sz w:val="24"/>
          <w:szCs w:val="24"/>
        </w:rPr>
        <w:t xml:space="preserve"> symmetric-key for the purpose of data encapsulation e.g. AES. </w:t>
      </w:r>
      <w:r w:rsidRPr="00844195">
        <w:rPr>
          <w:rFonts w:ascii="Times New Roman" w:hAnsi="Times New Roman" w:cs="Times New Roman"/>
          <w:color w:val="3B3838" w:themeColor="background2" w:themeShade="40"/>
        </w:rPr>
        <w:t>(Tajeddine et al, 2014)</w:t>
      </w:r>
      <w:r w:rsidR="00C018C1"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Other examples of Hybrid algorithms combining the use of Symmetric and Asymmetric techniques as one is</w:t>
      </w:r>
      <w:r w:rsidR="00A15508" w:rsidRPr="00844195">
        <w:rPr>
          <w:rFonts w:ascii="Times New Roman" w:hAnsi="Times New Roman" w:cs="Times New Roman"/>
          <w:sz w:val="24"/>
          <w:szCs w:val="24"/>
        </w:rPr>
        <w:t xml:space="preserve"> PGP.</w:t>
      </w:r>
      <w:r w:rsidR="00A02F62" w:rsidRPr="00844195">
        <w:rPr>
          <w:rFonts w:ascii="Times New Roman" w:hAnsi="Times New Roman" w:cs="Times New Roman"/>
          <w:sz w:val="24"/>
          <w:szCs w:val="24"/>
        </w:rPr>
        <w:t xml:space="preserve"> </w:t>
      </w:r>
    </w:p>
    <w:p w14:paraId="77AE0129" w14:textId="2AB453F4" w:rsidR="00A02F62" w:rsidRPr="00844195" w:rsidRDefault="00A02F62" w:rsidP="009633CE">
      <w:pPr>
        <w:spacing w:line="276" w:lineRule="auto"/>
        <w:jc w:val="both"/>
        <w:rPr>
          <w:rFonts w:ascii="Times New Roman" w:hAnsi="Times New Roman" w:cs="Times New Roman"/>
          <w:sz w:val="24"/>
          <w:szCs w:val="24"/>
        </w:rPr>
      </w:pPr>
      <w:bookmarkStart w:id="24" w:name="_Toc4689229"/>
      <w:r w:rsidRPr="00844195">
        <w:rPr>
          <w:rStyle w:val="Heading3Char"/>
          <w:rFonts w:cs="Times New Roman"/>
        </w:rPr>
        <w:t>Pretty Good Privacy (PGP)</w:t>
      </w:r>
      <w:bookmarkEnd w:id="24"/>
      <w:r w:rsidR="00C018C1" w:rsidRPr="00844195">
        <w:rPr>
          <w:rFonts w:ascii="Times New Roman" w:hAnsi="Times New Roman" w:cs="Times New Roman"/>
          <w:sz w:val="24"/>
          <w:szCs w:val="24"/>
        </w:rPr>
        <w:t>:</w:t>
      </w:r>
      <w:r w:rsidRPr="00844195">
        <w:rPr>
          <w:rFonts w:ascii="Times New Roman" w:hAnsi="Times New Roman" w:cs="Times New Roman"/>
          <w:sz w:val="24"/>
          <w:szCs w:val="24"/>
        </w:rPr>
        <w:t xml:space="preserve"> </w:t>
      </w:r>
      <w:r w:rsidR="00023F66" w:rsidRPr="00844195">
        <w:rPr>
          <w:rFonts w:ascii="Times New Roman" w:hAnsi="Times New Roman" w:cs="Times New Roman"/>
          <w:sz w:val="24"/>
          <w:szCs w:val="24"/>
        </w:rPr>
        <w:t xml:space="preserve">Phil Zimmermann in 1991 developed an algorithm called Pretty Good Privacy (PGP), the algorithm is an encryption used in establishing authentication and privacy for data communication. Amongst the capabilities of PGP are encrypting, decrypting, signing etc. Due to the capability to provide confidentiality and authentication service, its uses extend to application for file storage and electronic mail. PGP Hybrid algorithm, combines hashing, data compression, symmetric-key cryptography, and  public-key cryptography as one. The encryption process of PGP </w:t>
      </w:r>
      <w:r w:rsidR="00023F66" w:rsidRPr="00844195">
        <w:rPr>
          <w:rFonts w:ascii="Times New Roman" w:hAnsi="Times New Roman" w:cs="Times New Roman"/>
          <w:sz w:val="24"/>
          <w:szCs w:val="24"/>
        </w:rPr>
        <w:lastRenderedPageBreak/>
        <w:t xml:space="preserve">is first to encrypt the symmetric key that will be used as session key for mails exchange. Public key cryptography (RSA) is used in order to encrypt the symmetric key, this is because the symmetric key </w:t>
      </w:r>
      <w:r w:rsidR="00054C0F" w:rsidRPr="00844195">
        <w:rPr>
          <w:rFonts w:ascii="Times New Roman" w:hAnsi="Times New Roman" w:cs="Times New Roman"/>
          <w:sz w:val="24"/>
          <w:szCs w:val="24"/>
        </w:rPr>
        <w:t>must</w:t>
      </w:r>
      <w:r w:rsidR="00023F66" w:rsidRPr="00844195">
        <w:rPr>
          <w:rFonts w:ascii="Times New Roman" w:hAnsi="Times New Roman" w:cs="Times New Roman"/>
          <w:sz w:val="24"/>
          <w:szCs w:val="24"/>
        </w:rPr>
        <w:t xml:space="preserve"> be given to the receiver without the knowledge of eavesdroppers. Using asymmetric technique in this form, it gives a sense of assurance that attackers would not be capable of decrypting the session key in a given polynomial time. Only the receiver, can decrypt the messages being sent using their private key only known to them. </w:t>
      </w:r>
      <w:r w:rsidR="00023F66" w:rsidRPr="00844195">
        <w:rPr>
          <w:rFonts w:ascii="Times New Roman" w:hAnsi="Times New Roman" w:cs="Times New Roman"/>
          <w:color w:val="3B3838" w:themeColor="background2" w:themeShade="40"/>
        </w:rPr>
        <w:t>(Agrawal &amp; Mehrotra, 2016)</w:t>
      </w:r>
      <w:r w:rsidR="00A7367A" w:rsidRPr="00844195">
        <w:rPr>
          <w:rFonts w:ascii="Times New Roman" w:hAnsi="Times New Roman" w:cs="Times New Roman"/>
          <w:color w:val="3B3838" w:themeColor="background2" w:themeShade="40"/>
        </w:rPr>
        <w:t xml:space="preserve"> </w:t>
      </w:r>
      <w:r w:rsidR="00023F66" w:rsidRPr="00844195">
        <w:rPr>
          <w:rFonts w:ascii="Times New Roman" w:hAnsi="Times New Roman" w:cs="Times New Roman"/>
          <w:color w:val="3B3838" w:themeColor="background2" w:themeShade="40"/>
        </w:rPr>
        <w:t>(Stallings, 2014)</w:t>
      </w:r>
    </w:p>
    <w:p w14:paraId="572F3EE7" w14:textId="0CC4DF0F" w:rsidR="009633CE" w:rsidRPr="00844195" w:rsidRDefault="009633CE" w:rsidP="009633CE">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In a conference article by Alkady, Habib and Rizk in 2013, they explored the two main WSNs issues with regards to security protocol. Their goal was to ensure significate reduction in both the overload in security protocols alongside message being encrypted and the key size. They then proposed a Hybrid Encryption Algorithm, which was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 For encryption, the Elliptical Curve Cryptography (ECC) and Advanced Encryption Standard (AES) where both used, which was as a result of combining symmetric and asymmetric cryptographic. for Authentication was XOR-DUAL RSA algorithm and for Integrity was Message-digest (MDS). With all these together, their proposed hybrid encryption algorithms significantly outperform others with regards to computation time and the size of text being encrypted. </w:t>
      </w:r>
      <w:r w:rsidRPr="00844195">
        <w:rPr>
          <w:rFonts w:ascii="Times New Roman" w:hAnsi="Times New Roman" w:cs="Times New Roman"/>
          <w:color w:val="3B3838" w:themeColor="background2" w:themeShade="40"/>
        </w:rPr>
        <w:t>(Alkady, Habib &amp; Rizk, 2013)</w:t>
      </w:r>
    </w:p>
    <w:p w14:paraId="0DD468E4" w14:textId="02AF72B6" w:rsidR="008517FE" w:rsidRPr="00844195" w:rsidRDefault="000D0E4A" w:rsidP="008517FE">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paper by Randhawa and Dhami in 2018, a genetic algorithm was proposed to tackle and enhance the energy efficiencies in WSN network, it uses the concept of Virtual </w:t>
      </w:r>
      <w:r w:rsidRPr="00844195">
        <w:rPr>
          <w:rFonts w:ascii="Times New Roman" w:hAnsi="Times New Roman" w:cs="Times New Roman"/>
          <w:noProof/>
          <w:color w:val="000000" w:themeColor="text1"/>
          <w:sz w:val="24"/>
          <w:szCs w:val="24"/>
        </w:rPr>
        <w:t>Grid-based</w:t>
      </w:r>
      <w:r w:rsidRPr="00844195">
        <w:rPr>
          <w:rFonts w:ascii="Times New Roman" w:hAnsi="Times New Roman" w:cs="Times New Roman"/>
          <w:color w:val="000000" w:themeColor="text1"/>
          <w:sz w:val="24"/>
          <w:szCs w:val="24"/>
        </w:rPr>
        <w:t xml:space="preserve"> Dynamic Routes Adjustment (VGDRA). Their approach was compared to LEACH and it was said to have better energy efficiency, this is mainly because of the dynamic and not static approach used. </w:t>
      </w:r>
      <w:r w:rsidR="00BB78AA" w:rsidRPr="00844195">
        <w:rPr>
          <w:rFonts w:ascii="Times New Roman" w:hAnsi="Times New Roman" w:cs="Times New Roman"/>
          <w:color w:val="000000" w:themeColor="text1"/>
          <w:sz w:val="24"/>
          <w:szCs w:val="24"/>
        </w:rPr>
        <w:t>B</w:t>
      </w:r>
      <w:r w:rsidRPr="00844195">
        <w:rPr>
          <w:rFonts w:ascii="Times New Roman" w:hAnsi="Times New Roman" w:cs="Times New Roman"/>
          <w:color w:val="000000" w:themeColor="text1"/>
          <w:sz w:val="24"/>
          <w:szCs w:val="24"/>
        </w:rPr>
        <w:t>eing able to balance the load on the network</w:t>
      </w:r>
      <w:r w:rsidR="00813CB0" w:rsidRPr="00844195">
        <w:rPr>
          <w:rFonts w:ascii="Times New Roman" w:hAnsi="Times New Roman" w:cs="Times New Roman"/>
          <w:color w:val="000000" w:themeColor="text1"/>
          <w:sz w:val="24"/>
          <w:szCs w:val="24"/>
        </w:rPr>
        <w:t>,</w:t>
      </w:r>
      <w:r w:rsidRPr="00844195">
        <w:rPr>
          <w:rFonts w:ascii="Times New Roman" w:hAnsi="Times New Roman" w:cs="Times New Roman"/>
          <w:color w:val="000000" w:themeColor="text1"/>
          <w:sz w:val="24"/>
          <w:szCs w:val="24"/>
        </w:rPr>
        <w:t xml:space="preserve"> optimizing the number of iterations resulting </w:t>
      </w:r>
      <w:r w:rsidRPr="00844195">
        <w:rPr>
          <w:rFonts w:ascii="Times New Roman" w:hAnsi="Times New Roman" w:cs="Times New Roman"/>
          <w:noProof/>
          <w:color w:val="000000" w:themeColor="text1"/>
          <w:sz w:val="24"/>
          <w:szCs w:val="24"/>
        </w:rPr>
        <w:t>in</w:t>
      </w:r>
      <w:r w:rsidRPr="00844195">
        <w:rPr>
          <w:rFonts w:ascii="Times New Roman" w:hAnsi="Times New Roman" w:cs="Times New Roman"/>
          <w:color w:val="000000" w:themeColor="text1"/>
          <w:sz w:val="24"/>
          <w:szCs w:val="24"/>
        </w:rPr>
        <w:t xml:space="preserve"> a </w:t>
      </w:r>
      <w:r w:rsidRPr="00844195">
        <w:rPr>
          <w:rFonts w:ascii="Times New Roman" w:hAnsi="Times New Roman" w:cs="Times New Roman"/>
          <w:noProof/>
          <w:color w:val="000000" w:themeColor="text1"/>
          <w:sz w:val="24"/>
          <w:szCs w:val="24"/>
        </w:rPr>
        <w:t>better</w:t>
      </w:r>
      <w:r w:rsidRPr="00844195">
        <w:rPr>
          <w:rFonts w:ascii="Times New Roman" w:hAnsi="Times New Roman" w:cs="Times New Roman"/>
          <w:color w:val="000000" w:themeColor="text1"/>
          <w:sz w:val="24"/>
          <w:szCs w:val="24"/>
        </w:rPr>
        <w:t xml:space="preserve"> result which are almost impossible using other techniques. </w:t>
      </w:r>
      <w:r w:rsidR="00813CB0" w:rsidRPr="00844195">
        <w:rPr>
          <w:rFonts w:ascii="Times New Roman" w:hAnsi="Times New Roman" w:cs="Times New Roman"/>
          <w:color w:val="000000" w:themeColor="text1"/>
          <w:sz w:val="24"/>
          <w:szCs w:val="24"/>
        </w:rPr>
        <w:t>T</w:t>
      </w:r>
      <w:r w:rsidRPr="00844195">
        <w:rPr>
          <w:rFonts w:ascii="Times New Roman" w:hAnsi="Times New Roman" w:cs="Times New Roman"/>
          <w:color w:val="000000" w:themeColor="text1"/>
          <w:sz w:val="24"/>
          <w:szCs w:val="24"/>
        </w:rPr>
        <w:t xml:space="preserve">he algorithm applies the "four principles of selection, evaluation, crossover and mutation." </w:t>
      </w:r>
      <w:r w:rsidR="008517FE" w:rsidRPr="00844195">
        <w:rPr>
          <w:rFonts w:ascii="Times New Roman" w:hAnsi="Times New Roman" w:cs="Times New Roman"/>
          <w:color w:val="000000" w:themeColor="text1"/>
          <w:sz w:val="24"/>
          <w:szCs w:val="24"/>
        </w:rPr>
        <w:t xml:space="preserve">This allows the algorithm to be executed as follows, the </w:t>
      </w:r>
      <w:r w:rsidR="008517FE" w:rsidRPr="00844195">
        <w:rPr>
          <w:rFonts w:ascii="Times New Roman" w:hAnsi="Times New Roman" w:cs="Times New Roman"/>
          <w:noProof/>
          <w:color w:val="000000" w:themeColor="text1"/>
          <w:sz w:val="24"/>
          <w:szCs w:val="24"/>
        </w:rPr>
        <w:t>first</w:t>
      </w:r>
      <w:r w:rsidR="008517FE" w:rsidRPr="00844195">
        <w:rPr>
          <w:rFonts w:ascii="Times New Roman" w:hAnsi="Times New Roman" w:cs="Times New Roman"/>
          <w:color w:val="000000" w:themeColor="text1"/>
          <w:sz w:val="24"/>
          <w:szCs w:val="24"/>
        </w:rPr>
        <w:t xml:space="preserve"> step was to deploy nodes into a grid, where an area is separated to the </w:t>
      </w:r>
      <w:r w:rsidR="008517FE" w:rsidRPr="00844195">
        <w:rPr>
          <w:rFonts w:ascii="Times New Roman" w:hAnsi="Times New Roman" w:cs="Times New Roman"/>
          <w:noProof/>
          <w:color w:val="000000" w:themeColor="text1"/>
          <w:sz w:val="24"/>
          <w:szCs w:val="24"/>
        </w:rPr>
        <w:t>equal</w:t>
      </w:r>
      <w:r w:rsidR="008517FE" w:rsidRPr="00844195">
        <w:rPr>
          <w:rFonts w:ascii="Times New Roman" w:hAnsi="Times New Roman" w:cs="Times New Roman"/>
          <w:color w:val="000000" w:themeColor="text1"/>
          <w:sz w:val="24"/>
          <w:szCs w:val="24"/>
        </w:rPr>
        <w:t xml:space="preserve"> and same block size. A virtual grid is used to segment the </w:t>
      </w:r>
      <w:r w:rsidR="008517FE" w:rsidRPr="00844195">
        <w:rPr>
          <w:rFonts w:ascii="Times New Roman" w:hAnsi="Times New Roman" w:cs="Times New Roman"/>
          <w:noProof/>
          <w:color w:val="000000" w:themeColor="text1"/>
          <w:sz w:val="24"/>
          <w:szCs w:val="24"/>
        </w:rPr>
        <w:t>overall</w:t>
      </w:r>
      <w:r w:rsidR="008517FE" w:rsidRPr="00844195">
        <w:rPr>
          <w:rFonts w:ascii="Times New Roman" w:hAnsi="Times New Roman" w:cs="Times New Roman"/>
          <w:color w:val="000000" w:themeColor="text1"/>
          <w:sz w:val="24"/>
          <w:szCs w:val="24"/>
        </w:rPr>
        <w:t xml:space="preserve"> node number into blocks. Then, a population is generated also initialized is </w:t>
      </w:r>
      <w:r w:rsidR="008517FE" w:rsidRPr="00844195">
        <w:rPr>
          <w:rFonts w:ascii="Times New Roman" w:hAnsi="Times New Roman" w:cs="Times New Roman"/>
          <w:noProof/>
          <w:color w:val="000000" w:themeColor="text1"/>
          <w:sz w:val="24"/>
          <w:szCs w:val="24"/>
        </w:rPr>
        <w:t>the maximum</w:t>
      </w:r>
      <w:r w:rsidR="008517FE" w:rsidRPr="00844195">
        <w:rPr>
          <w:rFonts w:ascii="Times New Roman" w:hAnsi="Times New Roman" w:cs="Times New Roman"/>
          <w:color w:val="000000" w:themeColor="text1"/>
          <w:sz w:val="24"/>
          <w:szCs w:val="24"/>
        </w:rPr>
        <w:t xml:space="preserve"> number of iterations. To get the best optimum path, fitness function for various iteration is computed. Node selection </w:t>
      </w:r>
      <w:r w:rsidR="008517FE" w:rsidRPr="00844195">
        <w:rPr>
          <w:rFonts w:ascii="Times New Roman" w:hAnsi="Times New Roman" w:cs="Times New Roman"/>
          <w:noProof/>
          <w:color w:val="000000" w:themeColor="text1"/>
          <w:sz w:val="24"/>
          <w:szCs w:val="24"/>
        </w:rPr>
        <w:t>is</w:t>
      </w:r>
      <w:r w:rsidR="008517FE" w:rsidRPr="00844195">
        <w:rPr>
          <w:rFonts w:ascii="Times New Roman" w:hAnsi="Times New Roman" w:cs="Times New Roman"/>
          <w:color w:val="000000" w:themeColor="text1"/>
          <w:sz w:val="24"/>
          <w:szCs w:val="24"/>
        </w:rPr>
        <w:t xml:space="preserve"> via energy and distance total, the fitness is then determined with nodes energy and its location based on origin to destination. a comparison between the final output and fitness, where if fitness is less a new population will be evaluated otherwise, save and apply crossover. The crossover works like a roulette wheel, where an output type is expected once the wheels </w:t>
      </w:r>
      <w:r w:rsidR="008517FE" w:rsidRPr="00844195">
        <w:rPr>
          <w:rFonts w:ascii="Times New Roman" w:hAnsi="Times New Roman" w:cs="Times New Roman"/>
          <w:noProof/>
          <w:color w:val="000000" w:themeColor="text1"/>
          <w:sz w:val="24"/>
          <w:szCs w:val="24"/>
        </w:rPr>
        <w:t>stop</w:t>
      </w:r>
      <w:r w:rsidR="008517FE" w:rsidRPr="00844195">
        <w:rPr>
          <w:rFonts w:ascii="Times New Roman" w:hAnsi="Times New Roman" w:cs="Times New Roman"/>
          <w:color w:val="000000" w:themeColor="text1"/>
          <w:sz w:val="24"/>
          <w:szCs w:val="24"/>
        </w:rPr>
        <w:t xml:space="preserve">. When the wheel stops in this case, the crossover out is maximum from the initial fitness, it is </w:t>
      </w:r>
      <w:r w:rsidR="008517FE" w:rsidRPr="00844195">
        <w:rPr>
          <w:rFonts w:ascii="Times New Roman" w:hAnsi="Times New Roman" w:cs="Times New Roman"/>
          <w:noProof/>
          <w:color w:val="000000" w:themeColor="text1"/>
          <w:sz w:val="24"/>
          <w:szCs w:val="24"/>
        </w:rPr>
        <w:t>then</w:t>
      </w:r>
      <w:r w:rsidR="008517FE" w:rsidRPr="00844195">
        <w:rPr>
          <w:rFonts w:ascii="Times New Roman" w:hAnsi="Times New Roman" w:cs="Times New Roman"/>
          <w:color w:val="000000" w:themeColor="text1"/>
          <w:sz w:val="24"/>
          <w:szCs w:val="24"/>
        </w:rPr>
        <w:t xml:space="preserve"> saved otherwise mutation is then applied. While in mutation, </w:t>
      </w:r>
      <w:r w:rsidR="008517FE" w:rsidRPr="00844195">
        <w:rPr>
          <w:rFonts w:ascii="Times New Roman" w:hAnsi="Times New Roman" w:cs="Times New Roman"/>
          <w:noProof/>
          <w:color w:val="000000" w:themeColor="text1"/>
          <w:sz w:val="24"/>
          <w:szCs w:val="24"/>
        </w:rPr>
        <w:t>fitness</w:t>
      </w:r>
      <w:r w:rsidR="008517FE" w:rsidRPr="00844195">
        <w:rPr>
          <w:rFonts w:ascii="Times New Roman" w:hAnsi="Times New Roman" w:cs="Times New Roman"/>
          <w:color w:val="000000" w:themeColor="text1"/>
          <w:sz w:val="24"/>
          <w:szCs w:val="24"/>
        </w:rPr>
        <w:t xml:space="preserve"> and distance are computed. The computation is used to check if the output is maximum. If this is the case, it is then saved otherwise the </w:t>
      </w:r>
      <w:r w:rsidR="008517FE" w:rsidRPr="00844195">
        <w:rPr>
          <w:rFonts w:ascii="Times New Roman" w:hAnsi="Times New Roman" w:cs="Times New Roman"/>
          <w:noProof/>
          <w:color w:val="000000" w:themeColor="text1"/>
          <w:sz w:val="24"/>
          <w:szCs w:val="24"/>
        </w:rPr>
        <w:t>initial</w:t>
      </w:r>
      <w:r w:rsidR="008517FE" w:rsidRPr="00844195">
        <w:rPr>
          <w:rFonts w:ascii="Times New Roman" w:hAnsi="Times New Roman" w:cs="Times New Roman"/>
          <w:color w:val="000000" w:themeColor="text1"/>
          <w:sz w:val="24"/>
          <w:szCs w:val="24"/>
        </w:rPr>
        <w:t xml:space="preserve"> population is selected. Once all the steps above </w:t>
      </w:r>
      <w:r w:rsidR="008517FE" w:rsidRPr="00844195">
        <w:rPr>
          <w:rFonts w:ascii="Times New Roman" w:hAnsi="Times New Roman" w:cs="Times New Roman"/>
          <w:noProof/>
          <w:color w:val="000000" w:themeColor="text1"/>
          <w:sz w:val="24"/>
          <w:szCs w:val="24"/>
        </w:rPr>
        <w:t>are</w:t>
      </w:r>
      <w:r w:rsidR="008517FE" w:rsidRPr="00844195">
        <w:rPr>
          <w:rFonts w:ascii="Times New Roman" w:hAnsi="Times New Roman" w:cs="Times New Roman"/>
          <w:color w:val="000000" w:themeColor="text1"/>
          <w:sz w:val="24"/>
          <w:szCs w:val="24"/>
        </w:rPr>
        <w:t xml:space="preserve"> completed, the most efficient node position is selected from the node with maximum fitness. With the node selection, the </w:t>
      </w:r>
      <w:r w:rsidR="008517FE" w:rsidRPr="00844195">
        <w:rPr>
          <w:rFonts w:ascii="Times New Roman" w:hAnsi="Times New Roman" w:cs="Times New Roman"/>
          <w:noProof/>
          <w:color w:val="000000" w:themeColor="text1"/>
          <w:sz w:val="24"/>
          <w:szCs w:val="24"/>
        </w:rPr>
        <w:t>best</w:t>
      </w:r>
      <w:r w:rsidR="008517FE" w:rsidRPr="00844195">
        <w:rPr>
          <w:rFonts w:ascii="Times New Roman" w:hAnsi="Times New Roman" w:cs="Times New Roman"/>
          <w:color w:val="000000" w:themeColor="text1"/>
          <w:sz w:val="24"/>
          <w:szCs w:val="24"/>
        </w:rPr>
        <w:t xml:space="preserve"> path is then determined, </w:t>
      </w:r>
      <w:r w:rsidR="008517FE" w:rsidRPr="00844195">
        <w:rPr>
          <w:rFonts w:ascii="Times New Roman" w:hAnsi="Times New Roman" w:cs="Times New Roman"/>
          <w:color w:val="000000" w:themeColor="text1"/>
          <w:sz w:val="24"/>
          <w:szCs w:val="24"/>
        </w:rPr>
        <w:lastRenderedPageBreak/>
        <w:t xml:space="preserve">where the line is drawn to represent the communication which will include iteration, energy, location, standard etc. </w:t>
      </w:r>
      <w:r w:rsidR="008517FE" w:rsidRPr="00844195">
        <w:rPr>
          <w:rFonts w:ascii="Times New Roman" w:hAnsi="Times New Roman" w:cs="Times New Roman"/>
          <w:color w:val="3B3838" w:themeColor="background2" w:themeShade="40"/>
        </w:rPr>
        <w:t>(Randhawa &amp; Dhami, 2018)</w:t>
      </w:r>
    </w:p>
    <w:p w14:paraId="1534A9FE" w14:textId="43244580" w:rsidR="00054C0F" w:rsidRPr="00844195" w:rsidRDefault="00B7358F" w:rsidP="00054C0F">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of Cryptographic security available, it is concluded that </w:t>
      </w:r>
      <w:r w:rsidRPr="00844195">
        <w:rPr>
          <w:rFonts w:ascii="Times New Roman" w:hAnsi="Times New Roman" w:cs="Times New Roman"/>
        </w:rPr>
        <w:t xml:space="preserve">Hybrid </w:t>
      </w:r>
      <w:r w:rsidRPr="00844195">
        <w:rPr>
          <w:rFonts w:ascii="Times New Roman" w:hAnsi="Times New Roman" w:cs="Times New Roman"/>
          <w:sz w:val="24"/>
          <w:szCs w:val="24"/>
        </w:rPr>
        <w:t>cryptographic techniques is the most secure means to ensure maximum security on nodes. This is because it combines the advantages of both Symmetric (speed) and Asymmetric (security) cryptographic techniques into one called Hybrid. Just like the recommendation mentioned by Alsahli and Khan in 2014. Using a Hybrid security technique is best recommended to prevent invaders from entering the network. If this somehow happens, there should be measures put in place to make sure the data being communicated, cannot be understood and confidential data should be made utterly useless to the invader.</w:t>
      </w:r>
    </w:p>
    <w:p w14:paraId="618B0615" w14:textId="77777777" w:rsidR="00054C0F" w:rsidRPr="00844195" w:rsidRDefault="00054C0F" w:rsidP="00B7358F">
      <w:pPr>
        <w:spacing w:line="276" w:lineRule="auto"/>
        <w:jc w:val="both"/>
        <w:rPr>
          <w:rFonts w:ascii="Times New Roman" w:hAnsi="Times New Roman" w:cs="Times New Roman"/>
          <w:sz w:val="24"/>
          <w:szCs w:val="24"/>
        </w:rPr>
      </w:pPr>
    </w:p>
    <w:p w14:paraId="634EAC7B" w14:textId="0C27229A" w:rsidR="00B7358F" w:rsidRPr="00844195" w:rsidRDefault="00054C0F" w:rsidP="00054C0F">
      <w:pPr>
        <w:pStyle w:val="Heading2"/>
      </w:pPr>
      <w:bookmarkStart w:id="25" w:name="_Toc4689230"/>
      <w:r w:rsidRPr="00844195">
        <w:t>Advantage and Disadvantage of Cryptographic Techniques</w:t>
      </w:r>
      <w:bookmarkEnd w:id="25"/>
    </w:p>
    <w:p w14:paraId="62315ED6" w14:textId="77777777" w:rsidR="00054C0F" w:rsidRPr="00844195" w:rsidRDefault="00054C0F" w:rsidP="00054C0F">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To further highlight the various strengths of the three cryptographic techniques, the below table shows advantages and disadvantages Symmetric, Asymmetric and Hybrid encryption/decryption. With the comparison of the advantages and dis advantages, decision can be made on which is best suitable to implement on either Edge Device (Node) or Fog Computing.</w:t>
      </w:r>
    </w:p>
    <w:tbl>
      <w:tblPr>
        <w:tblStyle w:val="TableGrid"/>
        <w:tblW w:w="0" w:type="auto"/>
        <w:tblLook w:val="04A0" w:firstRow="1" w:lastRow="0" w:firstColumn="1" w:lastColumn="0" w:noHBand="0" w:noVBand="1"/>
      </w:tblPr>
      <w:tblGrid>
        <w:gridCol w:w="2065"/>
        <w:gridCol w:w="3690"/>
        <w:gridCol w:w="3595"/>
      </w:tblGrid>
      <w:tr w:rsidR="00054C0F" w:rsidRPr="00844195" w14:paraId="4EE73058" w14:textId="77777777" w:rsidTr="00AB510A">
        <w:tc>
          <w:tcPr>
            <w:tcW w:w="2065" w:type="dxa"/>
          </w:tcPr>
          <w:p w14:paraId="1B1032C7"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Techniques</w:t>
            </w:r>
          </w:p>
        </w:tc>
        <w:tc>
          <w:tcPr>
            <w:tcW w:w="3690" w:type="dxa"/>
          </w:tcPr>
          <w:p w14:paraId="5778C7E5"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Advantage</w:t>
            </w:r>
          </w:p>
        </w:tc>
        <w:tc>
          <w:tcPr>
            <w:tcW w:w="3595" w:type="dxa"/>
          </w:tcPr>
          <w:p w14:paraId="4F998098"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Disadvantage</w:t>
            </w:r>
          </w:p>
        </w:tc>
      </w:tr>
      <w:tr w:rsidR="00054C0F" w:rsidRPr="00844195" w14:paraId="1343943F" w14:textId="77777777" w:rsidTr="00AB510A">
        <w:tc>
          <w:tcPr>
            <w:tcW w:w="2065" w:type="dxa"/>
          </w:tcPr>
          <w:p w14:paraId="163673BE" w14:textId="77777777"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Symmetric </w:t>
            </w:r>
            <w:r w:rsidRPr="00844195">
              <w:rPr>
                <w:rFonts w:ascii="Times New Roman" w:hAnsi="Times New Roman" w:cs="Times New Roman"/>
              </w:rPr>
              <w:t>(e.g. DES, AES and RC4 etc.)</w:t>
            </w:r>
          </w:p>
        </w:tc>
        <w:tc>
          <w:tcPr>
            <w:tcW w:w="3690" w:type="dxa"/>
          </w:tcPr>
          <w:p w14:paraId="4202F659"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Algorithm is very fast during encryption</w:t>
            </w:r>
          </w:p>
          <w:p w14:paraId="06B18243"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It utilizes password authentication to validate identity of receiver</w:t>
            </w:r>
          </w:p>
          <w:p w14:paraId="62DEF438"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Single key to Encrypt and Decrypt</w:t>
            </w:r>
          </w:p>
          <w:p w14:paraId="1E4BE4C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Decryption is only possible with secret key</w:t>
            </w:r>
          </w:p>
          <w:p w14:paraId="60959238" w14:textId="77777777" w:rsidR="00054C0F" w:rsidRPr="00844195" w:rsidRDefault="00054C0F" w:rsidP="00AB510A">
            <w:pPr>
              <w:spacing w:line="276" w:lineRule="auto"/>
              <w:rPr>
                <w:rFonts w:ascii="Times New Roman" w:hAnsi="Times New Roman" w:cs="Times New Roman"/>
              </w:rPr>
            </w:pPr>
          </w:p>
        </w:tc>
        <w:tc>
          <w:tcPr>
            <w:tcW w:w="3595" w:type="dxa"/>
          </w:tcPr>
          <w:p w14:paraId="651750F3"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Not so secure</w:t>
            </w:r>
          </w:p>
          <w:p w14:paraId="4A89559D"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A major problem is key distribution</w:t>
            </w:r>
          </w:p>
          <w:p w14:paraId="11A651FD"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To guarantee key exchange, it requires sender and receiver to personality meet</w:t>
            </w:r>
          </w:p>
          <w:p w14:paraId="34A4043E"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Digital signature cannot be provided</w:t>
            </w:r>
          </w:p>
        </w:tc>
      </w:tr>
      <w:tr w:rsidR="00054C0F" w:rsidRPr="00844195" w14:paraId="13816FC7" w14:textId="77777777" w:rsidTr="00AB510A">
        <w:tc>
          <w:tcPr>
            <w:tcW w:w="2065" w:type="dxa"/>
          </w:tcPr>
          <w:p w14:paraId="229AE092" w14:textId="77777777"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Asymmetric </w:t>
            </w:r>
            <w:r w:rsidRPr="00844195">
              <w:rPr>
                <w:rFonts w:ascii="Times New Roman" w:hAnsi="Times New Roman" w:cs="Times New Roman"/>
              </w:rPr>
              <w:t>(e.g. ECC, RSA, DSA etc.)</w:t>
            </w:r>
          </w:p>
        </w:tc>
        <w:tc>
          <w:tcPr>
            <w:tcW w:w="3690" w:type="dxa"/>
          </w:tcPr>
          <w:p w14:paraId="2AA616E9"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Algorithm Security is significantly increased</w:t>
            </w:r>
          </w:p>
          <w:p w14:paraId="40C9A244"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Private key is only known to receiver</w:t>
            </w:r>
          </w:p>
          <w:p w14:paraId="1262D85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Key exchange is not required, meaning no key distribution problem</w:t>
            </w:r>
          </w:p>
          <w:p w14:paraId="7511EF3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Provides reputable digital signature</w:t>
            </w:r>
          </w:p>
        </w:tc>
        <w:tc>
          <w:tcPr>
            <w:tcW w:w="3595" w:type="dxa"/>
          </w:tcPr>
          <w:p w14:paraId="4C1430D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The major problem for this algorithm is speed</w:t>
            </w:r>
          </w:p>
          <w:p w14:paraId="3DA2396A"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Other algorithms tend to be faster than public-key encryption</w:t>
            </w:r>
          </w:p>
        </w:tc>
      </w:tr>
      <w:tr w:rsidR="00054C0F" w:rsidRPr="00844195" w14:paraId="77583DC6" w14:textId="77777777" w:rsidTr="00AB510A">
        <w:tc>
          <w:tcPr>
            <w:tcW w:w="2065" w:type="dxa"/>
          </w:tcPr>
          <w:p w14:paraId="67A9D7B8" w14:textId="77777777"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Hybrid </w:t>
            </w:r>
            <w:r w:rsidRPr="00844195">
              <w:rPr>
                <w:rFonts w:ascii="Times New Roman" w:hAnsi="Times New Roman" w:cs="Times New Roman"/>
              </w:rPr>
              <w:t xml:space="preserve">(e.g. PGP </w:t>
            </w:r>
            <w:proofErr w:type="spellStart"/>
            <w:r w:rsidRPr="00844195">
              <w:rPr>
                <w:rFonts w:ascii="Times New Roman" w:hAnsi="Times New Roman" w:cs="Times New Roman"/>
              </w:rPr>
              <w:t>etc</w:t>
            </w:r>
            <w:proofErr w:type="spellEnd"/>
            <w:r w:rsidRPr="00844195">
              <w:rPr>
                <w:rFonts w:ascii="Times New Roman" w:hAnsi="Times New Roman" w:cs="Times New Roman"/>
              </w:rPr>
              <w:t>)</w:t>
            </w:r>
          </w:p>
        </w:tc>
        <w:tc>
          <w:tcPr>
            <w:tcW w:w="3690" w:type="dxa"/>
          </w:tcPr>
          <w:p w14:paraId="79C5910C"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Fast and Secure</w:t>
            </w:r>
          </w:p>
          <w:p w14:paraId="2B5A661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 xml:space="preserve">A major advantage is being able combine the convenience </w:t>
            </w:r>
            <w:r w:rsidRPr="00844195">
              <w:rPr>
                <w:rFonts w:ascii="Times New Roman" w:hAnsi="Times New Roman" w:cs="Times New Roman"/>
              </w:rPr>
              <w:lastRenderedPageBreak/>
              <w:t>of public-key and symmetric-key encryption as one.</w:t>
            </w:r>
          </w:p>
          <w:p w14:paraId="460AFCA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With combining symmetric and asymmetric encryption, the problem of slow encryption of asymmetric algorithm is solved.</w:t>
            </w:r>
          </w:p>
          <w:p w14:paraId="2E8CA33C"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Solves the problem of key distribution in Symmetric algorithm</w:t>
            </w:r>
          </w:p>
          <w:p w14:paraId="645F109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Combining both algorithms together does not affect security of algorithm</w:t>
            </w:r>
          </w:p>
          <w:p w14:paraId="2E0C1187"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With Hybrid algorithm like PGP, it profiles a significant solution to the disadvantages of both symmetric and asymmetric algorithm.</w:t>
            </w:r>
          </w:p>
          <w:p w14:paraId="20092304"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The advantages of PGP supersede its disadvantages</w:t>
            </w:r>
          </w:p>
        </w:tc>
        <w:tc>
          <w:tcPr>
            <w:tcW w:w="3595" w:type="dxa"/>
          </w:tcPr>
          <w:p w14:paraId="1991020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lastRenderedPageBreak/>
              <w:t>Large computational complexity</w:t>
            </w:r>
          </w:p>
          <w:p w14:paraId="6B08B65D"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lastRenderedPageBreak/>
              <w:t>Hybrid PGP algorithm is a complex implementation to easily understand</w:t>
            </w:r>
          </w:p>
          <w:p w14:paraId="48490179"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Same version of PGP must be in use at both sender and receiver end</w:t>
            </w:r>
          </w:p>
          <w:p w14:paraId="33CA6A2E"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Key management is sometimes a problem if not properly familiar with it.</w:t>
            </w:r>
          </w:p>
        </w:tc>
      </w:tr>
    </w:tbl>
    <w:p w14:paraId="0051EE58" w14:textId="77777777" w:rsidR="00054C0F" w:rsidRPr="00844195" w:rsidRDefault="00054C0F" w:rsidP="00B741FD">
      <w:pPr>
        <w:spacing w:line="276" w:lineRule="auto"/>
        <w:jc w:val="both"/>
        <w:rPr>
          <w:rFonts w:ascii="Times New Roman" w:hAnsi="Times New Roman" w:cs="Times New Roman"/>
          <w:sz w:val="24"/>
          <w:szCs w:val="24"/>
        </w:rPr>
      </w:pPr>
    </w:p>
    <w:p w14:paraId="5FC9CCF0" w14:textId="77777777" w:rsidR="000C5BEC" w:rsidRPr="00844195" w:rsidRDefault="000C5BEC">
      <w:pPr>
        <w:rPr>
          <w:rFonts w:ascii="Times New Roman" w:hAnsi="Times New Roman" w:cs="Times New Roman"/>
          <w:sz w:val="24"/>
          <w:szCs w:val="24"/>
        </w:rPr>
      </w:pPr>
      <w:r w:rsidRPr="00844195">
        <w:rPr>
          <w:rFonts w:ascii="Times New Roman" w:hAnsi="Times New Roman" w:cs="Times New Roman"/>
          <w:sz w:val="24"/>
          <w:szCs w:val="24"/>
        </w:rPr>
        <w:br w:type="page"/>
      </w:r>
    </w:p>
    <w:p w14:paraId="43B615AB" w14:textId="63F8EDDB" w:rsidR="00B741FD" w:rsidRPr="00844195" w:rsidRDefault="00B741FD" w:rsidP="003D1462">
      <w:pPr>
        <w:pStyle w:val="Heading1"/>
        <w:rPr>
          <w:rFonts w:cs="Times New Roman"/>
        </w:rPr>
      </w:pPr>
      <w:bookmarkStart w:id="26" w:name="_Toc4689231"/>
      <w:r w:rsidRPr="00844195">
        <w:rPr>
          <w:rFonts w:cs="Times New Roman"/>
        </w:rPr>
        <w:lastRenderedPageBreak/>
        <w:t>Fog Computing</w:t>
      </w:r>
      <w:bookmarkEnd w:id="26"/>
    </w:p>
    <w:p w14:paraId="29E08DA0" w14:textId="210BB326" w:rsidR="00D45764" w:rsidRDefault="00930C2C" w:rsidP="007C3E0D">
      <w:pPr>
        <w:spacing w:after="0"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It was said that because of the needs and problems such as delayed service response time</w:t>
      </w:r>
      <w:r w:rsidR="00904D37" w:rsidRPr="00844195">
        <w:rPr>
          <w:rFonts w:ascii="Times New Roman" w:hAnsi="Times New Roman" w:cs="Times New Roman"/>
          <w:sz w:val="24"/>
          <w:szCs w:val="24"/>
        </w:rPr>
        <w:t xml:space="preserve"> encountered</w:t>
      </w:r>
      <w:r w:rsidRPr="00844195">
        <w:rPr>
          <w:rFonts w:ascii="Times New Roman" w:hAnsi="Times New Roman" w:cs="Times New Roman"/>
          <w:sz w:val="24"/>
          <w:szCs w:val="24"/>
        </w:rPr>
        <w:t xml:space="preserve">, from Edge (sensor) nodes </w:t>
      </w:r>
      <w:r w:rsidR="00904D37" w:rsidRPr="00844195">
        <w:rPr>
          <w:rFonts w:ascii="Times New Roman" w:hAnsi="Times New Roman" w:cs="Times New Roman"/>
          <w:sz w:val="24"/>
          <w:szCs w:val="24"/>
        </w:rPr>
        <w:t>communication</w:t>
      </w:r>
      <w:r w:rsidRPr="00844195">
        <w:rPr>
          <w:rFonts w:ascii="Times New Roman" w:hAnsi="Times New Roman" w:cs="Times New Roman"/>
          <w:sz w:val="24"/>
          <w:szCs w:val="24"/>
        </w:rPr>
        <w:t xml:space="preserve"> directly with Cloud Computing, there was a need to breach the gap between these two processes. Then came the introduction of Fog Layer </w:t>
      </w:r>
      <w:r w:rsidR="00CD1BCE">
        <w:rPr>
          <w:rFonts w:ascii="Times New Roman" w:hAnsi="Times New Roman" w:cs="Times New Roman"/>
          <w:sz w:val="24"/>
          <w:szCs w:val="24"/>
        </w:rPr>
        <w:t xml:space="preserve">(see figure 10 below) </w:t>
      </w:r>
      <w:r w:rsidRPr="00844195">
        <w:rPr>
          <w:rFonts w:ascii="Times New Roman" w:hAnsi="Times New Roman" w:cs="Times New Roman"/>
          <w:sz w:val="24"/>
          <w:szCs w:val="24"/>
        </w:rPr>
        <w:t>"developed by Flavio Bonomi and Rodolfo Milito of Cisco Systems" and named by Rodolfo’s wife Ginny Nichols. The introduction of Fog Layer brought about Fog Computing</w:t>
      </w:r>
      <w:r w:rsidR="007E2A2A" w:rsidRPr="00844195">
        <w:rPr>
          <w:rFonts w:ascii="Times New Roman" w:hAnsi="Times New Roman" w:cs="Times New Roman"/>
          <w:sz w:val="24"/>
          <w:szCs w:val="24"/>
        </w:rPr>
        <w:t xml:space="preserve"> which is </w:t>
      </w:r>
      <w:r w:rsidR="000E5E21" w:rsidRPr="00844195">
        <w:rPr>
          <w:rFonts w:ascii="Times New Roman" w:hAnsi="Times New Roman" w:cs="Times New Roman"/>
          <w:sz w:val="24"/>
          <w:szCs w:val="24"/>
        </w:rPr>
        <w:t>the 3</w:t>
      </w:r>
      <w:r w:rsidR="000E5E21" w:rsidRPr="00844195">
        <w:rPr>
          <w:rFonts w:ascii="Times New Roman" w:hAnsi="Times New Roman" w:cs="Times New Roman"/>
          <w:sz w:val="24"/>
          <w:szCs w:val="24"/>
          <w:vertAlign w:val="superscript"/>
        </w:rPr>
        <w:t>rd</w:t>
      </w:r>
      <w:r w:rsidR="000E5E21" w:rsidRPr="00844195">
        <w:rPr>
          <w:rFonts w:ascii="Times New Roman" w:hAnsi="Times New Roman" w:cs="Times New Roman"/>
          <w:sz w:val="24"/>
          <w:szCs w:val="24"/>
        </w:rPr>
        <w:t xml:space="preserve"> Level of the IoT Reference Model</w:t>
      </w:r>
      <w:r w:rsidR="00904D37" w:rsidRPr="00844195">
        <w:rPr>
          <w:rFonts w:ascii="Times New Roman" w:hAnsi="Times New Roman" w:cs="Times New Roman"/>
          <w:sz w:val="24"/>
          <w:szCs w:val="24"/>
        </w:rPr>
        <w:t>. As the number sensor nodes continuous</w:t>
      </w:r>
      <w:r w:rsidR="007F7DB3" w:rsidRPr="00844195">
        <w:rPr>
          <w:rFonts w:ascii="Times New Roman" w:hAnsi="Times New Roman" w:cs="Times New Roman"/>
          <w:sz w:val="24"/>
          <w:szCs w:val="24"/>
        </w:rPr>
        <w:t xml:space="preserve"> to</w:t>
      </w:r>
      <w:r w:rsidR="00904D37" w:rsidRPr="00844195">
        <w:rPr>
          <w:rFonts w:ascii="Times New Roman" w:hAnsi="Times New Roman" w:cs="Times New Roman"/>
          <w:sz w:val="24"/>
          <w:szCs w:val="24"/>
        </w:rPr>
        <w:t xml:space="preserve"> increase, so is the data generated by the nodes. </w:t>
      </w:r>
      <w:r w:rsidRPr="00844195">
        <w:rPr>
          <w:rFonts w:ascii="Times New Roman" w:hAnsi="Times New Roman" w:cs="Times New Roman"/>
          <w:sz w:val="24"/>
          <w:szCs w:val="24"/>
        </w:rPr>
        <w:t>"Fog computing is a model to manage data, conducting near field communication with a sensor." This was because data collected by sensor nodes at the Edge Layer, demanded real-time processing and information communication as close to the edge layer as possible. Fog devices has Computing, Storage and Network connectivity capabilities.</w:t>
      </w:r>
      <w:r w:rsidR="00904D37" w:rsidRPr="00844195">
        <w:rPr>
          <w:rFonts w:ascii="Times New Roman" w:hAnsi="Times New Roman" w:cs="Times New Roman"/>
          <w:sz w:val="24"/>
          <w:szCs w:val="24"/>
        </w:rPr>
        <w:t xml:space="preserve"> </w:t>
      </w:r>
      <w:r w:rsidR="00904D37" w:rsidRPr="00844195">
        <w:rPr>
          <w:rFonts w:ascii="Times New Roman" w:hAnsi="Times New Roman" w:cs="Times New Roman"/>
          <w:color w:val="3B3838" w:themeColor="background2" w:themeShade="40"/>
        </w:rPr>
        <w:t>(Hanes et al, 2017) (Cha, Yang, &amp; Song, 2018)</w:t>
      </w:r>
    </w:p>
    <w:p w14:paraId="58E48E39" w14:textId="77777777" w:rsidR="007C3E0D" w:rsidRPr="00844195" w:rsidRDefault="007C3E0D" w:rsidP="007C3E0D">
      <w:pPr>
        <w:spacing w:after="0" w:line="276" w:lineRule="auto"/>
        <w:jc w:val="both"/>
        <w:rPr>
          <w:rFonts w:ascii="Times New Roman" w:hAnsi="Times New Roman" w:cs="Times New Roman"/>
          <w:sz w:val="24"/>
          <w:szCs w:val="24"/>
        </w:rPr>
      </w:pPr>
    </w:p>
    <w:p w14:paraId="64241515" w14:textId="3D2BEC50" w:rsidR="00D45764" w:rsidRPr="007C3E0D" w:rsidRDefault="00D45764" w:rsidP="007C3E0D">
      <w:pPr>
        <w:pStyle w:val="Heading2"/>
      </w:pPr>
      <w:bookmarkStart w:id="27" w:name="_Toc4689232"/>
      <w:r w:rsidRPr="00844195">
        <w:t>Structure of Fog Computing</w:t>
      </w:r>
      <w:bookmarkEnd w:id="27"/>
    </w:p>
    <w:p w14:paraId="46166D69" w14:textId="0BDCD5AE" w:rsidR="00D45764" w:rsidRPr="00844195" w:rsidRDefault="00D45764" w:rsidP="00D45764">
      <w:pPr>
        <w:spacing w:line="276" w:lineRule="auto"/>
        <w:jc w:val="center"/>
        <w:rPr>
          <w:rFonts w:ascii="Times New Roman" w:hAnsi="Times New Roman" w:cs="Times New Roman"/>
          <w:sz w:val="24"/>
          <w:szCs w:val="24"/>
        </w:rPr>
      </w:pPr>
      <w:r w:rsidRPr="00844195">
        <w:rPr>
          <w:rFonts w:ascii="Times New Roman" w:hAnsi="Times New Roman" w:cs="Times New Roman"/>
          <w:noProof/>
        </w:rPr>
        <w:drawing>
          <wp:inline distT="0" distB="0" distL="0" distR="0" wp14:anchorId="41A60A59" wp14:editId="19E7D193">
            <wp:extent cx="5943600" cy="352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r w:rsidRPr="00CD1BCE">
        <w:rPr>
          <w:rFonts w:ascii="Times New Roman" w:hAnsi="Times New Roman" w:cs="Times New Roman"/>
        </w:rPr>
        <w:t xml:space="preserve">Figure </w:t>
      </w:r>
      <w:r w:rsidR="0083412A" w:rsidRPr="00CD1BCE">
        <w:rPr>
          <w:rFonts w:ascii="Times New Roman" w:hAnsi="Times New Roman" w:cs="Times New Roman"/>
        </w:rPr>
        <w:t>10</w:t>
      </w:r>
      <w:r w:rsidRPr="00CD1BCE">
        <w:rPr>
          <w:rFonts w:ascii="Times New Roman" w:hAnsi="Times New Roman" w:cs="Times New Roman"/>
        </w:rPr>
        <w:t xml:space="preserve">: Fog Computing </w:t>
      </w:r>
      <w:r w:rsidRPr="00CD1BCE">
        <w:rPr>
          <w:rFonts w:ascii="Times New Roman" w:hAnsi="Times New Roman" w:cs="Times New Roman"/>
          <w:color w:val="3B3838" w:themeColor="background2" w:themeShade="40"/>
        </w:rPr>
        <w:t>(Cha, Yang, &amp; Song, 2018)</w:t>
      </w:r>
    </w:p>
    <w:p w14:paraId="5D5A2EE5" w14:textId="0868DCAD" w:rsidR="000C5BEC" w:rsidRPr="00844195" w:rsidRDefault="00B741FD" w:rsidP="00614A56">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Though fog computing is a part of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as it originates from it, </w:t>
      </w:r>
      <w:r w:rsidR="00BB296E" w:rsidRPr="00844195">
        <w:rPr>
          <w:rFonts w:ascii="Times New Roman" w:hAnsi="Times New Roman" w:cs="Times New Roman"/>
          <w:sz w:val="24"/>
          <w:szCs w:val="24"/>
        </w:rPr>
        <w:t>it</w:t>
      </w:r>
      <w:r w:rsidRPr="00844195">
        <w:rPr>
          <w:rFonts w:ascii="Times New Roman" w:hAnsi="Times New Roman" w:cs="Times New Roman"/>
          <w:sz w:val="24"/>
          <w:szCs w:val="24"/>
        </w:rPr>
        <w:t xml:space="preserve">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w:t>
      </w:r>
      <w:r w:rsidRPr="00844195">
        <w:rPr>
          <w:rFonts w:ascii="Times New Roman" w:hAnsi="Times New Roman" w:cs="Times New Roman"/>
          <w:sz w:val="24"/>
          <w:szCs w:val="24"/>
        </w:rPr>
        <w:lastRenderedPageBreak/>
        <w:t xml:space="preserve">application like low-latency network connections, amplifying Quality of Service (QoS) etc. This is because fog computing was designed to enhance efficiency and a significant reduction to the number of data being communicated to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844195">
        <w:rPr>
          <w:rFonts w:ascii="Times New Roman" w:hAnsi="Times New Roman" w:cs="Times New Roman"/>
          <w:color w:val="3B3838" w:themeColor="background2" w:themeShade="40"/>
        </w:rPr>
        <w:t>(Alrawais et al, 2017)</w:t>
      </w:r>
    </w:p>
    <w:p w14:paraId="646DE172" w14:textId="77777777" w:rsidR="009633CE" w:rsidRPr="00844195" w:rsidRDefault="009633CE" w:rsidP="009633C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They focused on using Shibboleth security protocol as medium of security authentication used on Cloud IoT network, it is known for being able to establish trust between its providers. "Shibboleth is one of the most widely used security protocol which focuses on authentication and user's privacy." They further proposed Shibboleth based Fog IoT network implementation, which is for the sole purpose of making sure only authorized communication can be initiated between Fog Client and Fog Node. </w:t>
      </w:r>
      <w:r w:rsidRPr="00844195">
        <w:rPr>
          <w:rFonts w:ascii="Times New Roman" w:hAnsi="Times New Roman" w:cs="Times New Roman"/>
          <w:color w:val="3B3838" w:themeColor="background2" w:themeShade="40"/>
        </w:rPr>
        <w:t>(Zahra et al, 2017)</w:t>
      </w:r>
    </w:p>
    <w:p w14:paraId="6A2EEEC4" w14:textId="473373A8" w:rsidR="008517FE" w:rsidRPr="00844195" w:rsidRDefault="009633CE" w:rsidP="00AE3BBC">
      <w:pPr>
        <w:spacing w:after="0"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Diro, Chilamkurti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implementing authentication like 802.1AR/ IEEE 802.1X and encryption like AES in fog-to-things communication.</w:t>
      </w:r>
      <w:r w:rsidR="00AE3BBC" w:rsidRPr="00844195">
        <w:rPr>
          <w:rFonts w:ascii="Times New Roman" w:hAnsi="Times New Roman" w:cs="Times New Roman"/>
          <w:color w:val="000000" w:themeColor="text1"/>
          <w:sz w:val="24"/>
          <w:szCs w:val="24"/>
        </w:rPr>
        <w:t xml:space="preserve"> </w:t>
      </w:r>
      <w:r w:rsidR="007572ED" w:rsidRPr="00844195">
        <w:rPr>
          <w:rFonts w:ascii="Times New Roman" w:hAnsi="Times New Roman" w:cs="Times New Roman"/>
          <w:color w:val="000000" w:themeColor="text1"/>
          <w:sz w:val="24"/>
          <w:szCs w:val="24"/>
        </w:rPr>
        <w:t>Their solution</w:t>
      </w:r>
      <w:r w:rsidR="008517FE" w:rsidRPr="00844195">
        <w:rPr>
          <w:rFonts w:ascii="Times New Roman" w:hAnsi="Times New Roman" w:cs="Times New Roman"/>
          <w:color w:val="000000" w:themeColor="text1"/>
          <w:sz w:val="24"/>
          <w:szCs w:val="24"/>
        </w:rPr>
        <w:t xml:space="preserve"> was aimed at appl</w:t>
      </w:r>
      <w:r w:rsidR="007572ED" w:rsidRPr="00844195">
        <w:rPr>
          <w:rFonts w:ascii="Times New Roman" w:hAnsi="Times New Roman" w:cs="Times New Roman"/>
          <w:color w:val="000000" w:themeColor="text1"/>
          <w:sz w:val="24"/>
          <w:szCs w:val="24"/>
        </w:rPr>
        <w:t>ying</w:t>
      </w:r>
      <w:r w:rsidR="008517FE" w:rsidRPr="00844195">
        <w:rPr>
          <w:rFonts w:ascii="Times New Roman" w:hAnsi="Times New Roman" w:cs="Times New Roman"/>
          <w:color w:val="000000" w:themeColor="text1"/>
          <w:sz w:val="24"/>
          <w:szCs w:val="24"/>
        </w:rPr>
        <w:t xml:space="preserve"> security measure and service like cryptography on the fog node as a protection shield for a </w:t>
      </w:r>
      <w:r w:rsidR="008517FE" w:rsidRPr="00844195">
        <w:rPr>
          <w:rFonts w:ascii="Times New Roman" w:hAnsi="Times New Roman" w:cs="Times New Roman"/>
          <w:noProof/>
          <w:color w:val="000000" w:themeColor="text1"/>
          <w:sz w:val="24"/>
          <w:szCs w:val="24"/>
        </w:rPr>
        <w:t>sensor</w:t>
      </w:r>
      <w:r w:rsidR="008517FE" w:rsidRPr="00844195">
        <w:rPr>
          <w:rFonts w:ascii="Times New Roman" w:hAnsi="Times New Roman" w:cs="Times New Roman"/>
          <w:color w:val="000000" w:themeColor="text1"/>
          <w:sz w:val="24"/>
          <w:szCs w:val="24"/>
        </w:rPr>
        <w:t xml:space="preserve"> node, instead of implementing complex security algorithms on the sensor node directly. By making security implemented this way, there will be a significant reduction on sensor node in terms of "computational and storage burdens". The fog node will also save all communication going to the cloud directly, with the fog node as an intermediary layer, central processing is significantly reduced, and only necessary communications and long-term storage data goes to the </w:t>
      </w:r>
      <w:r w:rsidR="008517FE" w:rsidRPr="00844195">
        <w:rPr>
          <w:rFonts w:ascii="Times New Roman" w:hAnsi="Times New Roman" w:cs="Times New Roman"/>
          <w:noProof/>
          <w:color w:val="000000" w:themeColor="text1"/>
          <w:sz w:val="24"/>
          <w:szCs w:val="24"/>
        </w:rPr>
        <w:t>cloud</w:t>
      </w:r>
      <w:r w:rsidR="008517FE" w:rsidRPr="00844195">
        <w:rPr>
          <w:rFonts w:ascii="Times New Roman" w:hAnsi="Times New Roman" w:cs="Times New Roman"/>
          <w:color w:val="000000" w:themeColor="text1"/>
          <w:sz w:val="24"/>
          <w:szCs w:val="24"/>
        </w:rPr>
        <w:t xml:space="preserve">. The proposed solution is an ECC based proxy re-encryption as </w:t>
      </w:r>
      <w:r w:rsidR="008517FE" w:rsidRPr="00844195">
        <w:rPr>
          <w:rFonts w:ascii="Times New Roman" w:hAnsi="Times New Roman" w:cs="Times New Roman"/>
          <w:noProof/>
          <w:color w:val="000000" w:themeColor="text1"/>
          <w:sz w:val="24"/>
          <w:szCs w:val="24"/>
        </w:rPr>
        <w:t>lightweight</w:t>
      </w:r>
      <w:r w:rsidR="008517FE" w:rsidRPr="00844195">
        <w:rPr>
          <w:rFonts w:ascii="Times New Roman" w:hAnsi="Times New Roman" w:cs="Times New Roman"/>
          <w:color w:val="000000" w:themeColor="text1"/>
          <w:sz w:val="24"/>
          <w:szCs w:val="24"/>
        </w:rPr>
        <w:t xml:space="preserve"> encryption as a "novel encryption scheme for fog-to-things communication", this method aims to tackle the cybersecurity challenges implemented on nodes. </w:t>
      </w:r>
      <w:r w:rsidR="008517FE" w:rsidRPr="00844195">
        <w:rPr>
          <w:rFonts w:ascii="Times New Roman" w:hAnsi="Times New Roman" w:cs="Times New Roman"/>
          <w:color w:val="3B3838" w:themeColor="background2" w:themeShade="40"/>
        </w:rPr>
        <w:t>(Diro, Chilamkurti &amp; Nam, 2018)</w:t>
      </w:r>
    </w:p>
    <w:p w14:paraId="136383A3" w14:textId="77777777" w:rsidR="007572ED" w:rsidRPr="00844195" w:rsidRDefault="007572ED" w:rsidP="00AE3BBC">
      <w:pPr>
        <w:spacing w:after="0" w:line="276" w:lineRule="auto"/>
        <w:jc w:val="both"/>
        <w:rPr>
          <w:rFonts w:ascii="Times New Roman" w:hAnsi="Times New Roman" w:cs="Times New Roman"/>
          <w:color w:val="FF0000"/>
        </w:rPr>
      </w:pPr>
    </w:p>
    <w:p w14:paraId="36FC156B" w14:textId="6CDB0DD4" w:rsidR="001A4782" w:rsidRPr="00844195" w:rsidRDefault="001A4782" w:rsidP="001A4782">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The paper further proposed a clustering method which will organize heterogeneous WSN dynamically with the </w:t>
      </w:r>
      <w:r w:rsidRPr="00844195">
        <w:rPr>
          <w:rFonts w:ascii="Times New Roman" w:hAnsi="Times New Roman" w:cs="Times New Roman"/>
          <w:noProof/>
          <w:color w:val="000000" w:themeColor="text1"/>
          <w:sz w:val="24"/>
          <w:szCs w:val="24"/>
        </w:rPr>
        <w:t>main</w:t>
      </w:r>
      <w:r w:rsidRPr="00844195">
        <w:rPr>
          <w:rFonts w:ascii="Times New Roman" w:hAnsi="Times New Roman" w:cs="Times New Roman"/>
          <w:color w:val="000000" w:themeColor="text1"/>
          <w:sz w:val="24"/>
          <w:szCs w:val="24"/>
        </w:rPr>
        <w:t xml:space="preserve"> application being Genetic Algorithm called DCHGA. To ensure full integrity on the network, some heterogeneous factors was used to introduce constraints to validation. To reduce energy consumption at the </w:t>
      </w:r>
      <w:r w:rsidRPr="00844195">
        <w:rPr>
          <w:rFonts w:ascii="Times New Roman" w:hAnsi="Times New Roman" w:cs="Times New Roman"/>
          <w:noProof/>
          <w:color w:val="000000" w:themeColor="text1"/>
          <w:sz w:val="24"/>
          <w:szCs w:val="24"/>
        </w:rPr>
        <w:t>node</w:t>
      </w:r>
      <w:r w:rsidRPr="00844195">
        <w:rPr>
          <w:rFonts w:ascii="Times New Roman" w:hAnsi="Times New Roman" w:cs="Times New Roman"/>
          <w:color w:val="000000" w:themeColor="text1"/>
          <w:sz w:val="24"/>
          <w:szCs w:val="24"/>
        </w:rPr>
        <w:t xml:space="preserve">, the generic algorithm at the </w:t>
      </w:r>
      <w:r w:rsidRPr="00844195">
        <w:rPr>
          <w:rFonts w:ascii="Times New Roman" w:hAnsi="Times New Roman" w:cs="Times New Roman"/>
          <w:noProof/>
          <w:color w:val="000000" w:themeColor="text1"/>
          <w:sz w:val="24"/>
          <w:szCs w:val="24"/>
        </w:rPr>
        <w:t>base</w:t>
      </w:r>
      <w:r w:rsidR="007572ED" w:rsidRPr="00844195">
        <w:rPr>
          <w:rFonts w:ascii="Times New Roman" w:hAnsi="Times New Roman" w:cs="Times New Roman"/>
          <w:noProof/>
          <w:color w:val="000000" w:themeColor="text1"/>
          <w:sz w:val="24"/>
          <w:szCs w:val="24"/>
        </w:rPr>
        <w:t>-</w:t>
      </w:r>
      <w:r w:rsidRPr="00844195">
        <w:rPr>
          <w:rFonts w:ascii="Times New Roman" w:hAnsi="Times New Roman" w:cs="Times New Roman"/>
          <w:noProof/>
          <w:color w:val="000000" w:themeColor="text1"/>
          <w:sz w:val="24"/>
          <w:szCs w:val="24"/>
        </w:rPr>
        <w:t>station</w:t>
      </w:r>
      <w:r w:rsidRPr="00844195">
        <w:rPr>
          <w:rFonts w:ascii="Times New Roman" w:hAnsi="Times New Roman" w:cs="Times New Roman"/>
          <w:color w:val="000000" w:themeColor="text1"/>
          <w:sz w:val="24"/>
          <w:szCs w:val="24"/>
        </w:rPr>
        <w:t xml:space="preserve"> is executed at every round for the purpose of dynamically determining the current structure of the network fully relying </w:t>
      </w:r>
      <w:r w:rsidRPr="00844195">
        <w:rPr>
          <w:rFonts w:ascii="Times New Roman" w:hAnsi="Times New Roman" w:cs="Times New Roman"/>
          <w:noProof/>
          <w:color w:val="000000" w:themeColor="text1"/>
          <w:sz w:val="24"/>
          <w:szCs w:val="24"/>
        </w:rPr>
        <w:t>on</w:t>
      </w:r>
      <w:r w:rsidRPr="00844195">
        <w:rPr>
          <w:rFonts w:ascii="Times New Roman" w:hAnsi="Times New Roman" w:cs="Times New Roman"/>
          <w:color w:val="000000" w:themeColor="text1"/>
          <w:sz w:val="24"/>
          <w:szCs w:val="24"/>
        </w:rPr>
        <w:t xml:space="preserve"> sensors characteristics. Since the </w:t>
      </w:r>
      <w:r w:rsidRPr="00844195">
        <w:rPr>
          <w:rFonts w:ascii="Times New Roman" w:hAnsi="Times New Roman" w:cs="Times New Roman"/>
          <w:noProof/>
          <w:color w:val="000000" w:themeColor="text1"/>
          <w:sz w:val="24"/>
          <w:szCs w:val="24"/>
        </w:rPr>
        <w:t>generic</w:t>
      </w:r>
      <w:r w:rsidRPr="00844195">
        <w:rPr>
          <w:rFonts w:ascii="Times New Roman" w:hAnsi="Times New Roman" w:cs="Times New Roman"/>
          <w:color w:val="000000" w:themeColor="text1"/>
          <w:sz w:val="24"/>
          <w:szCs w:val="24"/>
        </w:rPr>
        <w:t xml:space="preserve"> algorithm is used for determining "random search to suggest the best appropriate design", they applied the algorithm to </w:t>
      </w:r>
      <w:r w:rsidRPr="00844195">
        <w:rPr>
          <w:rFonts w:ascii="Times New Roman" w:hAnsi="Times New Roman" w:cs="Times New Roman"/>
          <w:color w:val="000000" w:themeColor="text1"/>
          <w:sz w:val="24"/>
          <w:szCs w:val="24"/>
        </w:rPr>
        <w:lastRenderedPageBreak/>
        <w:t xml:space="preserve">establish a base for best clustering structure. It was highlighted that the reason for choosing the algorithm is because " its convergence and its flexibility in solving multi-objective optimization problems like dynamic clustering of WSN". </w:t>
      </w:r>
      <w:r w:rsidRPr="00844195">
        <w:rPr>
          <w:rFonts w:ascii="Times New Roman" w:hAnsi="Times New Roman" w:cs="Times New Roman"/>
          <w:color w:val="3B3838" w:themeColor="background2" w:themeShade="40"/>
        </w:rPr>
        <w:t>(Elhoseny et al, 2015)</w:t>
      </w:r>
    </w:p>
    <w:p w14:paraId="3648D137" w14:textId="47B51E20" w:rsidR="00F6249B" w:rsidRPr="00844195" w:rsidRDefault="00F6249B" w:rsidP="00F6249B">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To further strengthen energy consumption on the network in Fog computing, the use of LEACH approach will best be suitable. This is because various research papers have started to adopt the principles of Low-Energy Adaptive Clustering Hierarchy (LEACH) algorithm, such paper includes Elhoseny et al in 2015, Abdulasik and Suriyakrishnaan published in 2017, Randhawa and Dhami in 2018 and Kuchipudi, Qyser and Balaram in 2016. The LEACH approach is a clustering-based protocol which deals with the use of assigning a Cluster Head (CH) for every group of clustered devices, where the nodes transmit its data to the CH. The aim of clustering devices with a leading CH, is mainly for the sake of energy optimization. The central focus of LEACH is to significantly reduces and maintain the energy consumption at each clustering, so to maximize the life span of nodes on the network.</w:t>
      </w:r>
    </w:p>
    <w:p w14:paraId="33946973" w14:textId="4D8D5048" w:rsidR="007E12DD" w:rsidRPr="00844195" w:rsidRDefault="007C5258" w:rsidP="00F6249B">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of </w:t>
      </w:r>
      <w:r w:rsidR="00502DDC" w:rsidRPr="00844195">
        <w:rPr>
          <w:rFonts w:ascii="Times New Roman" w:hAnsi="Times New Roman" w:cs="Times New Roman"/>
          <w:sz w:val="24"/>
          <w:szCs w:val="24"/>
        </w:rPr>
        <w:t xml:space="preserve">Fog computing, </w:t>
      </w:r>
      <w:r w:rsidR="00023F66" w:rsidRPr="00844195">
        <w:rPr>
          <w:rFonts w:ascii="Times New Roman" w:hAnsi="Times New Roman" w:cs="Times New Roman"/>
          <w:sz w:val="24"/>
          <w:szCs w:val="24"/>
        </w:rPr>
        <w:t xml:space="preserve">since we know that </w:t>
      </w:r>
      <w:r w:rsidR="00F6249B" w:rsidRPr="00844195">
        <w:rPr>
          <w:rFonts w:ascii="Times New Roman" w:hAnsi="Times New Roman" w:cs="Times New Roman"/>
          <w:sz w:val="24"/>
          <w:szCs w:val="24"/>
        </w:rPr>
        <w:t>Fog</w:t>
      </w:r>
      <w:r w:rsidR="00023F66" w:rsidRPr="00844195">
        <w:rPr>
          <w:rFonts w:ascii="Times New Roman" w:hAnsi="Times New Roman" w:cs="Times New Roman"/>
          <w:sz w:val="24"/>
          <w:szCs w:val="24"/>
        </w:rPr>
        <w:t xml:space="preserve"> is better </w:t>
      </w:r>
      <w:r w:rsidR="00E27645" w:rsidRPr="00844195">
        <w:rPr>
          <w:rFonts w:ascii="Times New Roman" w:hAnsi="Times New Roman" w:cs="Times New Roman"/>
          <w:sz w:val="24"/>
          <w:szCs w:val="24"/>
        </w:rPr>
        <w:t xml:space="preserve">(see Table 1 below) </w:t>
      </w:r>
      <w:r w:rsidR="00023F66" w:rsidRPr="00844195">
        <w:rPr>
          <w:rFonts w:ascii="Times New Roman" w:hAnsi="Times New Roman" w:cs="Times New Roman"/>
          <w:sz w:val="24"/>
          <w:szCs w:val="24"/>
        </w:rPr>
        <w:t xml:space="preserve">compared to constrained </w:t>
      </w:r>
      <w:r w:rsidR="00E27645" w:rsidRPr="00844195">
        <w:rPr>
          <w:rFonts w:ascii="Times New Roman" w:hAnsi="Times New Roman" w:cs="Times New Roman"/>
          <w:sz w:val="24"/>
          <w:szCs w:val="24"/>
        </w:rPr>
        <w:t>Edge device</w:t>
      </w:r>
      <w:r w:rsidR="00023F66" w:rsidRPr="00844195">
        <w:rPr>
          <w:rFonts w:ascii="Times New Roman" w:hAnsi="Times New Roman" w:cs="Times New Roman"/>
          <w:sz w:val="24"/>
          <w:szCs w:val="24"/>
        </w:rPr>
        <w:t xml:space="preserve">, which means it is not limited by Power, Processing and Communication capabilities. Implementing </w:t>
      </w:r>
      <w:r w:rsidR="00BE0883" w:rsidRPr="00844195">
        <w:rPr>
          <w:rFonts w:ascii="Times New Roman" w:hAnsi="Times New Roman" w:cs="Times New Roman"/>
          <w:sz w:val="24"/>
          <w:szCs w:val="24"/>
        </w:rPr>
        <w:t>any security algorithm on Fog is preferable, but since we have already explored best security techniques above (see Security and Algorithms), where we highlighted the Hybrid technique as more suitable for WSN nodes, because of the ability of combining the convenience of both Symmetric and Asymmetric cryptography.</w:t>
      </w:r>
    </w:p>
    <w:p w14:paraId="574B51A0" w14:textId="044F8456" w:rsidR="0032684C" w:rsidRPr="00844195" w:rsidRDefault="0032684C">
      <w:pPr>
        <w:rPr>
          <w:rFonts w:ascii="Times New Roman" w:hAnsi="Times New Roman" w:cs="Times New Roman"/>
          <w:sz w:val="24"/>
          <w:szCs w:val="24"/>
        </w:rPr>
      </w:pPr>
    </w:p>
    <w:p w14:paraId="79948386" w14:textId="77777777" w:rsidR="0032684C" w:rsidRPr="00844195" w:rsidRDefault="0032684C">
      <w:pPr>
        <w:rPr>
          <w:rFonts w:ascii="Times New Roman" w:hAnsi="Times New Roman" w:cs="Times New Roman"/>
          <w:sz w:val="24"/>
          <w:szCs w:val="24"/>
        </w:rPr>
      </w:pPr>
    </w:p>
    <w:p w14:paraId="25934749" w14:textId="2DB39B09" w:rsidR="000D0E4A" w:rsidRPr="00844195" w:rsidRDefault="000D0E4A" w:rsidP="0032684C">
      <w:pPr>
        <w:spacing w:line="276" w:lineRule="auto"/>
        <w:rPr>
          <w:rFonts w:ascii="Times New Roman" w:hAnsi="Times New Roman" w:cs="Times New Roman"/>
          <w:sz w:val="24"/>
          <w:szCs w:val="24"/>
        </w:rPr>
      </w:pPr>
      <w:r w:rsidRPr="00844195">
        <w:rPr>
          <w:rFonts w:ascii="Times New Roman" w:hAnsi="Times New Roman" w:cs="Times New Roman"/>
        </w:rPr>
        <w:br w:type="page"/>
      </w:r>
    </w:p>
    <w:p w14:paraId="7D029044" w14:textId="77777777" w:rsidR="00674673" w:rsidRPr="00844195" w:rsidRDefault="00674673" w:rsidP="003D1462">
      <w:pPr>
        <w:pStyle w:val="Heading1"/>
        <w:rPr>
          <w:rFonts w:cs="Times New Roman"/>
        </w:rPr>
        <w:sectPr w:rsidR="00674673" w:rsidRPr="00844195" w:rsidSect="00F42145">
          <w:pgSz w:w="12240" w:h="15840"/>
          <w:pgMar w:top="1440" w:right="1440" w:bottom="1440" w:left="1440" w:header="720" w:footer="720" w:gutter="0"/>
          <w:cols w:space="720"/>
          <w:titlePg/>
          <w:docGrid w:linePitch="360"/>
        </w:sectPr>
      </w:pPr>
    </w:p>
    <w:p w14:paraId="20ABFDB1" w14:textId="00AA9D77" w:rsidR="00B60387" w:rsidRPr="00844195" w:rsidRDefault="006D384F" w:rsidP="003D1462">
      <w:pPr>
        <w:pStyle w:val="Heading1"/>
        <w:rPr>
          <w:rFonts w:cs="Times New Roman"/>
        </w:rPr>
      </w:pPr>
      <w:bookmarkStart w:id="28" w:name="_Toc4689233"/>
      <w:r w:rsidRPr="00844195">
        <w:rPr>
          <w:rFonts w:cs="Times New Roman"/>
        </w:rPr>
        <w:lastRenderedPageBreak/>
        <w:t xml:space="preserve">Security </w:t>
      </w:r>
      <w:r w:rsidR="00B60387" w:rsidRPr="00844195">
        <w:rPr>
          <w:rFonts w:cs="Times New Roman"/>
        </w:rPr>
        <w:t xml:space="preserve">Comparison </w:t>
      </w:r>
      <w:r w:rsidRPr="00844195">
        <w:rPr>
          <w:rFonts w:cs="Times New Roman"/>
        </w:rPr>
        <w:t>on Layer</w:t>
      </w:r>
      <w:bookmarkEnd w:id="28"/>
    </w:p>
    <w:p w14:paraId="68D1078F" w14:textId="13059B07" w:rsidR="006D384F" w:rsidRPr="00844195" w:rsidRDefault="006D384F" w:rsidP="006D384F">
      <w:pPr>
        <w:jc w:val="center"/>
        <w:rPr>
          <w:rFonts w:ascii="Times New Roman" w:hAnsi="Times New Roman" w:cs="Times New Roman"/>
        </w:rPr>
      </w:pPr>
      <w:r w:rsidRPr="00844195">
        <w:rPr>
          <w:rFonts w:ascii="Times New Roman" w:hAnsi="Times New Roman" w:cs="Times New Roman"/>
        </w:rPr>
        <w:t xml:space="preserve">Table 1: </w:t>
      </w:r>
      <w:r w:rsidR="00E27645" w:rsidRPr="00844195">
        <w:rPr>
          <w:rFonts w:ascii="Times New Roman" w:hAnsi="Times New Roman" w:cs="Times New Roman"/>
        </w:rPr>
        <w:t>Algorithm Comparison and Layer Implementation</w:t>
      </w:r>
    </w:p>
    <w:tbl>
      <w:tblPr>
        <w:tblStyle w:val="TableGrid"/>
        <w:tblW w:w="14940" w:type="dxa"/>
        <w:tblInd w:w="-995" w:type="dxa"/>
        <w:tblLook w:val="04A0" w:firstRow="1" w:lastRow="0" w:firstColumn="1" w:lastColumn="0" w:noHBand="0" w:noVBand="1"/>
      </w:tblPr>
      <w:tblGrid>
        <w:gridCol w:w="1366"/>
        <w:gridCol w:w="1387"/>
        <w:gridCol w:w="892"/>
        <w:gridCol w:w="1021"/>
        <w:gridCol w:w="1514"/>
        <w:gridCol w:w="1488"/>
        <w:gridCol w:w="1200"/>
        <w:gridCol w:w="986"/>
        <w:gridCol w:w="1126"/>
        <w:gridCol w:w="1980"/>
        <w:gridCol w:w="1980"/>
      </w:tblGrid>
      <w:tr w:rsidR="001F479C" w:rsidRPr="00844195" w14:paraId="703B6B5C" w14:textId="77777777" w:rsidTr="001F479C">
        <w:tc>
          <w:tcPr>
            <w:tcW w:w="1366" w:type="dxa"/>
          </w:tcPr>
          <w:p w14:paraId="013033F0" w14:textId="77777777" w:rsidR="00674DD8" w:rsidRPr="00844195" w:rsidRDefault="00674DD8" w:rsidP="00AF2E17">
            <w:pPr>
              <w:spacing w:line="276" w:lineRule="auto"/>
              <w:rPr>
                <w:rFonts w:ascii="Times New Roman" w:hAnsi="Times New Roman" w:cs="Times New Roman"/>
              </w:rPr>
            </w:pPr>
          </w:p>
        </w:tc>
        <w:tc>
          <w:tcPr>
            <w:tcW w:w="1387" w:type="dxa"/>
          </w:tcPr>
          <w:p w14:paraId="3145405A" w14:textId="77110D60"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Algorithms and Types</w:t>
            </w:r>
          </w:p>
        </w:tc>
        <w:tc>
          <w:tcPr>
            <w:tcW w:w="892" w:type="dxa"/>
          </w:tcPr>
          <w:p w14:paraId="3FCDA1D5" w14:textId="66129A09"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Block Size</w:t>
            </w:r>
          </w:p>
        </w:tc>
        <w:tc>
          <w:tcPr>
            <w:tcW w:w="1021" w:type="dxa"/>
          </w:tcPr>
          <w:p w14:paraId="28D0AF7E" w14:textId="6C2E3289"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Key Size</w:t>
            </w:r>
          </w:p>
        </w:tc>
        <w:tc>
          <w:tcPr>
            <w:tcW w:w="1514" w:type="dxa"/>
          </w:tcPr>
          <w:p w14:paraId="7A769D19" w14:textId="041CD0A6"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Encryption &amp; Decryption</w:t>
            </w:r>
          </w:p>
        </w:tc>
        <w:tc>
          <w:tcPr>
            <w:tcW w:w="1488" w:type="dxa"/>
          </w:tcPr>
          <w:p w14:paraId="3971F08B" w14:textId="33F288CB"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Power Consumption</w:t>
            </w:r>
          </w:p>
        </w:tc>
        <w:tc>
          <w:tcPr>
            <w:tcW w:w="1200" w:type="dxa"/>
          </w:tcPr>
          <w:p w14:paraId="48C27F15" w14:textId="63C5E1BD"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ecurity</w:t>
            </w:r>
          </w:p>
        </w:tc>
        <w:tc>
          <w:tcPr>
            <w:tcW w:w="986" w:type="dxa"/>
          </w:tcPr>
          <w:p w14:paraId="68922B6B" w14:textId="0B20BB9C"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peed</w:t>
            </w:r>
          </w:p>
        </w:tc>
        <w:tc>
          <w:tcPr>
            <w:tcW w:w="1126" w:type="dxa"/>
          </w:tcPr>
          <w:p w14:paraId="4A98A7D9" w14:textId="251CB70C"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Memory</w:t>
            </w:r>
          </w:p>
        </w:tc>
        <w:tc>
          <w:tcPr>
            <w:tcW w:w="1980" w:type="dxa"/>
          </w:tcPr>
          <w:p w14:paraId="5D6C12F6"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Edge Devices</w:t>
            </w:r>
          </w:p>
        </w:tc>
        <w:tc>
          <w:tcPr>
            <w:tcW w:w="1980" w:type="dxa"/>
          </w:tcPr>
          <w:p w14:paraId="16204D1F"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Fog Computing</w:t>
            </w:r>
          </w:p>
        </w:tc>
      </w:tr>
      <w:tr w:rsidR="001F479C" w:rsidRPr="00844195" w14:paraId="28919F95" w14:textId="77777777" w:rsidTr="001F479C">
        <w:tc>
          <w:tcPr>
            <w:tcW w:w="1366" w:type="dxa"/>
            <w:vMerge w:val="restart"/>
          </w:tcPr>
          <w:p w14:paraId="3292A51B"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ymmetric</w:t>
            </w:r>
          </w:p>
        </w:tc>
        <w:tc>
          <w:tcPr>
            <w:tcW w:w="1387" w:type="dxa"/>
          </w:tcPr>
          <w:p w14:paraId="3ED4B9E0" w14:textId="69FDBF03"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AES (Block)</w:t>
            </w:r>
          </w:p>
        </w:tc>
        <w:tc>
          <w:tcPr>
            <w:tcW w:w="892" w:type="dxa"/>
          </w:tcPr>
          <w:p w14:paraId="28685EB0" w14:textId="40641BE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28 bits</w:t>
            </w:r>
          </w:p>
        </w:tc>
        <w:tc>
          <w:tcPr>
            <w:tcW w:w="1021" w:type="dxa"/>
          </w:tcPr>
          <w:p w14:paraId="555D9E0A" w14:textId="59FBCD8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28 – 256</w:t>
            </w:r>
          </w:p>
        </w:tc>
        <w:tc>
          <w:tcPr>
            <w:tcW w:w="1514" w:type="dxa"/>
          </w:tcPr>
          <w:p w14:paraId="479195DA" w14:textId="21F887C0"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Fast</w:t>
            </w:r>
            <w:r w:rsidR="00674DD8" w:rsidRPr="00844195">
              <w:rPr>
                <w:rFonts w:ascii="Times New Roman" w:hAnsi="Times New Roman" w:cs="Times New Roman"/>
              </w:rPr>
              <w:t xml:space="preserve"> &amp; </w:t>
            </w:r>
            <w:r w:rsidRPr="00844195">
              <w:rPr>
                <w:rFonts w:ascii="Times New Roman" w:hAnsi="Times New Roman" w:cs="Times New Roman"/>
              </w:rPr>
              <w:t>Fast</w:t>
            </w:r>
          </w:p>
        </w:tc>
        <w:tc>
          <w:tcPr>
            <w:tcW w:w="1488" w:type="dxa"/>
          </w:tcPr>
          <w:p w14:paraId="3E034419" w14:textId="3375C19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1EBA1A4" w14:textId="6325D903"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47A4CD32" w14:textId="07FB1029"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w:t>
            </w:r>
          </w:p>
        </w:tc>
        <w:tc>
          <w:tcPr>
            <w:tcW w:w="1126" w:type="dxa"/>
          </w:tcPr>
          <w:p w14:paraId="1860CEFC" w14:textId="7F028E76"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980" w:type="dxa"/>
            <w:vMerge w:val="restart"/>
          </w:tcPr>
          <w:p w14:paraId="54F15F87"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but not so secure</w:t>
            </w:r>
          </w:p>
        </w:tc>
        <w:tc>
          <w:tcPr>
            <w:tcW w:w="1980" w:type="dxa"/>
            <w:vMerge w:val="restart"/>
          </w:tcPr>
          <w:p w14:paraId="4AEAB0E8"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w:t>
            </w:r>
          </w:p>
        </w:tc>
      </w:tr>
      <w:tr w:rsidR="001F479C" w:rsidRPr="00844195" w14:paraId="2F389B1C" w14:textId="77777777" w:rsidTr="001F479C">
        <w:tc>
          <w:tcPr>
            <w:tcW w:w="1366" w:type="dxa"/>
            <w:vMerge/>
          </w:tcPr>
          <w:p w14:paraId="75A3CECC"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284166BD" w14:textId="63E89B6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DES (Block)</w:t>
            </w:r>
          </w:p>
        </w:tc>
        <w:tc>
          <w:tcPr>
            <w:tcW w:w="892" w:type="dxa"/>
          </w:tcPr>
          <w:p w14:paraId="31E241DE" w14:textId="536EC4E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64 bits</w:t>
            </w:r>
          </w:p>
        </w:tc>
        <w:tc>
          <w:tcPr>
            <w:tcW w:w="1021" w:type="dxa"/>
          </w:tcPr>
          <w:p w14:paraId="1872C275" w14:textId="7D8E84F8"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56</w:t>
            </w:r>
          </w:p>
        </w:tc>
        <w:tc>
          <w:tcPr>
            <w:tcW w:w="1514" w:type="dxa"/>
          </w:tcPr>
          <w:p w14:paraId="13231EC4" w14:textId="37B666F2"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 xml:space="preserve">Slow </w:t>
            </w:r>
            <w:r w:rsidR="00674DD8" w:rsidRPr="00844195">
              <w:rPr>
                <w:rFonts w:ascii="Times New Roman" w:hAnsi="Times New Roman" w:cs="Times New Roman"/>
              </w:rPr>
              <w:t xml:space="preserve">&amp; </w:t>
            </w:r>
            <w:r w:rsidRPr="00844195">
              <w:rPr>
                <w:rFonts w:ascii="Times New Roman" w:hAnsi="Times New Roman" w:cs="Times New Roman"/>
              </w:rPr>
              <w:t>Slow</w:t>
            </w:r>
          </w:p>
        </w:tc>
        <w:tc>
          <w:tcPr>
            <w:tcW w:w="1488" w:type="dxa"/>
          </w:tcPr>
          <w:p w14:paraId="3A5584E2" w14:textId="372EA2A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Low</w:t>
            </w:r>
          </w:p>
        </w:tc>
        <w:tc>
          <w:tcPr>
            <w:tcW w:w="1200" w:type="dxa"/>
          </w:tcPr>
          <w:p w14:paraId="700F3999" w14:textId="307126F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Low</w:t>
            </w:r>
          </w:p>
        </w:tc>
        <w:tc>
          <w:tcPr>
            <w:tcW w:w="986" w:type="dxa"/>
          </w:tcPr>
          <w:p w14:paraId="132193BA" w14:textId="35D99B0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0A2D04D7" w14:textId="47073E6C"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High</w:t>
            </w:r>
          </w:p>
        </w:tc>
        <w:tc>
          <w:tcPr>
            <w:tcW w:w="1980" w:type="dxa"/>
            <w:vMerge/>
          </w:tcPr>
          <w:p w14:paraId="7C1F5D68" w14:textId="77777777" w:rsidR="00674DD8" w:rsidRPr="00844195" w:rsidRDefault="00674DD8" w:rsidP="00AF2E17">
            <w:pPr>
              <w:spacing w:line="276" w:lineRule="auto"/>
              <w:rPr>
                <w:rFonts w:ascii="Times New Roman" w:hAnsi="Times New Roman" w:cs="Times New Roman"/>
              </w:rPr>
            </w:pPr>
          </w:p>
        </w:tc>
        <w:tc>
          <w:tcPr>
            <w:tcW w:w="1980" w:type="dxa"/>
            <w:vMerge/>
          </w:tcPr>
          <w:p w14:paraId="5A4F4C8D" w14:textId="77777777" w:rsidR="00674DD8" w:rsidRPr="00844195" w:rsidRDefault="00674DD8" w:rsidP="00AF2E17">
            <w:pPr>
              <w:spacing w:line="276" w:lineRule="auto"/>
              <w:rPr>
                <w:rFonts w:ascii="Times New Roman" w:hAnsi="Times New Roman" w:cs="Times New Roman"/>
              </w:rPr>
            </w:pPr>
          </w:p>
        </w:tc>
      </w:tr>
      <w:tr w:rsidR="001F479C" w:rsidRPr="00844195" w14:paraId="08CDBD84" w14:textId="77777777" w:rsidTr="001F479C">
        <w:tc>
          <w:tcPr>
            <w:tcW w:w="1366" w:type="dxa"/>
            <w:vMerge/>
          </w:tcPr>
          <w:p w14:paraId="29A34B81"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78944E87" w14:textId="43F8706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 xml:space="preserve">RC4 </w:t>
            </w:r>
            <w:r w:rsidR="00603918" w:rsidRPr="00844195">
              <w:rPr>
                <w:rFonts w:ascii="Times New Roman" w:hAnsi="Times New Roman" w:cs="Times New Roman"/>
              </w:rPr>
              <w:t>(</w:t>
            </w:r>
            <w:r w:rsidRPr="00844195">
              <w:rPr>
                <w:rFonts w:ascii="Times New Roman" w:hAnsi="Times New Roman" w:cs="Times New Roman"/>
              </w:rPr>
              <w:t>Stream</w:t>
            </w:r>
            <w:r w:rsidR="00603918" w:rsidRPr="00844195">
              <w:rPr>
                <w:rFonts w:ascii="Times New Roman" w:hAnsi="Times New Roman" w:cs="Times New Roman"/>
              </w:rPr>
              <w:t xml:space="preserve"> cipher</w:t>
            </w:r>
            <w:r w:rsidRPr="00844195">
              <w:rPr>
                <w:rFonts w:ascii="Times New Roman" w:hAnsi="Times New Roman" w:cs="Times New Roman"/>
              </w:rPr>
              <w:t>)</w:t>
            </w:r>
          </w:p>
        </w:tc>
        <w:tc>
          <w:tcPr>
            <w:tcW w:w="892" w:type="dxa"/>
          </w:tcPr>
          <w:p w14:paraId="031F6851" w14:textId="02A1D5BB"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64 bits</w:t>
            </w:r>
          </w:p>
        </w:tc>
        <w:tc>
          <w:tcPr>
            <w:tcW w:w="1021" w:type="dxa"/>
          </w:tcPr>
          <w:p w14:paraId="1C976099" w14:textId="7507F29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8 - 2048</w:t>
            </w:r>
          </w:p>
        </w:tc>
        <w:tc>
          <w:tcPr>
            <w:tcW w:w="1514" w:type="dxa"/>
          </w:tcPr>
          <w:p w14:paraId="0CCE68A8" w14:textId="5DEB1695"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Fast &amp; Fast</w:t>
            </w:r>
          </w:p>
        </w:tc>
        <w:tc>
          <w:tcPr>
            <w:tcW w:w="1488" w:type="dxa"/>
          </w:tcPr>
          <w:p w14:paraId="56C96443" w14:textId="455FF1DC"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6C9599DC" w14:textId="07D8B0A9"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423C80D6" w14:textId="0EEC472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Fast</w:t>
            </w:r>
          </w:p>
        </w:tc>
        <w:tc>
          <w:tcPr>
            <w:tcW w:w="1126" w:type="dxa"/>
          </w:tcPr>
          <w:p w14:paraId="26276B95" w14:textId="6094FEE5" w:rsidR="00674DD8" w:rsidRPr="00844195" w:rsidRDefault="00DA53A0" w:rsidP="00AF2E17">
            <w:pPr>
              <w:spacing w:line="276" w:lineRule="auto"/>
              <w:rPr>
                <w:rFonts w:ascii="Times New Roman" w:hAnsi="Times New Roman" w:cs="Times New Roman"/>
              </w:rPr>
            </w:pPr>
            <w:r>
              <w:rPr>
                <w:rFonts w:ascii="Times New Roman" w:hAnsi="Times New Roman" w:cs="Times New Roman"/>
              </w:rPr>
              <w:t>High</w:t>
            </w:r>
          </w:p>
        </w:tc>
        <w:tc>
          <w:tcPr>
            <w:tcW w:w="1980" w:type="dxa"/>
            <w:vMerge/>
          </w:tcPr>
          <w:p w14:paraId="515704CD" w14:textId="77777777" w:rsidR="00674DD8" w:rsidRPr="00844195" w:rsidRDefault="00674DD8" w:rsidP="00AF2E17">
            <w:pPr>
              <w:spacing w:line="276" w:lineRule="auto"/>
              <w:rPr>
                <w:rFonts w:ascii="Times New Roman" w:hAnsi="Times New Roman" w:cs="Times New Roman"/>
              </w:rPr>
            </w:pPr>
          </w:p>
        </w:tc>
        <w:tc>
          <w:tcPr>
            <w:tcW w:w="1980" w:type="dxa"/>
            <w:vMerge/>
          </w:tcPr>
          <w:p w14:paraId="126005DD" w14:textId="77777777" w:rsidR="00674DD8" w:rsidRPr="00844195" w:rsidRDefault="00674DD8" w:rsidP="00AF2E17">
            <w:pPr>
              <w:spacing w:line="276" w:lineRule="auto"/>
              <w:rPr>
                <w:rFonts w:ascii="Times New Roman" w:hAnsi="Times New Roman" w:cs="Times New Roman"/>
              </w:rPr>
            </w:pPr>
          </w:p>
        </w:tc>
      </w:tr>
      <w:tr w:rsidR="001F479C" w:rsidRPr="00844195" w14:paraId="250A1EE3" w14:textId="77777777" w:rsidTr="001F479C">
        <w:tc>
          <w:tcPr>
            <w:tcW w:w="1366" w:type="dxa"/>
            <w:vMerge w:val="restart"/>
          </w:tcPr>
          <w:p w14:paraId="57EC1657"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Asymmetric</w:t>
            </w:r>
          </w:p>
        </w:tc>
        <w:tc>
          <w:tcPr>
            <w:tcW w:w="1387" w:type="dxa"/>
          </w:tcPr>
          <w:p w14:paraId="1721F9F3" w14:textId="357D61F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ECC</w:t>
            </w:r>
          </w:p>
        </w:tc>
        <w:tc>
          <w:tcPr>
            <w:tcW w:w="892" w:type="dxa"/>
          </w:tcPr>
          <w:p w14:paraId="5CD767B2" w14:textId="31D302A0"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tcPr>
          <w:p w14:paraId="176CD96F" w14:textId="5D52CCD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60 - 521</w:t>
            </w:r>
          </w:p>
        </w:tc>
        <w:tc>
          <w:tcPr>
            <w:tcW w:w="1514" w:type="dxa"/>
          </w:tcPr>
          <w:p w14:paraId="1E9E848D" w14:textId="5DE39502"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Fast &amp; Fast</w:t>
            </w:r>
          </w:p>
        </w:tc>
        <w:tc>
          <w:tcPr>
            <w:tcW w:w="1488" w:type="dxa"/>
          </w:tcPr>
          <w:p w14:paraId="4B51DECA" w14:textId="624C588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D7E99CD" w14:textId="0F20A0B8"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 xml:space="preserve">Very </w:t>
            </w:r>
            <w:r w:rsidR="00674DD8" w:rsidRPr="00844195">
              <w:rPr>
                <w:rFonts w:ascii="Times New Roman" w:hAnsi="Times New Roman" w:cs="Times New Roman"/>
              </w:rPr>
              <w:t>High</w:t>
            </w:r>
          </w:p>
        </w:tc>
        <w:tc>
          <w:tcPr>
            <w:tcW w:w="986" w:type="dxa"/>
          </w:tcPr>
          <w:p w14:paraId="4CDEFBA1" w14:textId="729B5BE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21682522" w14:textId="36F9D2A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 xml:space="preserve">Very </w:t>
            </w:r>
            <w:r w:rsidR="00674DD8" w:rsidRPr="00844195">
              <w:rPr>
                <w:rFonts w:ascii="Times New Roman" w:hAnsi="Times New Roman" w:cs="Times New Roman"/>
              </w:rPr>
              <w:t>High</w:t>
            </w:r>
          </w:p>
        </w:tc>
        <w:tc>
          <w:tcPr>
            <w:tcW w:w="1980" w:type="dxa"/>
            <w:vMerge w:val="restart"/>
          </w:tcPr>
          <w:p w14:paraId="3365546E"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ecure but not so fast</w:t>
            </w:r>
          </w:p>
        </w:tc>
        <w:tc>
          <w:tcPr>
            <w:tcW w:w="1980" w:type="dxa"/>
            <w:vMerge w:val="restart"/>
          </w:tcPr>
          <w:p w14:paraId="5164D9F3"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ecure</w:t>
            </w:r>
          </w:p>
        </w:tc>
      </w:tr>
      <w:tr w:rsidR="001F479C" w:rsidRPr="00844195" w14:paraId="5E3B68C3" w14:textId="77777777" w:rsidTr="001F479C">
        <w:tc>
          <w:tcPr>
            <w:tcW w:w="1366" w:type="dxa"/>
            <w:vMerge/>
          </w:tcPr>
          <w:p w14:paraId="104FBB9E"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5DDD4502" w14:textId="47CD5B6F"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RSA</w:t>
            </w:r>
          </w:p>
        </w:tc>
        <w:tc>
          <w:tcPr>
            <w:tcW w:w="892" w:type="dxa"/>
          </w:tcPr>
          <w:p w14:paraId="1F256A06" w14:textId="071871B8"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vMerge w:val="restart"/>
          </w:tcPr>
          <w:p w14:paraId="75FD5913" w14:textId="3C6376F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024 - 15,360</w:t>
            </w:r>
          </w:p>
        </w:tc>
        <w:tc>
          <w:tcPr>
            <w:tcW w:w="1514" w:type="dxa"/>
          </w:tcPr>
          <w:p w14:paraId="09BF2D9C" w14:textId="699CAB4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low &amp; Fast</w:t>
            </w:r>
          </w:p>
        </w:tc>
        <w:tc>
          <w:tcPr>
            <w:tcW w:w="1488" w:type="dxa"/>
          </w:tcPr>
          <w:p w14:paraId="19278F1F" w14:textId="7E1FE60F"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CAD48CD" w14:textId="62A8BB22"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6ECEA99A" w14:textId="6F198DF4"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w:t>
            </w:r>
            <w:r w:rsidR="00674DD8" w:rsidRPr="00844195">
              <w:rPr>
                <w:rFonts w:ascii="Times New Roman" w:hAnsi="Times New Roman" w:cs="Times New Roman"/>
              </w:rPr>
              <w:t>ow</w:t>
            </w:r>
          </w:p>
        </w:tc>
        <w:tc>
          <w:tcPr>
            <w:tcW w:w="1126" w:type="dxa"/>
          </w:tcPr>
          <w:p w14:paraId="094D5D94" w14:textId="54191E35"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980" w:type="dxa"/>
            <w:vMerge/>
          </w:tcPr>
          <w:p w14:paraId="780BA824" w14:textId="77777777" w:rsidR="00674DD8" w:rsidRPr="00844195" w:rsidRDefault="00674DD8" w:rsidP="00AF2E17">
            <w:pPr>
              <w:spacing w:line="276" w:lineRule="auto"/>
              <w:rPr>
                <w:rFonts w:ascii="Times New Roman" w:hAnsi="Times New Roman" w:cs="Times New Roman"/>
              </w:rPr>
            </w:pPr>
          </w:p>
        </w:tc>
        <w:tc>
          <w:tcPr>
            <w:tcW w:w="1980" w:type="dxa"/>
            <w:vMerge/>
          </w:tcPr>
          <w:p w14:paraId="723E61D0" w14:textId="77777777" w:rsidR="00674DD8" w:rsidRPr="00844195" w:rsidRDefault="00674DD8" w:rsidP="00AF2E17">
            <w:pPr>
              <w:spacing w:line="276" w:lineRule="auto"/>
              <w:rPr>
                <w:rFonts w:ascii="Times New Roman" w:hAnsi="Times New Roman" w:cs="Times New Roman"/>
              </w:rPr>
            </w:pPr>
          </w:p>
        </w:tc>
      </w:tr>
      <w:tr w:rsidR="001F479C" w:rsidRPr="00844195" w14:paraId="4500B49D" w14:textId="77777777" w:rsidTr="001F479C">
        <w:tc>
          <w:tcPr>
            <w:tcW w:w="1366" w:type="dxa"/>
            <w:vMerge/>
          </w:tcPr>
          <w:p w14:paraId="282EF8F4"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2D1162A3" w14:textId="34523650"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DSA</w:t>
            </w:r>
          </w:p>
        </w:tc>
        <w:tc>
          <w:tcPr>
            <w:tcW w:w="892" w:type="dxa"/>
          </w:tcPr>
          <w:p w14:paraId="20574C36" w14:textId="4FCF5F28"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vMerge/>
          </w:tcPr>
          <w:p w14:paraId="5E1BE567" w14:textId="77777777" w:rsidR="00674DD8" w:rsidRPr="00844195" w:rsidRDefault="00674DD8" w:rsidP="00AF2E17">
            <w:pPr>
              <w:spacing w:line="276" w:lineRule="auto"/>
              <w:rPr>
                <w:rFonts w:ascii="Times New Roman" w:hAnsi="Times New Roman" w:cs="Times New Roman"/>
              </w:rPr>
            </w:pPr>
          </w:p>
        </w:tc>
        <w:tc>
          <w:tcPr>
            <w:tcW w:w="1514" w:type="dxa"/>
          </w:tcPr>
          <w:p w14:paraId="2EFACDAE" w14:textId="1270703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amp; Slow</w:t>
            </w:r>
          </w:p>
        </w:tc>
        <w:tc>
          <w:tcPr>
            <w:tcW w:w="1488" w:type="dxa"/>
          </w:tcPr>
          <w:p w14:paraId="284DED2A" w14:textId="7281269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Low</w:t>
            </w:r>
          </w:p>
        </w:tc>
        <w:tc>
          <w:tcPr>
            <w:tcW w:w="1200" w:type="dxa"/>
          </w:tcPr>
          <w:p w14:paraId="0F01D152" w14:textId="5FB2F793"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53C802EA" w14:textId="18BED0C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3B24B9D4" w14:textId="1C39E7E9" w:rsidR="00674DD8" w:rsidRPr="00844195" w:rsidRDefault="00DA53A0" w:rsidP="00AF2E17">
            <w:pPr>
              <w:spacing w:line="276" w:lineRule="auto"/>
              <w:rPr>
                <w:rFonts w:ascii="Times New Roman" w:hAnsi="Times New Roman" w:cs="Times New Roman"/>
              </w:rPr>
            </w:pPr>
            <w:r>
              <w:rPr>
                <w:rFonts w:ascii="Times New Roman" w:hAnsi="Times New Roman" w:cs="Times New Roman"/>
              </w:rPr>
              <w:t>Low</w:t>
            </w:r>
          </w:p>
        </w:tc>
        <w:tc>
          <w:tcPr>
            <w:tcW w:w="1980" w:type="dxa"/>
            <w:vMerge/>
          </w:tcPr>
          <w:p w14:paraId="0AF9C64C" w14:textId="77777777" w:rsidR="00674DD8" w:rsidRPr="00844195" w:rsidRDefault="00674DD8" w:rsidP="00AF2E17">
            <w:pPr>
              <w:spacing w:line="276" w:lineRule="auto"/>
              <w:rPr>
                <w:rFonts w:ascii="Times New Roman" w:hAnsi="Times New Roman" w:cs="Times New Roman"/>
              </w:rPr>
            </w:pPr>
          </w:p>
        </w:tc>
        <w:tc>
          <w:tcPr>
            <w:tcW w:w="1980" w:type="dxa"/>
            <w:vMerge/>
          </w:tcPr>
          <w:p w14:paraId="2B3901A4" w14:textId="77777777" w:rsidR="00674DD8" w:rsidRPr="00844195" w:rsidRDefault="00674DD8" w:rsidP="00AF2E17">
            <w:pPr>
              <w:spacing w:line="276" w:lineRule="auto"/>
              <w:rPr>
                <w:rFonts w:ascii="Times New Roman" w:hAnsi="Times New Roman" w:cs="Times New Roman"/>
              </w:rPr>
            </w:pPr>
          </w:p>
        </w:tc>
      </w:tr>
      <w:tr w:rsidR="001F479C" w:rsidRPr="00844195" w14:paraId="20EE228D" w14:textId="77777777" w:rsidTr="001F479C">
        <w:tc>
          <w:tcPr>
            <w:tcW w:w="1366" w:type="dxa"/>
          </w:tcPr>
          <w:p w14:paraId="471DC22D"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Hybrid</w:t>
            </w:r>
          </w:p>
        </w:tc>
        <w:tc>
          <w:tcPr>
            <w:tcW w:w="1387" w:type="dxa"/>
          </w:tcPr>
          <w:p w14:paraId="5BAF1BB4" w14:textId="32D3DA0F"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Combines Symmetric &amp; Asymmetric (e.g. PGP)</w:t>
            </w:r>
          </w:p>
        </w:tc>
        <w:tc>
          <w:tcPr>
            <w:tcW w:w="892" w:type="dxa"/>
          </w:tcPr>
          <w:p w14:paraId="145E0A46" w14:textId="00B1933E"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tcPr>
          <w:p w14:paraId="7E226808" w14:textId="075699C4"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514" w:type="dxa"/>
          </w:tcPr>
          <w:p w14:paraId="3A7A6260" w14:textId="175B8B9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Fast &amp; Fast</w:t>
            </w:r>
          </w:p>
        </w:tc>
        <w:tc>
          <w:tcPr>
            <w:tcW w:w="1488" w:type="dxa"/>
          </w:tcPr>
          <w:p w14:paraId="43CB8EE2" w14:textId="10CD86DF"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67C69CAF" w14:textId="50901D94"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High</w:t>
            </w:r>
          </w:p>
        </w:tc>
        <w:tc>
          <w:tcPr>
            <w:tcW w:w="986" w:type="dxa"/>
          </w:tcPr>
          <w:p w14:paraId="4975CCAD" w14:textId="67D83B3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Fast</w:t>
            </w:r>
          </w:p>
        </w:tc>
        <w:tc>
          <w:tcPr>
            <w:tcW w:w="1126" w:type="dxa"/>
          </w:tcPr>
          <w:p w14:paraId="4739E04A"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High</w:t>
            </w:r>
          </w:p>
        </w:tc>
        <w:tc>
          <w:tcPr>
            <w:tcW w:w="1980" w:type="dxa"/>
          </w:tcPr>
          <w:p w14:paraId="125E4FC0" w14:textId="4DF61C6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Limited on constrained device (large computation complexity, memory and Power)</w:t>
            </w:r>
          </w:p>
        </w:tc>
        <w:tc>
          <w:tcPr>
            <w:tcW w:w="1980" w:type="dxa"/>
          </w:tcPr>
          <w:p w14:paraId="47263C8F"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secure and very suitable on Fog because it is not limited by power, memory or computation</w:t>
            </w:r>
          </w:p>
        </w:tc>
      </w:tr>
    </w:tbl>
    <w:p w14:paraId="46866146" w14:textId="478FBE5C" w:rsidR="00746C03" w:rsidRPr="00844195" w:rsidRDefault="00746C03">
      <w:pPr>
        <w:rPr>
          <w:rFonts w:ascii="Times New Roman" w:eastAsiaTheme="majorEastAsia" w:hAnsi="Times New Roman" w:cs="Times New Roman"/>
          <w:color w:val="000000" w:themeColor="text1"/>
        </w:rPr>
      </w:pPr>
    </w:p>
    <w:p w14:paraId="5E751E97" w14:textId="149D6FC1" w:rsidR="0049163E" w:rsidRPr="00844195" w:rsidRDefault="00603918" w:rsidP="000C5BEC">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above Table 1 is making security comparison alongside layer implementation. </w:t>
      </w:r>
    </w:p>
    <w:p w14:paraId="293C08D8" w14:textId="77777777" w:rsidR="0032684C" w:rsidRPr="00844195" w:rsidRDefault="006826A9" w:rsidP="003D1462">
      <w:pPr>
        <w:pStyle w:val="Heading1"/>
        <w:rPr>
          <w:rFonts w:cs="Times New Roman"/>
        </w:rPr>
        <w:sectPr w:rsidR="0032684C" w:rsidRPr="00844195" w:rsidSect="0032684C">
          <w:pgSz w:w="15840" w:h="12240" w:orient="landscape"/>
          <w:pgMar w:top="1440" w:right="1440" w:bottom="1440" w:left="1440" w:header="720" w:footer="720" w:gutter="0"/>
          <w:cols w:space="720"/>
          <w:titlePg/>
          <w:docGrid w:linePitch="360"/>
        </w:sectPr>
      </w:pPr>
      <w:r w:rsidRPr="00844195">
        <w:rPr>
          <w:rFonts w:cs="Times New Roman"/>
        </w:rPr>
        <w:br w:type="page"/>
      </w:r>
    </w:p>
    <w:p w14:paraId="37E0A9D5" w14:textId="193534EC" w:rsidR="00B741FD" w:rsidRPr="00844195" w:rsidRDefault="00B741FD" w:rsidP="003D1462">
      <w:pPr>
        <w:pStyle w:val="Heading1"/>
        <w:rPr>
          <w:rFonts w:cs="Times New Roman"/>
        </w:rPr>
      </w:pPr>
      <w:bookmarkStart w:id="29" w:name="_Toc4689234"/>
      <w:bookmarkStart w:id="30" w:name="_GoBack"/>
      <w:bookmarkEnd w:id="30"/>
      <w:r w:rsidRPr="00844195">
        <w:rPr>
          <w:rFonts w:cs="Times New Roman"/>
        </w:rPr>
        <w:lastRenderedPageBreak/>
        <w:t>Conclusion</w:t>
      </w:r>
      <w:bookmarkEnd w:id="29"/>
    </w:p>
    <w:p w14:paraId="40E01C95" w14:textId="77777777" w:rsidR="00B741FD" w:rsidRPr="00844195" w:rsidRDefault="00B741FD" w:rsidP="00B741FD">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there are lots of research that have proposed various methods for tackling the major problems faced by the </w:t>
      </w:r>
      <w:r w:rsidRPr="00844195">
        <w:rPr>
          <w:rFonts w:ascii="Times New Roman" w:hAnsi="Times New Roman" w:cs="Times New Roman"/>
          <w:noProof/>
          <w:sz w:val="24"/>
          <w:szCs w:val="24"/>
        </w:rPr>
        <w:t>constrained</w:t>
      </w:r>
      <w:r w:rsidRPr="00844195">
        <w:rPr>
          <w:rFonts w:ascii="Times New Roman" w:hAnsi="Times New Roman" w:cs="Times New Roman"/>
          <w:sz w:val="24"/>
          <w:szCs w:val="24"/>
        </w:rPr>
        <w:t xml:space="preserve"> node in WSN. Some of which, </w:t>
      </w:r>
      <w:r w:rsidRPr="00844195">
        <w:rPr>
          <w:rFonts w:ascii="Times New Roman" w:hAnsi="Times New Roman" w:cs="Times New Roman"/>
          <w:noProof/>
          <w:sz w:val="24"/>
          <w:szCs w:val="24"/>
        </w:rPr>
        <w:t>use</w:t>
      </w:r>
      <w:r w:rsidRPr="00844195">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844195">
        <w:rPr>
          <w:rFonts w:ascii="Times New Roman" w:hAnsi="Times New Roman" w:cs="Times New Roman"/>
          <w:noProof/>
          <w:sz w:val="24"/>
          <w:szCs w:val="24"/>
        </w:rPr>
        <w:t>these</w:t>
      </w:r>
      <w:r w:rsidRPr="00844195">
        <w:rPr>
          <w:rFonts w:ascii="Times New Roman" w:hAnsi="Times New Roman" w:cs="Times New Roman"/>
          <w:sz w:val="24"/>
          <w:szCs w:val="24"/>
        </w:rPr>
        <w:t xml:space="preserve"> is reducing overhead, processing power and storage in the </w:t>
      </w:r>
      <w:r w:rsidRPr="00844195">
        <w:rPr>
          <w:rFonts w:ascii="Times New Roman" w:hAnsi="Times New Roman" w:cs="Times New Roman"/>
          <w:noProof/>
          <w:sz w:val="24"/>
          <w:szCs w:val="24"/>
        </w:rPr>
        <w:t>sensor</w:t>
      </w:r>
      <w:r w:rsidRPr="00844195">
        <w:rPr>
          <w:rFonts w:ascii="Times New Roman" w:hAnsi="Times New Roman" w:cs="Times New Roman"/>
          <w:sz w:val="24"/>
          <w:szCs w:val="24"/>
        </w:rPr>
        <w:t xml:space="preserve"> node. By exploring various literature </w:t>
      </w:r>
      <w:r w:rsidRPr="00844195">
        <w:rPr>
          <w:rFonts w:ascii="Times New Roman" w:hAnsi="Times New Roman" w:cs="Times New Roman"/>
          <w:noProof/>
          <w:sz w:val="24"/>
          <w:szCs w:val="24"/>
        </w:rPr>
        <w:t xml:space="preserve">above, now we have seen the different solution proposed by others and their implementation. </w:t>
      </w:r>
      <w:r w:rsidRPr="00844195">
        <w:rPr>
          <w:rFonts w:ascii="Times New Roman" w:hAnsi="Times New Roman" w:cs="Times New Roman"/>
          <w:sz w:val="24"/>
          <w:szCs w:val="24"/>
        </w:rPr>
        <w:t xml:space="preserve">Covered above, are some of the security that can be implemented for a </w:t>
      </w:r>
      <w:r w:rsidRPr="00844195">
        <w:rPr>
          <w:rFonts w:ascii="Times New Roman" w:hAnsi="Times New Roman" w:cs="Times New Roman"/>
          <w:noProof/>
          <w:sz w:val="24"/>
          <w:szCs w:val="24"/>
        </w:rPr>
        <w:t>constrained</w:t>
      </w:r>
      <w:r w:rsidRPr="00844195">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5C0DE98A" w:rsidR="0040607D" w:rsidRPr="00844195" w:rsidRDefault="0040607D">
      <w:pPr>
        <w:rPr>
          <w:rFonts w:ascii="Times New Roman" w:hAnsi="Times New Roman" w:cs="Times New Roman"/>
          <w:sz w:val="28"/>
          <w:szCs w:val="28"/>
        </w:rPr>
      </w:pPr>
    </w:p>
    <w:p w14:paraId="560FDEF6" w14:textId="77777777" w:rsidR="000A5A99" w:rsidRPr="00844195" w:rsidRDefault="000A5A99" w:rsidP="003D1462">
      <w:pPr>
        <w:pStyle w:val="Heading1"/>
        <w:rPr>
          <w:rFonts w:cs="Times New Roman"/>
        </w:rPr>
      </w:pPr>
      <w:bookmarkStart w:id="31" w:name="_Toc4689235"/>
      <w:r w:rsidRPr="00844195">
        <w:rPr>
          <w:rFonts w:cs="Times New Roman"/>
        </w:rPr>
        <w:t>Possible Recommendation</w:t>
      </w:r>
      <w:bookmarkEnd w:id="31"/>
    </w:p>
    <w:p w14:paraId="39E96107" w14:textId="3C32375F" w:rsidR="000A5A99" w:rsidRPr="00844195" w:rsidRDefault="000A5A99" w:rsidP="000A5A99">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s mentioned on the </w:t>
      </w:r>
      <w:r w:rsidR="00FE4827" w:rsidRPr="00844195">
        <w:rPr>
          <w:rFonts w:ascii="Times New Roman" w:hAnsi="Times New Roman" w:cs="Times New Roman"/>
          <w:sz w:val="24"/>
          <w:szCs w:val="24"/>
        </w:rPr>
        <w:t>Methodol</w:t>
      </w:r>
      <w:r w:rsidR="00B92FC7" w:rsidRPr="00844195">
        <w:rPr>
          <w:rFonts w:ascii="Times New Roman" w:hAnsi="Times New Roman" w:cs="Times New Roman"/>
          <w:sz w:val="24"/>
          <w:szCs w:val="24"/>
        </w:rPr>
        <w:t>ogy</w:t>
      </w:r>
      <w:r w:rsidRPr="00844195">
        <w:rPr>
          <w:rFonts w:ascii="Times New Roman" w:hAnsi="Times New Roman" w:cs="Times New Roman"/>
          <w:sz w:val="24"/>
          <w:szCs w:val="24"/>
        </w:rPr>
        <w:t xml:space="preserve"> section above, a</w:t>
      </w:r>
      <w:r w:rsidRPr="00844195">
        <w:rPr>
          <w:rFonts w:ascii="Times New Roman" w:hAnsi="Times New Roman" w:cs="Times New Roman"/>
          <w:noProof/>
          <w:sz w:val="24"/>
          <w:szCs w:val="24"/>
        </w:rPr>
        <w:t xml:space="preserve"> possible</w:t>
      </w:r>
      <w:r w:rsidRPr="00844195">
        <w:rPr>
          <w:rFonts w:ascii="Times New Roman" w:hAnsi="Times New Roman" w:cs="Times New Roman"/>
          <w:sz w:val="24"/>
          <w:szCs w:val="24"/>
        </w:rPr>
        <w:t xml:space="preserve"> solution after reading all the above Literature involves deciding at what level security algorithms will be implemented. Direct implementation at the sensor layer could possibly result </w:t>
      </w:r>
      <w:r w:rsidRPr="00844195">
        <w:rPr>
          <w:rFonts w:ascii="Times New Roman" w:hAnsi="Times New Roman" w:cs="Times New Roman"/>
          <w:noProof/>
          <w:sz w:val="24"/>
          <w:szCs w:val="24"/>
        </w:rPr>
        <w:t>in</w:t>
      </w:r>
      <w:r w:rsidRPr="00844195">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018D20BF" w14:textId="77777777" w:rsidR="00FF6FF2" w:rsidRPr="00844195" w:rsidRDefault="00FF6FF2">
      <w:pPr>
        <w:rPr>
          <w:rFonts w:ascii="Times New Roman" w:hAnsi="Times New Roman" w:cs="Times New Roman"/>
          <w:sz w:val="28"/>
          <w:szCs w:val="28"/>
        </w:rPr>
      </w:pPr>
    </w:p>
    <w:p w14:paraId="6757E976" w14:textId="0A76905E" w:rsidR="003926F3" w:rsidRPr="00844195" w:rsidRDefault="003926F3">
      <w:pPr>
        <w:rPr>
          <w:rFonts w:ascii="Times New Roman" w:hAnsi="Times New Roman" w:cs="Times New Roman"/>
          <w:sz w:val="28"/>
          <w:szCs w:val="28"/>
        </w:rPr>
      </w:pPr>
      <w:r w:rsidRPr="00844195">
        <w:rPr>
          <w:rFonts w:ascii="Times New Roman" w:hAnsi="Times New Roman" w:cs="Times New Roman"/>
          <w:sz w:val="28"/>
          <w:szCs w:val="28"/>
        </w:rPr>
        <w:br w:type="page"/>
      </w:r>
    </w:p>
    <w:p w14:paraId="084EFF77" w14:textId="2710EE55" w:rsidR="00166EE6" w:rsidRPr="00844195" w:rsidRDefault="00166EE6" w:rsidP="003D1462">
      <w:pPr>
        <w:pStyle w:val="Heading1"/>
        <w:rPr>
          <w:rFonts w:cs="Times New Roman"/>
        </w:rPr>
      </w:pPr>
      <w:bookmarkStart w:id="32" w:name="_Toc4689236"/>
      <w:r w:rsidRPr="00844195">
        <w:rPr>
          <w:rFonts w:cs="Times New Roman"/>
        </w:rPr>
        <w:lastRenderedPageBreak/>
        <w:t>References</w:t>
      </w:r>
      <w:bookmarkEnd w:id="32"/>
    </w:p>
    <w:p w14:paraId="18F48CD7" w14:textId="77777777" w:rsidR="00745FD2" w:rsidRPr="00844195" w:rsidRDefault="00745FD2" w:rsidP="00166EE6">
      <w:pPr>
        <w:pStyle w:val="NormalWeb"/>
        <w:spacing w:before="0" w:beforeAutospacing="0" w:after="180" w:afterAutospacing="0" w:line="276" w:lineRule="auto"/>
        <w:ind w:left="450" w:hanging="450"/>
        <w:rPr>
          <w:color w:val="000000"/>
          <w:sz w:val="22"/>
          <w:szCs w:val="22"/>
        </w:rPr>
      </w:pPr>
      <w:proofErr w:type="spellStart"/>
      <w:r w:rsidRPr="00844195">
        <w:rPr>
          <w:color w:val="000000"/>
          <w:sz w:val="22"/>
          <w:szCs w:val="22"/>
        </w:rPr>
        <w:t>Abdulasik</w:t>
      </w:r>
      <w:proofErr w:type="spellEnd"/>
      <w:r w:rsidRPr="00844195">
        <w:rPr>
          <w:color w:val="000000"/>
          <w:sz w:val="22"/>
          <w:szCs w:val="22"/>
        </w:rPr>
        <w:t>, A., &amp; Suriyakrishnaan, K. (2017). Improvement of network lifetime with security and load balancing mobile data clustering for wireless sensor networks. In </w:t>
      </w:r>
      <w:r w:rsidRPr="00844195">
        <w:rPr>
          <w:i/>
          <w:iCs/>
          <w:color w:val="000000"/>
          <w:sz w:val="22"/>
          <w:szCs w:val="22"/>
        </w:rPr>
        <w:t>2017 Third International Conference on Sensing, Signal Processing and Security (ICSSS)</w:t>
      </w:r>
      <w:r w:rsidRPr="00844195">
        <w:rPr>
          <w:color w:val="000000"/>
          <w:sz w:val="22"/>
          <w:szCs w:val="22"/>
        </w:rPr>
        <w:t>. Chennai, India: IEEE. Retrieved from https://ieeexplore.ieee.org/document/8071641</w:t>
      </w:r>
    </w:p>
    <w:p w14:paraId="78CBC1A9" w14:textId="77777777" w:rsidR="00745FD2" w:rsidRPr="00844195" w:rsidRDefault="00745FD2" w:rsidP="00FF6FF2">
      <w:pPr>
        <w:ind w:left="720" w:hanging="720"/>
        <w:rPr>
          <w:rFonts w:ascii="Times New Roman" w:hAnsi="Times New Roman" w:cs="Times New Roman"/>
        </w:rPr>
      </w:pPr>
      <w:r w:rsidRPr="00844195">
        <w:rPr>
          <w:rFonts w:ascii="Times New Roman" w:hAnsi="Times New Roman" w:cs="Times New Roman"/>
        </w:rPr>
        <w:t>Agrawal, A., &amp; Mehrotra, S. (2016). Application of elliptic curve cryptography in pretty good privacy (PGP). In 2016 International Conference on Computing, Communication and Automation (ICCCA). Noida, India: IEEE. Retrieved from https://ieeexplore.ieee.org/document/7813870</w:t>
      </w:r>
    </w:p>
    <w:p w14:paraId="3BD15B05" w14:textId="77777777" w:rsidR="00745FD2" w:rsidRPr="00844195" w:rsidRDefault="00745FD2" w:rsidP="00FF6FF2">
      <w:pPr>
        <w:ind w:left="720" w:hanging="720"/>
        <w:rPr>
          <w:rFonts w:ascii="Times New Roman" w:hAnsi="Times New Roman" w:cs="Times New Roman"/>
        </w:rPr>
      </w:pPr>
      <w:r w:rsidRPr="00844195">
        <w:rPr>
          <w:rFonts w:ascii="Times New Roman" w:hAnsi="Times New Roman" w:cs="Times New Roman"/>
        </w:rPr>
        <w:t>Akgül, B., Hasoğlu, M., &amp; Haznedar, B. (2018). Investigation and Implementation Ultra-Low Power PIC-Based Sensor Node Network with Renewable Energy Source and Decision-Making Unit. Wireless Sensor Network, 10(02), 41-58. doi: 10.4236/wsn.2018.102002</w:t>
      </w:r>
    </w:p>
    <w:p w14:paraId="699D9493" w14:textId="77777777" w:rsidR="00745FD2" w:rsidRPr="00844195" w:rsidRDefault="00745FD2" w:rsidP="00166EE6">
      <w:pPr>
        <w:pStyle w:val="NormalWeb"/>
        <w:spacing w:before="0" w:beforeAutospacing="0" w:after="180" w:afterAutospacing="0" w:line="276" w:lineRule="auto"/>
        <w:ind w:left="450" w:hanging="450"/>
        <w:rPr>
          <w:color w:val="000000" w:themeColor="text1"/>
          <w:sz w:val="22"/>
          <w:szCs w:val="22"/>
        </w:rPr>
      </w:pPr>
      <w:r w:rsidRPr="00844195">
        <w:rPr>
          <w:color w:val="000000" w:themeColor="text1"/>
          <w:sz w:val="22"/>
          <w:szCs w:val="22"/>
        </w:rPr>
        <w:t>Alkady, Y., Habib, M., &amp; Rizk, R. (2013). A new security protocol using hybrid cryptography algorithms. In </w:t>
      </w:r>
      <w:r w:rsidRPr="00844195">
        <w:rPr>
          <w:i/>
          <w:iCs/>
          <w:color w:val="000000" w:themeColor="text1"/>
          <w:sz w:val="22"/>
          <w:szCs w:val="22"/>
        </w:rPr>
        <w:t>2013 9th International Computer Engineering Conference (ICENCO)</w:t>
      </w:r>
      <w:r w:rsidRPr="00844195">
        <w:rPr>
          <w:color w:val="000000" w:themeColor="text1"/>
          <w:sz w:val="22"/>
          <w:szCs w:val="22"/>
        </w:rPr>
        <w:t>. Giza, Egypt: IEEE. Retrieved from https://ieeexplore.ieee.org/document/6736485</w:t>
      </w:r>
    </w:p>
    <w:p w14:paraId="5D59A95C" w14:textId="77777777" w:rsidR="00745FD2" w:rsidRPr="00844195" w:rsidRDefault="00745FD2" w:rsidP="00FF6FF2">
      <w:pPr>
        <w:ind w:left="720" w:hanging="720"/>
        <w:rPr>
          <w:rFonts w:ascii="Times New Roman" w:hAnsi="Times New Roman" w:cs="Times New Roman"/>
        </w:rPr>
      </w:pPr>
      <w:r w:rsidRPr="00844195">
        <w:rPr>
          <w:rFonts w:ascii="Times New Roman" w:hAnsi="Times New Roman" w:cs="Times New Roman"/>
        </w:rPr>
        <w:t>Alrawais, A., Alhothaily, A., Hu, C., Xing, X., &amp; Cheng, X. (2017). An Attribute-Based Encryption Scheme to Secure Fog Communications. IEEE Access, 5, 9131-9138. doi: 10.1109/access.2017.2705076</w:t>
      </w:r>
    </w:p>
    <w:p w14:paraId="53C32615" w14:textId="77777777" w:rsidR="00745FD2" w:rsidRPr="00844195" w:rsidRDefault="00745FD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Alsahli, A., &amp; Khan, H. (2014). Security challenges of wireless sensors devices (MOTES). In </w:t>
      </w:r>
      <w:r w:rsidRPr="00844195">
        <w:rPr>
          <w:iCs/>
          <w:color w:val="000000"/>
          <w:sz w:val="22"/>
          <w:szCs w:val="22"/>
        </w:rPr>
        <w:t>2014 World Congress on Computer Applications and Information Systems (WCCAIS)</w:t>
      </w:r>
      <w:r w:rsidRPr="00844195">
        <w:rPr>
          <w:color w:val="000000"/>
          <w:sz w:val="22"/>
          <w:szCs w:val="22"/>
        </w:rPr>
        <w:t> (pp. 1 - 9). Hammamet, Tunisia: IEEE. Retrieved from https://ieeexplore.ieee.org/document/6916650/authors#authors</w:t>
      </w:r>
    </w:p>
    <w:p w14:paraId="0098D08B" w14:textId="77777777" w:rsidR="00745FD2" w:rsidRPr="00844195" w:rsidRDefault="00745FD2" w:rsidP="00FF6FF2">
      <w:pPr>
        <w:ind w:left="720" w:hanging="720"/>
        <w:rPr>
          <w:rFonts w:ascii="Times New Roman" w:hAnsi="Times New Roman" w:cs="Times New Roman"/>
        </w:rPr>
      </w:pPr>
      <w:r w:rsidRPr="00844195">
        <w:rPr>
          <w:rFonts w:ascii="Times New Roman" w:hAnsi="Times New Roman" w:cs="Times New Roman"/>
        </w:rPr>
        <w:t>Cha, H., Yang, H., &amp; Song, Y. (2018). A Study on the Design of Fog Computing Architecture Using Sensor Networks. Sensors, 18(11), 3633. doi: 10.3390/s18113633</w:t>
      </w:r>
    </w:p>
    <w:p w14:paraId="018520F8" w14:textId="77777777" w:rsidR="00745FD2" w:rsidRPr="00844195" w:rsidRDefault="00745FD2" w:rsidP="00166EE6">
      <w:pPr>
        <w:pStyle w:val="NormalWeb"/>
        <w:spacing w:before="0" w:beforeAutospacing="0" w:after="180" w:afterAutospacing="0" w:line="276" w:lineRule="auto"/>
        <w:ind w:left="450" w:hanging="450"/>
        <w:rPr>
          <w:color w:val="000000" w:themeColor="text1"/>
          <w:sz w:val="22"/>
          <w:szCs w:val="22"/>
        </w:rPr>
      </w:pPr>
      <w:r w:rsidRPr="00844195">
        <w:rPr>
          <w:color w:val="000000" w:themeColor="text1"/>
          <w:sz w:val="22"/>
          <w:szCs w:val="22"/>
        </w:rPr>
        <w:t>Chen, S., Tuan, M., Lee, H., &amp; Lin, T. (2017). VLSI Implementation of a Cost-Efficient Micro Control Unit with an Asymmetric Encryption for Wireless Body Sensor Networks. </w:t>
      </w:r>
      <w:r w:rsidRPr="00844195">
        <w:rPr>
          <w:i/>
          <w:iCs/>
          <w:color w:val="000000" w:themeColor="text1"/>
          <w:sz w:val="22"/>
          <w:szCs w:val="22"/>
        </w:rPr>
        <w:t>IEEE Access</w:t>
      </w:r>
      <w:r w:rsidRPr="00844195">
        <w:rPr>
          <w:color w:val="000000" w:themeColor="text1"/>
          <w:sz w:val="22"/>
          <w:szCs w:val="22"/>
        </w:rPr>
        <w:t>, </w:t>
      </w:r>
      <w:r w:rsidRPr="00844195">
        <w:rPr>
          <w:i/>
          <w:iCs/>
          <w:color w:val="000000" w:themeColor="text1"/>
          <w:sz w:val="22"/>
          <w:szCs w:val="22"/>
        </w:rPr>
        <w:t>5</w:t>
      </w:r>
      <w:r w:rsidRPr="00844195">
        <w:rPr>
          <w:color w:val="000000" w:themeColor="text1"/>
          <w:sz w:val="22"/>
          <w:szCs w:val="22"/>
        </w:rPr>
        <w:t>, 4077-4086. doi: 10.1109/access.2017.2679123</w:t>
      </w:r>
    </w:p>
    <w:p w14:paraId="6B4E6D9C" w14:textId="77777777" w:rsidR="00745FD2" w:rsidRPr="00844195" w:rsidRDefault="00745FD2" w:rsidP="00FF6FF2">
      <w:pPr>
        <w:ind w:left="720" w:hanging="720"/>
        <w:rPr>
          <w:rFonts w:ascii="Times New Roman" w:hAnsi="Times New Roman" w:cs="Times New Roman"/>
        </w:rPr>
      </w:pPr>
      <w:r w:rsidRPr="00844195">
        <w:rPr>
          <w:rFonts w:ascii="Times New Roman" w:hAnsi="Times New Roman" w:cs="Times New Roman"/>
        </w:rPr>
        <w:t>Diro, A., Chilamkurti, N., &amp; Nam, Y. (2018). Analysis of Lightweight Encryption Scheme for Fog-to-Things Communication. IEEE Access - Real-Time Edge Analytics for Big Data in Internet of Things, 6, 26820 - 26830. doi: 10.1109/access.2018.2822822</w:t>
      </w:r>
    </w:p>
    <w:p w14:paraId="3ACFE2C2" w14:textId="77777777" w:rsidR="00745FD2" w:rsidRPr="00844195" w:rsidRDefault="00745FD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Elhoseny, M., Elleithy, K., Elminir, H., Yuan, X., &amp; Riad, A. (2015). Dynamic Clustering of Heterogeneous Wireless Sensor Networks using a Genetic Algorithm, Towards Balancing Energy Exhaustion. </w:t>
      </w:r>
      <w:r w:rsidRPr="00844195">
        <w:rPr>
          <w:i/>
          <w:iCs/>
          <w:color w:val="000000"/>
          <w:sz w:val="22"/>
          <w:szCs w:val="22"/>
        </w:rPr>
        <w:t>International Journal of Scientific &amp; Engineering Research</w:t>
      </w:r>
      <w:r w:rsidRPr="00844195">
        <w:rPr>
          <w:color w:val="000000"/>
          <w:sz w:val="22"/>
          <w:szCs w:val="22"/>
        </w:rPr>
        <w:t>, </w:t>
      </w:r>
      <w:r w:rsidRPr="00844195">
        <w:rPr>
          <w:i/>
          <w:iCs/>
          <w:color w:val="000000"/>
          <w:sz w:val="22"/>
          <w:szCs w:val="22"/>
        </w:rPr>
        <w:t>6</w:t>
      </w:r>
      <w:r w:rsidRPr="00844195">
        <w:rPr>
          <w:color w:val="000000"/>
          <w:sz w:val="22"/>
          <w:szCs w:val="22"/>
        </w:rPr>
        <w:t>(8), 1243 - 1252. Retrieved from https://www.researchgate.net/publication/281373886</w:t>
      </w:r>
    </w:p>
    <w:p w14:paraId="543AF8FA" w14:textId="77777777" w:rsidR="00745FD2" w:rsidRPr="00844195" w:rsidRDefault="00745FD2" w:rsidP="00166EE6">
      <w:pPr>
        <w:spacing w:line="276" w:lineRule="auto"/>
        <w:ind w:left="720" w:hanging="720"/>
        <w:rPr>
          <w:rFonts w:ascii="Times New Roman" w:hAnsi="Times New Roman" w:cs="Times New Roman"/>
        </w:rPr>
      </w:pPr>
      <w:r w:rsidRPr="00844195">
        <w:rPr>
          <w:rFonts w:ascii="Times New Roman" w:hAnsi="Times New Roman" w:cs="Times New Roman"/>
        </w:rPr>
        <w:t>Elshakankiri, M. (2018). Wireless Sensor Networks (WSN). Lecture, University of Regina.</w:t>
      </w:r>
    </w:p>
    <w:p w14:paraId="756E7A1D" w14:textId="77777777" w:rsidR="00745FD2" w:rsidRPr="00844195" w:rsidRDefault="00745FD2" w:rsidP="00FF6FF2">
      <w:pPr>
        <w:ind w:left="720" w:hanging="720"/>
        <w:rPr>
          <w:rFonts w:ascii="Times New Roman" w:hAnsi="Times New Roman" w:cs="Times New Roman"/>
        </w:rPr>
      </w:pPr>
      <w:r w:rsidRPr="00844195">
        <w:rPr>
          <w:rFonts w:ascii="Times New Roman" w:hAnsi="Times New Roman" w:cs="Times New Roman"/>
        </w:rPr>
        <w:t>Groth, D., &amp; Skandier, T. (2005). Network+TM Study Guide: Exam N10-003, 4th Edition (4th ed., pp. 1 - 42). San Francisco: Neil Edde Sybex, Inc.</w:t>
      </w:r>
    </w:p>
    <w:p w14:paraId="2A4FAEEF" w14:textId="77777777" w:rsidR="00745FD2" w:rsidRPr="00844195" w:rsidRDefault="00745FD2" w:rsidP="00FF6FF2">
      <w:pPr>
        <w:ind w:left="720" w:hanging="720"/>
        <w:rPr>
          <w:rFonts w:ascii="Times New Roman" w:hAnsi="Times New Roman" w:cs="Times New Roman"/>
        </w:rPr>
      </w:pPr>
      <w:r w:rsidRPr="00844195">
        <w:rPr>
          <w:rFonts w:ascii="Times New Roman" w:hAnsi="Times New Roman" w:cs="Times New Roman"/>
        </w:rPr>
        <w:t>Hanes, D., Salgueiro, G., Grossetete, P., Barton, R., &amp; Henry, J. (2017). IOT fundamentals: Networking Technologies, Protocols, and Use Cases for the Internet of Things (pp. 3 - 26). Indiana, USA: Cisco Press.</w:t>
      </w:r>
    </w:p>
    <w:p w14:paraId="4DF6DF2A" w14:textId="77777777" w:rsidR="00745FD2" w:rsidRPr="009E18BE" w:rsidRDefault="00745FD2" w:rsidP="009E18BE">
      <w:pPr>
        <w:ind w:left="720" w:hanging="720"/>
        <w:rPr>
          <w:rFonts w:ascii="Times New Roman" w:hAnsi="Times New Roman" w:cs="Times New Roman"/>
        </w:rPr>
      </w:pPr>
      <w:proofErr w:type="spellStart"/>
      <w:r w:rsidRPr="009E18BE">
        <w:rPr>
          <w:rFonts w:ascii="Times New Roman" w:hAnsi="Times New Roman" w:cs="Times New Roman"/>
        </w:rPr>
        <w:lastRenderedPageBreak/>
        <w:t>Jarkas</w:t>
      </w:r>
      <w:proofErr w:type="spellEnd"/>
      <w:r w:rsidRPr="009E18BE">
        <w:rPr>
          <w:rFonts w:ascii="Times New Roman" w:hAnsi="Times New Roman" w:cs="Times New Roman"/>
        </w:rPr>
        <w:t xml:space="preserve">, S. (2019). Computer Network | RC4 Encryption Algorithm - </w:t>
      </w:r>
      <w:proofErr w:type="spellStart"/>
      <w:r w:rsidRPr="009E18BE">
        <w:rPr>
          <w:rFonts w:ascii="Times New Roman" w:hAnsi="Times New Roman" w:cs="Times New Roman"/>
        </w:rPr>
        <w:t>GeeksforGeeks</w:t>
      </w:r>
      <w:proofErr w:type="spellEnd"/>
      <w:r w:rsidRPr="009E18BE">
        <w:rPr>
          <w:rFonts w:ascii="Times New Roman" w:hAnsi="Times New Roman" w:cs="Times New Roman"/>
        </w:rPr>
        <w:t>. Retrieved from https://www.geeksforgeeks.org/computer-network-rc4-encryption-algorithm/</w:t>
      </w:r>
    </w:p>
    <w:p w14:paraId="12DC2E05" w14:textId="77777777" w:rsidR="00745FD2" w:rsidRPr="00844195" w:rsidRDefault="00745FD2" w:rsidP="00166EE6">
      <w:pPr>
        <w:pStyle w:val="NormalWeb"/>
        <w:spacing w:before="0" w:beforeAutospacing="0" w:after="180" w:afterAutospacing="0" w:line="276" w:lineRule="auto"/>
        <w:ind w:left="450" w:hanging="450"/>
        <w:rPr>
          <w:color w:val="000000" w:themeColor="text1"/>
          <w:sz w:val="22"/>
          <w:szCs w:val="22"/>
        </w:rPr>
      </w:pPr>
      <w:proofErr w:type="spellStart"/>
      <w:r w:rsidRPr="00844195">
        <w:rPr>
          <w:color w:val="000000" w:themeColor="text1"/>
          <w:sz w:val="22"/>
          <w:szCs w:val="22"/>
        </w:rPr>
        <w:t>Kuchipudi</w:t>
      </w:r>
      <w:proofErr w:type="spellEnd"/>
      <w:r w:rsidRPr="00844195">
        <w:rPr>
          <w:color w:val="000000" w:themeColor="text1"/>
          <w:sz w:val="22"/>
          <w:szCs w:val="22"/>
        </w:rPr>
        <w:t>, R., Qyser, A., &amp; Balaram, V. (2016). An efficient hybrid dynamic key distribution in Wireless Sensor Networks with reduced memory overhead. In </w:t>
      </w:r>
      <w:r w:rsidRPr="00844195">
        <w:rPr>
          <w:i/>
          <w:iCs/>
          <w:color w:val="000000" w:themeColor="text1"/>
          <w:sz w:val="22"/>
          <w:szCs w:val="22"/>
        </w:rPr>
        <w:t>2016 International Conference on Electrical, Electronics, and Optimization Techniques (ICEEOT)</w:t>
      </w:r>
      <w:r w:rsidRPr="00844195">
        <w:rPr>
          <w:color w:val="000000" w:themeColor="text1"/>
          <w:sz w:val="22"/>
          <w:szCs w:val="22"/>
        </w:rPr>
        <w:t>. Chennai, India: IEEE. Retrieved from https://ieeexplore.ieee.org/document/7755256</w:t>
      </w:r>
    </w:p>
    <w:p w14:paraId="23DE2E8A" w14:textId="77777777" w:rsidR="00745FD2" w:rsidRPr="00844195" w:rsidRDefault="00745FD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Li, G., Guo, S., Yang, Y., &amp; Yang, Y. (2018). Traffic Load Minimization in Software Defined Wireless Sensor Networks. </w:t>
      </w:r>
      <w:r w:rsidRPr="00844195">
        <w:rPr>
          <w:i/>
          <w:iCs/>
          <w:color w:val="000000"/>
          <w:sz w:val="22"/>
          <w:szCs w:val="22"/>
        </w:rPr>
        <w:t>IEEE Internet Of Things Journal</w:t>
      </w:r>
      <w:r w:rsidRPr="00844195">
        <w:rPr>
          <w:color w:val="000000"/>
          <w:sz w:val="22"/>
          <w:szCs w:val="22"/>
        </w:rPr>
        <w:t>, </w:t>
      </w:r>
      <w:r w:rsidRPr="00844195">
        <w:rPr>
          <w:i/>
          <w:iCs/>
          <w:color w:val="000000"/>
          <w:sz w:val="22"/>
          <w:szCs w:val="22"/>
        </w:rPr>
        <w:t>5</w:t>
      </w:r>
      <w:r w:rsidRPr="00844195">
        <w:rPr>
          <w:color w:val="000000"/>
          <w:sz w:val="22"/>
          <w:szCs w:val="22"/>
        </w:rPr>
        <w:t>(3), 1370-1378. doi: 10.1109/jiot.2018.2797906</w:t>
      </w:r>
    </w:p>
    <w:p w14:paraId="1DAC2ADE" w14:textId="77777777" w:rsidR="00745FD2" w:rsidRPr="00844195" w:rsidRDefault="00745FD2" w:rsidP="00FF6FF2">
      <w:pPr>
        <w:ind w:left="720" w:hanging="720"/>
        <w:rPr>
          <w:rFonts w:ascii="Times New Roman" w:hAnsi="Times New Roman" w:cs="Times New Roman"/>
        </w:rPr>
      </w:pPr>
      <w:r w:rsidRPr="00844195">
        <w:rPr>
          <w:rFonts w:ascii="Times New Roman" w:hAnsi="Times New Roman" w:cs="Times New Roman"/>
        </w:rPr>
        <w:t>Lu, H. (2013). A Novel Routing Algorithm for Hierarchical Wireless Sensor Networks (M.Sc). University of Tsukuba.</w:t>
      </w:r>
    </w:p>
    <w:p w14:paraId="70F54C1B" w14:textId="77777777" w:rsidR="00745FD2" w:rsidRPr="00844195" w:rsidRDefault="00745FD2" w:rsidP="00FF6FF2">
      <w:pPr>
        <w:ind w:left="720" w:hanging="720"/>
        <w:rPr>
          <w:rFonts w:ascii="Times New Roman" w:hAnsi="Times New Roman" w:cs="Times New Roman"/>
        </w:rPr>
      </w:pPr>
      <w:r w:rsidRPr="00844195">
        <w:rPr>
          <w:rFonts w:ascii="Times New Roman" w:hAnsi="Times New Roman" w:cs="Times New Roman"/>
        </w:rPr>
        <w:t>Nair, B., &amp; Mala, C. (2015). Analysis of ECC for application specific WSN security. In 2015 IEEE International Conference on Computational Intelligence and Computing Research (ICCIC). Madurai, India: IEEE. Retrieved from https://ieeexplore.ieee.org/document/7435742</w:t>
      </w:r>
    </w:p>
    <w:p w14:paraId="0D759043" w14:textId="77777777" w:rsidR="00745FD2" w:rsidRPr="00844195" w:rsidRDefault="00745FD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Randhawa, N., &amp; Dhami, M. (2018). Reduction of Energy Consumption in WSN using Hybrid VGDRA Approach. In </w:t>
      </w:r>
      <w:r w:rsidRPr="00844195">
        <w:rPr>
          <w:i/>
          <w:iCs/>
          <w:color w:val="000000"/>
          <w:sz w:val="22"/>
          <w:szCs w:val="22"/>
        </w:rPr>
        <w:t>2018 59th International Scientific Conference on Information Technology and Management Science of Riga Technical University (ITMS)</w:t>
      </w:r>
      <w:r w:rsidRPr="00844195">
        <w:rPr>
          <w:color w:val="000000"/>
          <w:sz w:val="22"/>
          <w:szCs w:val="22"/>
        </w:rPr>
        <w:t>. Riga, Latvia: IEEE. Retrieved from https://ieeexplore.ieee.org/document/8552974</w:t>
      </w:r>
    </w:p>
    <w:p w14:paraId="722C15E8" w14:textId="77777777" w:rsidR="00745FD2" w:rsidRPr="009E18BE" w:rsidRDefault="00745FD2" w:rsidP="009E18BE">
      <w:pPr>
        <w:ind w:left="720" w:hanging="720"/>
        <w:rPr>
          <w:rFonts w:ascii="Times New Roman" w:hAnsi="Times New Roman" w:cs="Times New Roman"/>
        </w:rPr>
      </w:pPr>
      <w:r w:rsidRPr="009E18BE">
        <w:rPr>
          <w:rFonts w:ascii="Times New Roman" w:hAnsi="Times New Roman" w:cs="Times New Roman"/>
        </w:rPr>
        <w:t>Rouse, M. (2017). What is Advanced Encryption Standard (AES)? - Definition from WhatIs.com. Retrieved from https://searchsecurity.techtarget.com/definition/Advanced-Encryption-Standard</w:t>
      </w:r>
    </w:p>
    <w:p w14:paraId="20514EA2" w14:textId="77777777" w:rsidR="00745FD2" w:rsidRPr="009E18BE" w:rsidRDefault="00745FD2" w:rsidP="009E18BE">
      <w:pPr>
        <w:ind w:left="720" w:hanging="720"/>
        <w:rPr>
          <w:rFonts w:ascii="Times New Roman" w:hAnsi="Times New Roman" w:cs="Times New Roman"/>
        </w:rPr>
      </w:pPr>
      <w:proofErr w:type="spellStart"/>
      <w:r w:rsidRPr="009E18BE">
        <w:rPr>
          <w:rFonts w:ascii="Times New Roman" w:hAnsi="Times New Roman" w:cs="Times New Roman"/>
        </w:rPr>
        <w:t>Sanadhya</w:t>
      </w:r>
      <w:proofErr w:type="spellEnd"/>
      <w:r w:rsidRPr="009E18BE">
        <w:rPr>
          <w:rFonts w:ascii="Times New Roman" w:hAnsi="Times New Roman" w:cs="Times New Roman"/>
        </w:rPr>
        <w:t xml:space="preserve">, S., &amp; </w:t>
      </w:r>
      <w:proofErr w:type="spellStart"/>
      <w:r w:rsidRPr="009E18BE">
        <w:rPr>
          <w:rFonts w:ascii="Times New Roman" w:hAnsi="Times New Roman" w:cs="Times New Roman"/>
        </w:rPr>
        <w:t>Dasi</w:t>
      </w:r>
      <w:proofErr w:type="spellEnd"/>
      <w:r w:rsidRPr="009E18BE">
        <w:rPr>
          <w:rFonts w:ascii="Times New Roman" w:hAnsi="Times New Roman" w:cs="Times New Roman"/>
        </w:rPr>
        <w:t xml:space="preserve">, R. (2014). Cryptography: What is an intuitive explanation of the RC4 encryption algorithm and its </w:t>
      </w:r>
      <w:proofErr w:type="gramStart"/>
      <w:r w:rsidRPr="009E18BE">
        <w:rPr>
          <w:rFonts w:ascii="Times New Roman" w:hAnsi="Times New Roman" w:cs="Times New Roman"/>
        </w:rPr>
        <w:t>weaknesses?.</w:t>
      </w:r>
      <w:proofErr w:type="gramEnd"/>
      <w:r w:rsidRPr="009E18BE">
        <w:rPr>
          <w:rFonts w:ascii="Times New Roman" w:hAnsi="Times New Roman" w:cs="Times New Roman"/>
        </w:rPr>
        <w:t xml:space="preserve"> Retrieved from https://www.quora.com/Cryptography-What-is-an-intuitive-explanation-of-the-RC4-encryption-algorithm-and-its-weaknesses</w:t>
      </w:r>
    </w:p>
    <w:p w14:paraId="6A425F50" w14:textId="77777777" w:rsidR="00745FD2" w:rsidRPr="00844195" w:rsidRDefault="00745FD2" w:rsidP="00DE7C18">
      <w:pPr>
        <w:spacing w:line="276" w:lineRule="auto"/>
        <w:ind w:left="720" w:hanging="720"/>
        <w:rPr>
          <w:rFonts w:ascii="Times New Roman" w:hAnsi="Times New Roman" w:cs="Times New Roman"/>
        </w:rPr>
      </w:pPr>
      <w:r w:rsidRPr="00844195">
        <w:rPr>
          <w:rFonts w:ascii="Times New Roman" w:hAnsi="Times New Roman" w:cs="Times New Roman"/>
        </w:rPr>
        <w:t>Stallings, W. (2014). Cryptography and network security (6th ed., p. 592). Boston: Pearson.</w:t>
      </w:r>
    </w:p>
    <w:p w14:paraId="0F4F5E53" w14:textId="77777777" w:rsidR="00745FD2" w:rsidRPr="00844195" w:rsidRDefault="00745FD2" w:rsidP="00FF6FF2">
      <w:pPr>
        <w:pStyle w:val="NormalWeb"/>
        <w:spacing w:before="0" w:beforeAutospacing="0" w:after="180" w:afterAutospacing="0" w:line="276" w:lineRule="auto"/>
        <w:ind w:left="450" w:hanging="450"/>
        <w:rPr>
          <w:color w:val="000000"/>
          <w:sz w:val="22"/>
          <w:szCs w:val="22"/>
        </w:rPr>
      </w:pPr>
      <w:proofErr w:type="spellStart"/>
      <w:r w:rsidRPr="00844195">
        <w:rPr>
          <w:color w:val="000000"/>
          <w:sz w:val="22"/>
          <w:szCs w:val="22"/>
        </w:rPr>
        <w:t>Tajeddine</w:t>
      </w:r>
      <w:proofErr w:type="spellEnd"/>
      <w:r w:rsidRPr="00844195">
        <w:rPr>
          <w:color w:val="000000"/>
          <w:sz w:val="22"/>
          <w:szCs w:val="22"/>
        </w:rPr>
        <w:t>, A., Kayssi, A., Chehab, A., &amp; Elhajj, I. (2014). Authentication schemes for wireless sensor networks. In </w:t>
      </w:r>
      <w:r w:rsidRPr="00844195">
        <w:rPr>
          <w:i/>
          <w:iCs/>
          <w:color w:val="000000"/>
          <w:sz w:val="22"/>
          <w:szCs w:val="22"/>
        </w:rPr>
        <w:t>MELECON 2014 - 2014 17th IEEE Mediterranean Electrotechnical Conference</w:t>
      </w:r>
      <w:r w:rsidRPr="00844195">
        <w:rPr>
          <w:color w:val="000000"/>
          <w:sz w:val="22"/>
          <w:szCs w:val="22"/>
        </w:rPr>
        <w:t>. Beirut, Lebanon: IEEE. Retrieved from https://ieeexplore.ieee.org/document/6820562</w:t>
      </w:r>
    </w:p>
    <w:p w14:paraId="72E25CF5" w14:textId="77777777" w:rsidR="00745FD2" w:rsidRPr="00844195" w:rsidRDefault="00745FD2" w:rsidP="009E18BE">
      <w:pPr>
        <w:ind w:left="720" w:hanging="720"/>
        <w:rPr>
          <w:rFonts w:ascii="Times New Roman" w:hAnsi="Times New Roman" w:cs="Times New Roman"/>
        </w:rPr>
      </w:pPr>
      <w:proofErr w:type="spellStart"/>
      <w:r w:rsidRPr="009E18BE">
        <w:rPr>
          <w:rFonts w:ascii="Times New Roman" w:hAnsi="Times New Roman" w:cs="Times New Roman"/>
        </w:rPr>
        <w:t>Tutorialspoint</w:t>
      </w:r>
      <w:proofErr w:type="spellEnd"/>
      <w:r w:rsidRPr="009E18BE">
        <w:rPr>
          <w:rFonts w:ascii="Times New Roman" w:hAnsi="Times New Roman" w:cs="Times New Roman"/>
        </w:rPr>
        <w:t>. (2019). Data Encryption Standard. Retrieved from https://www.tutorialspoint.com/cryptography/data_encryption_standard.htm</w:t>
      </w:r>
    </w:p>
    <w:p w14:paraId="711515CB" w14:textId="77777777" w:rsidR="00745FD2" w:rsidRDefault="00745FD2" w:rsidP="00FF6FF2">
      <w:pPr>
        <w:ind w:left="720" w:hanging="720"/>
        <w:rPr>
          <w:rFonts w:ascii="Times New Roman" w:hAnsi="Times New Roman" w:cs="Times New Roman"/>
        </w:rPr>
      </w:pPr>
      <w:r w:rsidRPr="00844195">
        <w:rPr>
          <w:rFonts w:ascii="Times New Roman" w:hAnsi="Times New Roman" w:cs="Times New Roman"/>
        </w:rPr>
        <w:t xml:space="preserve">Zahra, S., Alam, M., Javaid, Q., Wahid, A., Javaid, N., Malik, S., &amp; Khan, M. (2017). Fog Computing Over IoT: A Secure Deployment and Formal Verification. IEEE Access, 5, 27132-27144. </w:t>
      </w:r>
      <w:proofErr w:type="spellStart"/>
      <w:r w:rsidRPr="00844195">
        <w:rPr>
          <w:rFonts w:ascii="Times New Roman" w:hAnsi="Times New Roman" w:cs="Times New Roman"/>
        </w:rPr>
        <w:t>doi</w:t>
      </w:r>
      <w:proofErr w:type="spellEnd"/>
      <w:r w:rsidRPr="00844195">
        <w:rPr>
          <w:rFonts w:ascii="Times New Roman" w:hAnsi="Times New Roman" w:cs="Times New Roman"/>
        </w:rPr>
        <w:t>: 10.1109/access.2017.2766180</w:t>
      </w:r>
    </w:p>
    <w:sectPr w:rsidR="00745FD2" w:rsidSect="00F421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81B90" w14:textId="77777777" w:rsidR="006D3817" w:rsidRDefault="006D3817" w:rsidP="00B741FD">
      <w:pPr>
        <w:spacing w:after="0" w:line="240" w:lineRule="auto"/>
      </w:pPr>
      <w:r>
        <w:separator/>
      </w:r>
    </w:p>
  </w:endnote>
  <w:endnote w:type="continuationSeparator" w:id="0">
    <w:p w14:paraId="0B745077" w14:textId="77777777" w:rsidR="006D3817" w:rsidRDefault="006D3817"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883136"/>
      <w:docPartObj>
        <w:docPartGallery w:val="Page Numbers (Bottom of Page)"/>
        <w:docPartUnique/>
      </w:docPartObj>
    </w:sdtPr>
    <w:sdtEndPr>
      <w:rPr>
        <w:noProof/>
      </w:rPr>
    </w:sdtEndPr>
    <w:sdtContent>
      <w:p w14:paraId="3DF2FF51" w14:textId="74197E9F" w:rsidR="00054EB4" w:rsidRDefault="00054E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EF66D7" w14:textId="77777777" w:rsidR="00054EB4" w:rsidRDefault="00054E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1154366"/>
      <w:docPartObj>
        <w:docPartGallery w:val="Page Numbers (Bottom of Page)"/>
        <w:docPartUnique/>
      </w:docPartObj>
    </w:sdtPr>
    <w:sdtEndPr>
      <w:rPr>
        <w:noProof/>
      </w:rPr>
    </w:sdtEndPr>
    <w:sdtContent>
      <w:p w14:paraId="04644027" w14:textId="69D75F63" w:rsidR="00054EB4" w:rsidRDefault="00054E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35EE53" w14:textId="77777777" w:rsidR="00054EB4" w:rsidRDefault="00054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810FB" w14:textId="77777777" w:rsidR="006D3817" w:rsidRDefault="006D3817" w:rsidP="00B741FD">
      <w:pPr>
        <w:spacing w:after="0" w:line="240" w:lineRule="auto"/>
      </w:pPr>
      <w:r>
        <w:separator/>
      </w:r>
    </w:p>
  </w:footnote>
  <w:footnote w:type="continuationSeparator" w:id="0">
    <w:p w14:paraId="3623E218" w14:textId="77777777" w:rsidR="006D3817" w:rsidRDefault="006D3817"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054EB4" w:rsidRPr="00B402BE" w:rsidRDefault="00054EB4"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054EB4" w:rsidRDefault="00054E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EB2C2" w14:textId="77777777" w:rsidR="00E54C31" w:rsidRPr="00B402BE" w:rsidRDefault="00E54C31" w:rsidP="00E54C31">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E2301C8" w14:textId="77777777" w:rsidR="00E54C31" w:rsidRDefault="00E54C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9C26CB"/>
    <w:multiLevelType w:val="hybridMultilevel"/>
    <w:tmpl w:val="C540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D5146A"/>
    <w:multiLevelType w:val="hybridMultilevel"/>
    <w:tmpl w:val="BD32C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MqoFAK0UEDEtAAAA"/>
  </w:docVars>
  <w:rsids>
    <w:rsidRoot w:val="00C8588A"/>
    <w:rsid w:val="00004CE8"/>
    <w:rsid w:val="00006A8D"/>
    <w:rsid w:val="000072BF"/>
    <w:rsid w:val="000100EA"/>
    <w:rsid w:val="00023F66"/>
    <w:rsid w:val="00034AAC"/>
    <w:rsid w:val="000417C5"/>
    <w:rsid w:val="00050F5F"/>
    <w:rsid w:val="00052FBD"/>
    <w:rsid w:val="00054C0F"/>
    <w:rsid w:val="00054EB4"/>
    <w:rsid w:val="00056EF0"/>
    <w:rsid w:val="00066AE5"/>
    <w:rsid w:val="00075F6E"/>
    <w:rsid w:val="000A2418"/>
    <w:rsid w:val="000A5A99"/>
    <w:rsid w:val="000A7353"/>
    <w:rsid w:val="000B3DA7"/>
    <w:rsid w:val="000B7E2A"/>
    <w:rsid w:val="000C0E24"/>
    <w:rsid w:val="000C5BEC"/>
    <w:rsid w:val="000D0E4A"/>
    <w:rsid w:val="000D64C5"/>
    <w:rsid w:val="000D667B"/>
    <w:rsid w:val="000E5E21"/>
    <w:rsid w:val="000F0AC1"/>
    <w:rsid w:val="000F4A26"/>
    <w:rsid w:val="000F53F6"/>
    <w:rsid w:val="00103E09"/>
    <w:rsid w:val="00125F22"/>
    <w:rsid w:val="00127E0E"/>
    <w:rsid w:val="00127F2E"/>
    <w:rsid w:val="001374A3"/>
    <w:rsid w:val="00144F16"/>
    <w:rsid w:val="001536F5"/>
    <w:rsid w:val="00160502"/>
    <w:rsid w:val="00166EE6"/>
    <w:rsid w:val="00175A46"/>
    <w:rsid w:val="001A11CE"/>
    <w:rsid w:val="001A4782"/>
    <w:rsid w:val="001B5A13"/>
    <w:rsid w:val="001C433A"/>
    <w:rsid w:val="001D108E"/>
    <w:rsid w:val="001D50B4"/>
    <w:rsid w:val="001D7F1C"/>
    <w:rsid w:val="001F055A"/>
    <w:rsid w:val="001F479C"/>
    <w:rsid w:val="00230412"/>
    <w:rsid w:val="00231F1D"/>
    <w:rsid w:val="0023407E"/>
    <w:rsid w:val="0025660E"/>
    <w:rsid w:val="00284FF0"/>
    <w:rsid w:val="00291EB5"/>
    <w:rsid w:val="002A0722"/>
    <w:rsid w:val="002A6D1F"/>
    <w:rsid w:val="002B31A3"/>
    <w:rsid w:val="002B439E"/>
    <w:rsid w:val="002C282E"/>
    <w:rsid w:val="002C4CD9"/>
    <w:rsid w:val="002D0E97"/>
    <w:rsid w:val="002F599C"/>
    <w:rsid w:val="00305B29"/>
    <w:rsid w:val="00306E33"/>
    <w:rsid w:val="00313B0C"/>
    <w:rsid w:val="00317D1C"/>
    <w:rsid w:val="003211E1"/>
    <w:rsid w:val="00323023"/>
    <w:rsid w:val="0032684C"/>
    <w:rsid w:val="00337EBC"/>
    <w:rsid w:val="00366ED4"/>
    <w:rsid w:val="00392368"/>
    <w:rsid w:val="003926F3"/>
    <w:rsid w:val="0039425B"/>
    <w:rsid w:val="003D1462"/>
    <w:rsid w:val="003E2443"/>
    <w:rsid w:val="003E2FA1"/>
    <w:rsid w:val="003F6E8E"/>
    <w:rsid w:val="003F7C36"/>
    <w:rsid w:val="0040607D"/>
    <w:rsid w:val="00412987"/>
    <w:rsid w:val="0041337E"/>
    <w:rsid w:val="0041692A"/>
    <w:rsid w:val="00417238"/>
    <w:rsid w:val="004178ED"/>
    <w:rsid w:val="00421C43"/>
    <w:rsid w:val="004336EE"/>
    <w:rsid w:val="00445E36"/>
    <w:rsid w:val="00450015"/>
    <w:rsid w:val="004539ED"/>
    <w:rsid w:val="00455DC2"/>
    <w:rsid w:val="00460FE8"/>
    <w:rsid w:val="00480A6C"/>
    <w:rsid w:val="004904BC"/>
    <w:rsid w:val="0049163E"/>
    <w:rsid w:val="004B546A"/>
    <w:rsid w:val="004B7240"/>
    <w:rsid w:val="004C6950"/>
    <w:rsid w:val="004D2192"/>
    <w:rsid w:val="004E14F0"/>
    <w:rsid w:val="004E2978"/>
    <w:rsid w:val="00502DDC"/>
    <w:rsid w:val="00505D20"/>
    <w:rsid w:val="00513252"/>
    <w:rsid w:val="00521E12"/>
    <w:rsid w:val="00531373"/>
    <w:rsid w:val="0054291C"/>
    <w:rsid w:val="005802C4"/>
    <w:rsid w:val="0058130A"/>
    <w:rsid w:val="005849A6"/>
    <w:rsid w:val="00585B7F"/>
    <w:rsid w:val="005B27F2"/>
    <w:rsid w:val="005B390F"/>
    <w:rsid w:val="005C2871"/>
    <w:rsid w:val="005C65C4"/>
    <w:rsid w:val="005D0423"/>
    <w:rsid w:val="00603918"/>
    <w:rsid w:val="006070D1"/>
    <w:rsid w:val="00614A56"/>
    <w:rsid w:val="00622317"/>
    <w:rsid w:val="0063342F"/>
    <w:rsid w:val="00661044"/>
    <w:rsid w:val="0066638A"/>
    <w:rsid w:val="0067428C"/>
    <w:rsid w:val="00674673"/>
    <w:rsid w:val="00674DD8"/>
    <w:rsid w:val="006826A9"/>
    <w:rsid w:val="00683CDF"/>
    <w:rsid w:val="006912DE"/>
    <w:rsid w:val="006C381E"/>
    <w:rsid w:val="006D3817"/>
    <w:rsid w:val="006D384F"/>
    <w:rsid w:val="006E768D"/>
    <w:rsid w:val="006F200D"/>
    <w:rsid w:val="00706B26"/>
    <w:rsid w:val="00712DF8"/>
    <w:rsid w:val="00717850"/>
    <w:rsid w:val="00722939"/>
    <w:rsid w:val="007364F5"/>
    <w:rsid w:val="0074506A"/>
    <w:rsid w:val="00745221"/>
    <w:rsid w:val="00745FD2"/>
    <w:rsid w:val="00746C03"/>
    <w:rsid w:val="007572ED"/>
    <w:rsid w:val="00786C71"/>
    <w:rsid w:val="007A003D"/>
    <w:rsid w:val="007B1F1B"/>
    <w:rsid w:val="007C3E0D"/>
    <w:rsid w:val="007C5258"/>
    <w:rsid w:val="007D45CC"/>
    <w:rsid w:val="007E12DD"/>
    <w:rsid w:val="007E2A2A"/>
    <w:rsid w:val="007E6ED4"/>
    <w:rsid w:val="007E73A0"/>
    <w:rsid w:val="007F10C9"/>
    <w:rsid w:val="007F7DB3"/>
    <w:rsid w:val="008115AC"/>
    <w:rsid w:val="00813CB0"/>
    <w:rsid w:val="00824F92"/>
    <w:rsid w:val="00830C70"/>
    <w:rsid w:val="00832CCC"/>
    <w:rsid w:val="00833EAB"/>
    <w:rsid w:val="0083412A"/>
    <w:rsid w:val="0084147E"/>
    <w:rsid w:val="00844195"/>
    <w:rsid w:val="00846CD8"/>
    <w:rsid w:val="00847FF6"/>
    <w:rsid w:val="008517FE"/>
    <w:rsid w:val="0086065E"/>
    <w:rsid w:val="00867208"/>
    <w:rsid w:val="0087085D"/>
    <w:rsid w:val="00871733"/>
    <w:rsid w:val="00871B45"/>
    <w:rsid w:val="008777CF"/>
    <w:rsid w:val="008A0D7B"/>
    <w:rsid w:val="008B3CB7"/>
    <w:rsid w:val="008B798C"/>
    <w:rsid w:val="008C0E06"/>
    <w:rsid w:val="008D39FD"/>
    <w:rsid w:val="008F2AB8"/>
    <w:rsid w:val="008F34A1"/>
    <w:rsid w:val="0090445C"/>
    <w:rsid w:val="00904D37"/>
    <w:rsid w:val="009267E7"/>
    <w:rsid w:val="00930C2C"/>
    <w:rsid w:val="009566EC"/>
    <w:rsid w:val="00957737"/>
    <w:rsid w:val="009633CE"/>
    <w:rsid w:val="00965426"/>
    <w:rsid w:val="00983691"/>
    <w:rsid w:val="009A07ED"/>
    <w:rsid w:val="009A12A5"/>
    <w:rsid w:val="009D7359"/>
    <w:rsid w:val="009E18BE"/>
    <w:rsid w:val="009E4109"/>
    <w:rsid w:val="009E49E0"/>
    <w:rsid w:val="009E7358"/>
    <w:rsid w:val="009F1EC6"/>
    <w:rsid w:val="009F3DB2"/>
    <w:rsid w:val="009F6154"/>
    <w:rsid w:val="00A00B2F"/>
    <w:rsid w:val="00A02F62"/>
    <w:rsid w:val="00A15508"/>
    <w:rsid w:val="00A2461D"/>
    <w:rsid w:val="00A33658"/>
    <w:rsid w:val="00A356BF"/>
    <w:rsid w:val="00A421A3"/>
    <w:rsid w:val="00A44423"/>
    <w:rsid w:val="00A44D34"/>
    <w:rsid w:val="00A716A5"/>
    <w:rsid w:val="00A734C4"/>
    <w:rsid w:val="00A7367A"/>
    <w:rsid w:val="00AA4B49"/>
    <w:rsid w:val="00AA6CCD"/>
    <w:rsid w:val="00AB510A"/>
    <w:rsid w:val="00AB69C5"/>
    <w:rsid w:val="00AD42D3"/>
    <w:rsid w:val="00AE29D7"/>
    <w:rsid w:val="00AE3BBC"/>
    <w:rsid w:val="00AF2E17"/>
    <w:rsid w:val="00B01DF5"/>
    <w:rsid w:val="00B109D9"/>
    <w:rsid w:val="00B11EA9"/>
    <w:rsid w:val="00B20E39"/>
    <w:rsid w:val="00B22C0A"/>
    <w:rsid w:val="00B37E90"/>
    <w:rsid w:val="00B51653"/>
    <w:rsid w:val="00B53036"/>
    <w:rsid w:val="00B60387"/>
    <w:rsid w:val="00B73400"/>
    <w:rsid w:val="00B7345D"/>
    <w:rsid w:val="00B7358F"/>
    <w:rsid w:val="00B741FD"/>
    <w:rsid w:val="00B82BF9"/>
    <w:rsid w:val="00B84520"/>
    <w:rsid w:val="00B8596E"/>
    <w:rsid w:val="00B92FC7"/>
    <w:rsid w:val="00BB296E"/>
    <w:rsid w:val="00BB780C"/>
    <w:rsid w:val="00BB78AA"/>
    <w:rsid w:val="00BD3995"/>
    <w:rsid w:val="00BE0883"/>
    <w:rsid w:val="00BE52CC"/>
    <w:rsid w:val="00BF47AB"/>
    <w:rsid w:val="00C00831"/>
    <w:rsid w:val="00C018C1"/>
    <w:rsid w:val="00C05D29"/>
    <w:rsid w:val="00C06391"/>
    <w:rsid w:val="00C15AF9"/>
    <w:rsid w:val="00C173F3"/>
    <w:rsid w:val="00C33997"/>
    <w:rsid w:val="00C45CA7"/>
    <w:rsid w:val="00C5711C"/>
    <w:rsid w:val="00C577AB"/>
    <w:rsid w:val="00C66161"/>
    <w:rsid w:val="00C75005"/>
    <w:rsid w:val="00C8474B"/>
    <w:rsid w:val="00C8522B"/>
    <w:rsid w:val="00C8588A"/>
    <w:rsid w:val="00C86EEE"/>
    <w:rsid w:val="00C977E4"/>
    <w:rsid w:val="00CA1BEC"/>
    <w:rsid w:val="00CA2F6C"/>
    <w:rsid w:val="00CD1BCE"/>
    <w:rsid w:val="00CD4AE2"/>
    <w:rsid w:val="00CD71FE"/>
    <w:rsid w:val="00CD7810"/>
    <w:rsid w:val="00CE2B2C"/>
    <w:rsid w:val="00CF3ABA"/>
    <w:rsid w:val="00D0484C"/>
    <w:rsid w:val="00D1611E"/>
    <w:rsid w:val="00D20AF6"/>
    <w:rsid w:val="00D24567"/>
    <w:rsid w:val="00D322B8"/>
    <w:rsid w:val="00D33274"/>
    <w:rsid w:val="00D41C9E"/>
    <w:rsid w:val="00D45764"/>
    <w:rsid w:val="00D47BF1"/>
    <w:rsid w:val="00D64AA1"/>
    <w:rsid w:val="00D7032B"/>
    <w:rsid w:val="00D72566"/>
    <w:rsid w:val="00D72E5E"/>
    <w:rsid w:val="00D9357E"/>
    <w:rsid w:val="00DA2EC5"/>
    <w:rsid w:val="00DA4DBF"/>
    <w:rsid w:val="00DA53A0"/>
    <w:rsid w:val="00DB4701"/>
    <w:rsid w:val="00DC5B61"/>
    <w:rsid w:val="00DD24B0"/>
    <w:rsid w:val="00DD2E4A"/>
    <w:rsid w:val="00DD7717"/>
    <w:rsid w:val="00DE2E9F"/>
    <w:rsid w:val="00DE7C18"/>
    <w:rsid w:val="00E05D12"/>
    <w:rsid w:val="00E16D65"/>
    <w:rsid w:val="00E27645"/>
    <w:rsid w:val="00E31453"/>
    <w:rsid w:val="00E5075F"/>
    <w:rsid w:val="00E54C31"/>
    <w:rsid w:val="00E614AB"/>
    <w:rsid w:val="00E64130"/>
    <w:rsid w:val="00E74EDF"/>
    <w:rsid w:val="00E84A7D"/>
    <w:rsid w:val="00E9495D"/>
    <w:rsid w:val="00EA5212"/>
    <w:rsid w:val="00EC2836"/>
    <w:rsid w:val="00ED0354"/>
    <w:rsid w:val="00ED61C7"/>
    <w:rsid w:val="00EE30D9"/>
    <w:rsid w:val="00EF44BE"/>
    <w:rsid w:val="00EF7B05"/>
    <w:rsid w:val="00F07A02"/>
    <w:rsid w:val="00F14107"/>
    <w:rsid w:val="00F20F44"/>
    <w:rsid w:val="00F24ED1"/>
    <w:rsid w:val="00F411FE"/>
    <w:rsid w:val="00F42145"/>
    <w:rsid w:val="00F46F78"/>
    <w:rsid w:val="00F61FBB"/>
    <w:rsid w:val="00F6249B"/>
    <w:rsid w:val="00F64608"/>
    <w:rsid w:val="00F678F4"/>
    <w:rsid w:val="00F72FDD"/>
    <w:rsid w:val="00F81E34"/>
    <w:rsid w:val="00F901C1"/>
    <w:rsid w:val="00FA5015"/>
    <w:rsid w:val="00FB122A"/>
    <w:rsid w:val="00FB5038"/>
    <w:rsid w:val="00FB5915"/>
    <w:rsid w:val="00FD3BB1"/>
    <w:rsid w:val="00FD6DF6"/>
    <w:rsid w:val="00FE0D25"/>
    <w:rsid w:val="00FE4827"/>
    <w:rsid w:val="00FE5815"/>
    <w:rsid w:val="00FF6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D1462"/>
    <w:pPr>
      <w:keepNext/>
      <w:keepLines/>
      <w:spacing w:before="360" w:after="120" w:line="276" w:lineRule="auto"/>
      <w:jc w:val="both"/>
      <w:outlineLvl w:val="0"/>
    </w:pPr>
    <w:rPr>
      <w:rFonts w:ascii="Times New Roman" w:eastAsiaTheme="majorEastAsia" w:hAnsi="Times New Roman" w:cstheme="majorBidi"/>
      <w:color w:val="000000" w:themeColor="text1"/>
      <w:sz w:val="28"/>
      <w:szCs w:val="28"/>
    </w:rPr>
  </w:style>
  <w:style w:type="paragraph" w:styleId="Heading2">
    <w:name w:val="heading 2"/>
    <w:basedOn w:val="Normal"/>
    <w:link w:val="Heading2Char"/>
    <w:autoRedefine/>
    <w:uiPriority w:val="9"/>
    <w:qFormat/>
    <w:rsid w:val="00C018C1"/>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D33274"/>
    <w:pPr>
      <w:keepNext/>
      <w:keepLines/>
      <w:spacing w:before="40" w:after="0"/>
      <w:outlineLvl w:val="2"/>
    </w:pPr>
    <w:rPr>
      <w:rFonts w:ascii="Times New Roman" w:eastAsiaTheme="majorEastAsia" w:hAnsi="Times New Roman" w:cstheme="majorBidi"/>
      <w:color w:val="000000" w:themeColor="tex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C018C1"/>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3D1462"/>
    <w:rPr>
      <w:rFonts w:ascii="Times New Roman" w:eastAsiaTheme="majorEastAsia" w:hAnsi="Times New Roman" w:cstheme="majorBidi"/>
      <w:color w:val="000000" w:themeColor="text1"/>
      <w:sz w:val="28"/>
      <w:szCs w:val="28"/>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6912DE"/>
    <w:pPr>
      <w:tabs>
        <w:tab w:val="right" w:leader="dot" w:pos="9350"/>
      </w:tabs>
      <w:spacing w:after="100" w:line="276" w:lineRule="auto"/>
    </w:pPr>
  </w:style>
  <w:style w:type="paragraph" w:styleId="TOC2">
    <w:name w:val="toc 2"/>
    <w:basedOn w:val="Normal"/>
    <w:next w:val="Normal"/>
    <w:autoRedefine/>
    <w:uiPriority w:val="39"/>
    <w:unhideWhenUsed/>
    <w:rsid w:val="00DD7717"/>
    <w:pPr>
      <w:tabs>
        <w:tab w:val="right" w:leader="dot" w:pos="9350"/>
      </w:tabs>
      <w:spacing w:after="100" w:line="276" w:lineRule="auto"/>
      <w:ind w:left="220"/>
    </w:pPr>
  </w:style>
  <w:style w:type="character" w:customStyle="1" w:styleId="Heading3Char">
    <w:name w:val="Heading 3 Char"/>
    <w:basedOn w:val="DefaultParagraphFont"/>
    <w:link w:val="Heading3"/>
    <w:uiPriority w:val="9"/>
    <w:rsid w:val="00D33274"/>
    <w:rPr>
      <w:rFonts w:ascii="Times New Roman" w:eastAsiaTheme="majorEastAsia" w:hAnsi="Times New Roman" w:cstheme="majorBidi"/>
      <w:color w:val="000000" w:themeColor="text1"/>
      <w:sz w:val="24"/>
      <w:szCs w:val="24"/>
      <w:u w:val="single"/>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4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B5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2.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2.jpe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03812"/>
    <w:rsid w:val="00234513"/>
    <w:rsid w:val="002E6622"/>
    <w:rsid w:val="003071EE"/>
    <w:rsid w:val="003B62B6"/>
    <w:rsid w:val="003C4B10"/>
    <w:rsid w:val="00421A09"/>
    <w:rsid w:val="00441D60"/>
    <w:rsid w:val="00456CA0"/>
    <w:rsid w:val="00482EB8"/>
    <w:rsid w:val="004C72A3"/>
    <w:rsid w:val="00575977"/>
    <w:rsid w:val="007474ED"/>
    <w:rsid w:val="007528BC"/>
    <w:rsid w:val="008A0835"/>
    <w:rsid w:val="0092794A"/>
    <w:rsid w:val="00942294"/>
    <w:rsid w:val="00973A87"/>
    <w:rsid w:val="009F2CAB"/>
    <w:rsid w:val="00A32005"/>
    <w:rsid w:val="00B4192C"/>
    <w:rsid w:val="00CC7E94"/>
    <w:rsid w:val="00CE4F46"/>
    <w:rsid w:val="00DE62B1"/>
    <w:rsid w:val="00E21A80"/>
    <w:rsid w:val="00E54C1B"/>
    <w:rsid w:val="00EE5A8E"/>
    <w:rsid w:val="00EF5D55"/>
    <w:rsid w:val="00F42A96"/>
    <w:rsid w:val="00F83455"/>
    <w:rsid w:val="00FA505B"/>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3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456643-5A03-4E7E-8CA3-87A40038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8</TotalTime>
  <Pages>25</Pages>
  <Words>7758</Words>
  <Characters>44225</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5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Research Survey on Constrained Node Security</dc:subject>
  <dc:creator>Gideon Eromosele</dc:creator>
  <cp:keywords/>
  <dc:description/>
  <cp:lastModifiedBy>Gideon Eromosele</cp:lastModifiedBy>
  <cp:revision>154</cp:revision>
  <cp:lastPrinted>2019-03-29T00:35:00Z</cp:lastPrinted>
  <dcterms:created xsi:type="dcterms:W3CDTF">2019-02-15T19:32:00Z</dcterms:created>
  <dcterms:modified xsi:type="dcterms:W3CDTF">2019-03-29T22:20:00Z</dcterms:modified>
</cp:coreProperties>
</file>